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bookmarkStart w:id="0" w:name="_GoBack"/>
      <w:bookmarkEnd w:id="0"/>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Demian </w:t>
      </w:r>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r w:rsidRPr="002C40F0">
        <w:rPr>
          <w:rStyle w:val="Refdenotaalpie"/>
          <w:rFonts w:ascii="Century Schoolbook" w:hAnsi="Century Schoolbook" w:cs="Arial"/>
          <w:sz w:val="24"/>
          <w:szCs w:val="24"/>
        </w:rPr>
        <w:footnoteReference w:id="1"/>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Carlos Norberto Skorupka</w:t>
      </w:r>
      <w:r w:rsidR="00C05673" w:rsidRPr="002C40F0">
        <w:rPr>
          <w:rFonts w:ascii="Century Schoolbook" w:hAnsi="Century Schoolbook" w:cs="Arial"/>
          <w:sz w:val="24"/>
          <w:szCs w:val="24"/>
          <w:vertAlign w:val="superscript"/>
        </w:rPr>
        <w:t>a</w:t>
      </w:r>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r w:rsidRPr="002C40F0">
        <w:rPr>
          <w:rFonts w:ascii="Century Schoolbook" w:hAnsi="Century Schoolbook" w:cs="Arial"/>
          <w:sz w:val="24"/>
          <w:szCs w:val="24"/>
        </w:rPr>
        <w:t>a</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 xml:space="preserve">Laboratorio de Química Ambiental y Biogeoquímica, Facultad de Ciencias Naturales y Museo, Universidad Nacional de La Plata, Av. Calchaquí 6200, </w:t>
      </w:r>
      <w:r w:rsidR="00C247B9" w:rsidRPr="0092125E">
        <w:rPr>
          <w:rFonts w:ascii="Century Schoolbook" w:hAnsi="Century Schoolbook" w:cs="Arial"/>
          <w:i/>
          <w:sz w:val="24"/>
          <w:szCs w:val="24"/>
        </w:rPr>
        <w:t>+</w:t>
      </w:r>
      <w:r w:rsidR="00E35E3D" w:rsidRPr="0092125E">
        <w:rPr>
          <w:rFonts w:ascii="Century Schoolbook" w:hAnsi="Century Schoolbook" w:cs="Arial"/>
          <w:i/>
          <w:sz w:val="24"/>
          <w:szCs w:val="24"/>
        </w:rPr>
        <w:t>Florencio Varela, 1888, Buenos Aires, Argentina.</w:t>
      </w:r>
      <w:r w:rsidRPr="002C40F0">
        <w:rPr>
          <w:rFonts w:ascii="Century Schoolbook" w:hAnsi="Century Schoolbook" w:cs="Arial"/>
          <w:sz w:val="24"/>
          <w:szCs w:val="24"/>
        </w:rPr>
        <w:t xml:space="preserve"> </w:t>
      </w:r>
    </w:p>
    <w:p w14:paraId="408B2A1C" w14:textId="4D44523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b</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nsejo Nacional de Investigaciones Científicas y Técnicas, Godoy Cruz 2290 C1425FQB, C.A.B.A., Argentina</w:t>
      </w:r>
      <w:r w:rsidR="0092125E">
        <w:rPr>
          <w:rFonts w:ascii="Century Schoolbook" w:hAnsi="Century Schoolbook" w:cs="Arial"/>
          <w:i/>
          <w:sz w:val="24"/>
          <w:szCs w:val="24"/>
        </w:rPr>
        <w:t>.</w:t>
      </w:r>
    </w:p>
    <w:p w14:paraId="35DB5BE0" w14:textId="52EC53E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c</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misión de Investigaciones Científicas de la Provincia de Buenos Aires, calle 10 y 526, La Plata 1900, Argentina</w:t>
      </w:r>
      <w:r w:rsidR="0092125E">
        <w:rPr>
          <w:rFonts w:ascii="Century Schoolbook" w:hAnsi="Century Schoolbook" w:cs="Arial"/>
          <w:i/>
          <w:sz w:val="24"/>
          <w:szCs w:val="24"/>
        </w:rPr>
        <w:t>.</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hyperlink r:id="rId8" w:history="1">
        <w:r w:rsidR="00627A5E" w:rsidRPr="002C40F0">
          <w:rPr>
            <w:rStyle w:val="Hipervnculo"/>
            <w:rFonts w:ascii="Century Schoolbook" w:hAnsi="Century Schoolbook" w:cs="Arial"/>
            <w:sz w:val="24"/>
            <w:szCs w:val="24"/>
            <w:lang w:val="en-GB"/>
          </w:rPr>
          <w:t>esperanza@fcnym.unlp.edu.ar</w:t>
        </w:r>
      </w:hyperlink>
      <w:r w:rsidR="00627A5E" w:rsidRPr="002C40F0">
        <w:rPr>
          <w:rFonts w:ascii="Century Schoolbook" w:hAnsi="Century Schoolbook" w:cs="Arial"/>
          <w:sz w:val="24"/>
          <w:szCs w:val="24"/>
          <w:lang w:val="en-GB"/>
        </w:rPr>
        <w:t xml:space="preserve"> (E.D. Speranza)</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290FC1DE"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times higher at BA relative to N (34</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4 vs. 4.6</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6 mg</w:t>
      </w:r>
      <w:r w:rsidR="00F13192">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873853">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and </w:t>
      </w:r>
      <w:r w:rsidR="00C97361" w:rsidRPr="002C40F0">
        <w:rPr>
          <w:rFonts w:ascii="Century Schoolbook" w:hAnsi="Century Schoolbook" w:cs="Arial"/>
          <w:sz w:val="24"/>
          <w:szCs w:val="24"/>
          <w:lang w:val="en-US"/>
        </w:rPr>
        <w:t>increas</w:t>
      </w:r>
      <w:r w:rsidR="00F04648" w:rsidRPr="002C40F0">
        <w:rPr>
          <w:rFonts w:ascii="Century Schoolbook" w:hAnsi="Century Schoolbook" w:cs="Arial"/>
          <w:sz w:val="24"/>
          <w:szCs w:val="24"/>
          <w:lang w:val="en-US"/>
        </w:rPr>
        <w:t>ed</w:t>
      </w:r>
      <w:r w:rsidR="00C97361" w:rsidRPr="002C40F0">
        <w:rPr>
          <w:rFonts w:ascii="Century Schoolbook" w:hAnsi="Century Schoolbook" w:cs="Arial"/>
          <w:sz w:val="24"/>
          <w:szCs w:val="24"/>
          <w:lang w:val="en-US"/>
        </w:rPr>
        <w:t xml:space="preserve"> during rainy</w:t>
      </w:r>
      <w:r w:rsidR="00F04648"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co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905 vs. 41</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47 μg/</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454 vs. 1.9</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0.18 μg</w:t>
      </w:r>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Pr="002C40F0">
        <w:rPr>
          <w:rFonts w:ascii="Century Schoolbook" w:hAnsi="Century Schoolbook" w:cs="Arial"/>
          <w:sz w:val="24"/>
          <w:szCs w:val="24"/>
          <w:lang w:val="en-US"/>
        </w:rPr>
        <w:t xml:space="preserve">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168 vs. 0.070</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2C40F0">
        <w:rPr>
          <w:rFonts w:ascii="Century Schoolbook" w:hAnsi="Century Schoolbook" w:cs="Arial"/>
          <w:sz w:val="24"/>
          <w:szCs w:val="24"/>
          <w:vertAlign w:val="superscript"/>
          <w:lang w:val="en-US"/>
        </w:rPr>
        <w:t>2</w:t>
      </w:r>
      <w:r w:rsidR="00F13192">
        <w:rPr>
          <w:rFonts w:ascii="Century Schoolbook" w:hAnsi="Century Schoolbook" w:cs="Arial"/>
          <w:sz w:val="24"/>
          <w:szCs w:val="24"/>
          <w:lang w:val="en-US"/>
        </w:rPr>
        <w:t>/</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w:t>
      </w:r>
      <w:r w:rsidR="00F13192">
        <w:rPr>
          <w:rFonts w:ascii="Century Schoolbook" w:hAnsi="Century Schoolbook" w:cs="Arial"/>
          <w:sz w:val="24"/>
          <w:szCs w:val="24"/>
          <w:lang w:val="en-US"/>
        </w:rPr>
        <w:t>-</w:t>
      </w:r>
      <w:r w:rsidR="00AB044F" w:rsidRPr="002C40F0">
        <w:rPr>
          <w:rFonts w:ascii="Century Schoolbook" w:hAnsi="Century Schoolbook" w:cs="Arial"/>
          <w:sz w:val="24"/>
          <w:szCs w:val="24"/>
          <w:lang w:val="en-US"/>
        </w:rPr>
        <w:t>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coprostanol concentrations (3.6</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D82690" w:rsidRPr="002C40F0">
        <w:rPr>
          <w:rFonts w:ascii="Century Schoolbook" w:hAnsi="Century Schoolbook" w:cs="Arial"/>
          <w:sz w:val="24"/>
          <w:szCs w:val="24"/>
          <w:lang w:val="en-US"/>
        </w:rPr>
        <w:t>, whil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plant sterols </w:t>
      </w:r>
      <w:r w:rsidRPr="002C40F0">
        <w:rPr>
          <w:rFonts w:ascii="Century Schoolbook" w:hAnsi="Century Schoolbook" w:cs="Arial"/>
          <w:sz w:val="24"/>
          <w:szCs w:val="24"/>
          <w:lang w:val="en-US"/>
        </w:rPr>
        <w:t>dominated (</w:t>
      </w:r>
      <w:r w:rsidR="00BD3C24" w:rsidRPr="002C40F0">
        <w:rPr>
          <w:rFonts w:ascii="Century Schoolbook" w:hAnsi="Century Schoolbook" w:cs="Arial"/>
          <w:sz w:val="24"/>
          <w:szCs w:val="24"/>
          <w:lang w:val="en-US"/>
        </w:rPr>
        <w:t xml:space="preserve">57-64%), mainly sitosterol, stigmasterol and campesterol.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fecal sterols/phytosterols and coprostanol/epicoprostanol ratios.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sitosterol/24-ethylcoprostanol ratio and the low coprostanol/24-</w:t>
      </w:r>
      <w:r w:rsidR="00F04648" w:rsidRPr="002C40F0">
        <w:rPr>
          <w:rFonts w:ascii="Century Schoolbook" w:hAnsi="Century Schoolbook" w:cs="Arial"/>
          <w:noProof/>
          <w:sz w:val="24"/>
          <w:szCs w:val="24"/>
          <w:lang w:val="en-US"/>
        </w:rPr>
        <w:t>ethylcoprostanol ratio. The</w:t>
      </w:r>
      <w:r w:rsidR="00F04648" w:rsidRPr="002C40F0">
        <w:rPr>
          <w:rFonts w:ascii="Century Schoolbook" w:hAnsi="Century Schoolbook" w:cs="Arial"/>
          <w:sz w:val="24"/>
          <w:szCs w:val="24"/>
          <w:lang w:val="en-US"/>
        </w:rPr>
        <w:t xml:space="preserve"> coprostanol/epicoprostanol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cholestanol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accumulation efficiencies calculated as the difference 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 xml:space="preserve">d </w:t>
      </w:r>
      <w:r w:rsidR="00E1721D" w:rsidRPr="002C40F0">
        <w:rPr>
          <w:rFonts w:ascii="Century Schoolbook" w:hAnsi="Century Schoolbook" w:cs="Arial"/>
          <w:sz w:val="24"/>
          <w:szCs w:val="24"/>
          <w:lang w:val="en-US"/>
        </w:rPr>
        <w:lastRenderedPageBreak/>
        <w:t>sediment inventories were 2-7 times higher at BA reflecting stronger vertical fluxes and enhanced preservation in anoxic conditions. Epicoprostanol</w:t>
      </w:r>
      <w:r w:rsidR="00AD7BA1">
        <w:rPr>
          <w:rFonts w:ascii="Century Schoolbook" w:hAnsi="Century Schoolbook" w:cs="Arial"/>
          <w:sz w:val="24"/>
          <w:szCs w:val="24"/>
          <w:lang w:val="en-US"/>
        </w:rPr>
        <w:t xml:space="preserve"> (partially produced in situ</w:t>
      </w:r>
      <w:r w:rsidR="00182340" w:rsidRPr="002C40F0">
        <w:rPr>
          <w:rFonts w:ascii="Century Schoolbook" w:hAnsi="Century Schoolbook" w:cs="Arial"/>
          <w:sz w:val="24"/>
          <w:szCs w:val="24"/>
          <w:lang w:val="en-US"/>
        </w:rPr>
        <w:t>)</w:t>
      </w:r>
      <w:r w:rsidR="00E1721D" w:rsidRPr="002C40F0">
        <w:rPr>
          <w:rFonts w:ascii="Century Schoolbook" w:hAnsi="Century Schoolbook" w:cs="Arial"/>
          <w:sz w:val="24"/>
          <w:szCs w:val="24"/>
          <w:lang w:val="en-US"/>
        </w:rPr>
        <w:t>, cholestanol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4CA88828"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 xml:space="preserve">The molecular composition of lipids from settling material and sediments provides particularly useful information on the sources and diagenetic alterations of organic matter (Meyers and Ishiwatari, 1993).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but also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Volkman,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r w:rsidR="00E17E09" w:rsidRPr="002C40F0">
        <w:rPr>
          <w:rFonts w:ascii="Century Schoolbook" w:hAnsi="Century Schoolbook" w:cs="Arial"/>
          <w:sz w:val="24"/>
          <w:szCs w:val="24"/>
          <w:lang w:val="en-GB"/>
        </w:rPr>
        <w:t xml:space="preserve">Volkman et al., 1986; Puglisi et al., 2003). A group of sterols, collectively referred as fecal sterols, have been widely used as sewage tracers. </w:t>
      </w:r>
      <w:r w:rsidR="00E17E09" w:rsidRPr="002C40F0">
        <w:rPr>
          <w:rFonts w:ascii="Century Schoolbook" w:hAnsi="Century Schoolbook" w:cs="Arial"/>
          <w:sz w:val="24"/>
          <w:szCs w:val="24"/>
          <w:lang w:val="en-US"/>
        </w:rPr>
        <w:t xml:space="preserve">Coprostanol, formed during the biohydrogenation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In contrast with cholesterol, coprostanol 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 xml:space="preserve">intestinal epithelium and is massively excreted with feces (Veiga et al., 2005). Although it is degraded under oxic conditions, it can resist relatively unaltered for many years in anoxic sediments (Nishimura and Koyama, 1977). </w:t>
      </w:r>
    </w:p>
    <w:p w14:paraId="7F9E52E8" w14:textId="30A9C255"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E17E09" w:rsidRPr="002C40F0">
        <w:rPr>
          <w:rFonts w:ascii="Century Schoolbook" w:hAnsi="Century Schoolbook" w:cs="Arial"/>
          <w:sz w:val="24"/>
          <w:szCs w:val="24"/>
          <w:lang w:val="en-US"/>
        </w:rPr>
        <w:t xml:space="preserve"> since this is</w:t>
      </w:r>
      <w:r w:rsidR="00290E1C" w:rsidRPr="002C40F0">
        <w:rPr>
          <w:rFonts w:ascii="Century Schoolbook" w:hAnsi="Century Schoolbook" w:cs="Arial"/>
          <w:sz w:val="24"/>
          <w:szCs w:val="24"/>
          <w:lang w:val="en-US"/>
        </w:rPr>
        <w:t xml:space="preserve"> a major source of organic matter and nutrients that may cause eutrophication, oxygen depletion, turbidity increase, acidification, trophic structure alteration</w:t>
      </w:r>
      <w:r w:rsidR="008F6D31" w:rsidRPr="002C40F0">
        <w:rPr>
          <w:rFonts w:ascii="Century Schoolbook" w:hAnsi="Century Schoolbook" w:cs="Arial"/>
          <w:sz w:val="24"/>
          <w:szCs w:val="24"/>
          <w:lang w:val="en-US"/>
        </w:rPr>
        <w:t>s</w:t>
      </w:r>
      <w:r w:rsidR="00290E1C" w:rsidRPr="002C40F0">
        <w:rPr>
          <w:rFonts w:ascii="Century Schoolbook" w:hAnsi="Century Schoolbook" w:cs="Arial"/>
          <w:sz w:val="24"/>
          <w:szCs w:val="24"/>
          <w:lang w:val="en-US"/>
        </w:rPr>
        <w:t xml:space="preserve"> leading to habitat deterioration (Takada et al., 1997; Blanch et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deBruyn et al., 2003).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Hespanhol, 1997)</w:t>
      </w:r>
      <w:r w:rsidR="00290E1C" w:rsidRPr="002C40F0">
        <w:rPr>
          <w:rFonts w:ascii="Century Schoolbook" w:hAnsi="Century Schoolbook" w:cs="Arial"/>
          <w:sz w:val="24"/>
          <w:szCs w:val="24"/>
          <w:lang w:val="en-US"/>
        </w:rPr>
        <w:t xml:space="preserve">. The discharge of urban-industrial effluents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n the</w:t>
      </w:r>
      <w:r w:rsidR="00A66A64" w:rsidRPr="002C40F0">
        <w:rPr>
          <w:rFonts w:ascii="Century Schoolbook" w:hAnsi="Century Schoolbook" w:cs="Arial"/>
          <w:sz w:val="24"/>
          <w:szCs w:val="24"/>
          <w:lang w:val="en-US"/>
        </w:rPr>
        <w:t xml:space="preserve"> estuarine 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of major river systems </w:t>
      </w:r>
      <w:r w:rsidR="00290E1C" w:rsidRPr="002C40F0">
        <w:rPr>
          <w:rFonts w:ascii="Century Schoolbook" w:hAnsi="Century Schoolbook" w:cs="Arial"/>
          <w:sz w:val="24"/>
          <w:szCs w:val="24"/>
          <w:lang w:val="en-US"/>
        </w:rPr>
        <w:t>is particularly relevant since they are an important source of anthropogenic material to marine environments.</w:t>
      </w:r>
      <w:r w:rsidR="00E17E09" w:rsidRPr="002C40F0">
        <w:rPr>
          <w:rFonts w:ascii="Century Schoolbook" w:hAnsi="Century Schoolbook" w:cs="Arial"/>
          <w:sz w:val="24"/>
          <w:szCs w:val="24"/>
          <w:lang w:val="en-US"/>
        </w:rPr>
        <w:t xml:space="preserve"> </w:t>
      </w:r>
    </w:p>
    <w:p w14:paraId="2B59432E" w14:textId="2C1F20FE"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00A67AF0">
        <w:rPr>
          <w:rFonts w:ascii="Century Schoolbook" w:hAnsi="Century Schoolbook" w:cs="Arial"/>
          <w:sz w:val="24"/>
          <w:szCs w:val="24"/>
          <w:lang w:val="en-GB"/>
        </w:rPr>
        <w:t xml:space="preserve"> in terms of drainage area (2.8 </w:t>
      </w:r>
      <w:r w:rsidR="00A67AF0" w:rsidRPr="00A67AF0">
        <w:rPr>
          <w:rFonts w:ascii="Century Schoolbook" w:hAnsi="Century Schoolbook" w:cs="Arial"/>
          <w:sz w:val="24"/>
          <w:szCs w:val="24"/>
          <w:lang w:val="en-GB"/>
        </w:rPr>
        <w:t>×</w:t>
      </w:r>
      <w:r w:rsidR="00A67AF0">
        <w:rPr>
          <w:rFonts w:ascii="Century Schoolbook" w:hAnsi="Century Schoolbook" w:cs="Arial"/>
          <w:sz w:val="24"/>
          <w:szCs w:val="24"/>
          <w:lang w:val="en-GB"/>
        </w:rPr>
        <w:t xml:space="preserve"> </w:t>
      </w:r>
      <w:r w:rsidRPr="002C40F0">
        <w:rPr>
          <w:rFonts w:ascii="Century Schoolbook" w:hAnsi="Century Schoolbook" w:cs="Arial"/>
          <w:sz w:val="24"/>
          <w:szCs w:val="24"/>
          <w:lang w:val="en-GB"/>
        </w:rPr>
        <w:t>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2C40F0">
        <w:rPr>
          <w:rFonts w:ascii="Century Schoolbook" w:hAnsi="Century Schoolbook" w:cs="Arial"/>
          <w:sz w:val="24"/>
          <w:szCs w:val="24"/>
          <w:vertAlign w:val="superscript"/>
          <w:lang w:val="en-GB"/>
        </w:rPr>
        <w:t>2</w:t>
      </w:r>
      <w:r w:rsidRPr="002C40F0">
        <w:rPr>
          <w:rFonts w:ascii="Century Schoolbook" w:hAnsi="Century Schoolbook" w:cs="Arial"/>
          <w:sz w:val="24"/>
          <w:szCs w:val="24"/>
          <w:lang w:val="en-GB"/>
        </w:rPr>
        <w:t>), covering nearly 20% of South America surface area (Milliman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 rivers of this basin, the Parana and Uruguay rivers discharge </w:t>
      </w:r>
      <w:r w:rsidR="00381D91" w:rsidRPr="002C40F0">
        <w:rPr>
          <w:rFonts w:ascii="Century Schoolbook" w:hAnsi="Century Schoolbook" w:cs="Arial"/>
          <w:sz w:val="24"/>
          <w:szCs w:val="24"/>
          <w:lang w:val="en-GB"/>
        </w:rPr>
        <w:t>average</w:t>
      </w:r>
      <w:r w:rsidRPr="002C40F0">
        <w:rPr>
          <w:rFonts w:ascii="Century Schoolbook" w:hAnsi="Century Schoolbook" w:cs="Arial"/>
          <w:sz w:val="24"/>
          <w:szCs w:val="24"/>
          <w:lang w:val="en-GB"/>
        </w:rPr>
        <w:t xml:space="preserve"> 22,000 m</w:t>
      </w:r>
      <w:r w:rsidRPr="002C40F0">
        <w:rPr>
          <w:rFonts w:ascii="Century Schoolbook" w:hAnsi="Century Schoolbook" w:cs="Arial"/>
          <w:sz w:val="24"/>
          <w:szCs w:val="24"/>
          <w:vertAlign w:val="superscript"/>
          <w:lang w:val="en-GB"/>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w:t>
      </w:r>
      <w:r w:rsidRPr="00A67AF0">
        <w:rPr>
          <w:rFonts w:ascii="Century Schoolbook" w:hAnsi="Century Schoolbook" w:cs="Arial"/>
          <w:sz w:val="24"/>
          <w:szCs w:val="24"/>
          <w:lang w:val="en-GB"/>
        </w:rPr>
        <w:t xml:space="preserve">that receives </w:t>
      </w:r>
      <w:r w:rsidR="00E17E09" w:rsidRPr="00A67AF0">
        <w:rPr>
          <w:rFonts w:ascii="Century Schoolbook" w:hAnsi="Century Schoolbook" w:cs="Arial"/>
          <w:sz w:val="24"/>
          <w:szCs w:val="24"/>
          <w:lang w:val="en-GB"/>
        </w:rPr>
        <w:t xml:space="preserve">&gt; </w:t>
      </w:r>
      <w:r w:rsidR="009F3C3C" w:rsidRPr="00A67AF0">
        <w:rPr>
          <w:rFonts w:ascii="Century Schoolbook" w:hAnsi="Century Schoolbook" w:cs="Arial"/>
          <w:sz w:val="24"/>
          <w:szCs w:val="24"/>
          <w:lang w:val="en-US"/>
        </w:rPr>
        <w:t>82-129</w:t>
      </w:r>
      <w:r w:rsidR="00A67AF0" w:rsidRPr="00A67AF0">
        <w:rPr>
          <w:rFonts w:ascii="Century Schoolbook" w:hAnsi="Century Schoolbook" w:cs="Arial"/>
          <w:sz w:val="24"/>
          <w:szCs w:val="24"/>
          <w:lang w:val="en-US"/>
        </w:rPr>
        <w:t xml:space="preserve"> </w:t>
      </w:r>
      <w:r w:rsidR="00A67AF0" w:rsidRPr="00A67AF0">
        <w:rPr>
          <w:rFonts w:ascii="Century Schoolbook" w:hAnsi="Century Schoolbook"/>
          <w:sz w:val="24"/>
          <w:szCs w:val="24"/>
          <w:lang w:val="en-GB"/>
        </w:rPr>
        <w:t>×</w:t>
      </w:r>
      <w:r w:rsidR="00A67AF0">
        <w:rPr>
          <w:rFonts w:ascii="Century Schoolbook" w:hAnsi="Century Schoolbook"/>
          <w:sz w:val="24"/>
          <w:szCs w:val="24"/>
          <w:lang w:val="en-GB"/>
        </w:rPr>
        <w:t xml:space="preserve"> </w:t>
      </w:r>
      <w:r w:rsidRPr="00A67AF0">
        <w:rPr>
          <w:rFonts w:ascii="Century Schoolbook" w:hAnsi="Century Schoolbook" w:cs="Arial"/>
          <w:sz w:val="24"/>
          <w:szCs w:val="24"/>
          <w:lang w:val="en-US"/>
        </w:rPr>
        <w:t>10</w:t>
      </w:r>
      <w:r w:rsidRPr="00A67A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r w:rsidR="009F3C3C" w:rsidRPr="002C40F0">
        <w:rPr>
          <w:rFonts w:ascii="Century Schoolbook" w:hAnsi="Century Schoolbook" w:cs="Arial"/>
          <w:sz w:val="24"/>
          <w:szCs w:val="24"/>
          <w:lang w:val="en-GB"/>
        </w:rPr>
        <w:t>Milliman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concentrations </w:t>
      </w:r>
      <w:r w:rsidR="00735C0C" w:rsidRPr="002C40F0">
        <w:rPr>
          <w:rFonts w:ascii="Century Schoolbook" w:hAnsi="Century Schoolbook" w:cs="Arial"/>
          <w:sz w:val="24"/>
          <w:szCs w:val="24"/>
          <w:lang w:val="en-US"/>
        </w:rPr>
        <w:lastRenderedPageBreak/>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6A3E5A" w:rsidRPr="002C40F0">
        <w:rPr>
          <w:rFonts w:ascii="Century Schoolbook" w:hAnsi="Century Schoolbook" w:cs="Arial"/>
          <w:sz w:val="24"/>
          <w:szCs w:val="24"/>
          <w:lang w:val="en-US"/>
        </w:rPr>
        <w:t>Until 2015 when a primary wastewater treatment plant began to operate,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2C40F0">
        <w:rPr>
          <w:rFonts w:ascii="Century Schoolbook" w:hAnsi="Century Schoolbook" w:cs="Arial"/>
          <w:sz w:val="24"/>
          <w:szCs w:val="24"/>
          <w:vertAlign w:val="superscript"/>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hyperlink r:id="rId9" w:history="1">
        <w:r w:rsidR="00096B25" w:rsidRPr="002C40F0">
          <w:rPr>
            <w:rStyle w:val="Hipervnculo"/>
            <w:rFonts w:ascii="Century Schoolbook" w:hAnsi="Century Schoolbook" w:cs="Arial"/>
            <w:sz w:val="24"/>
            <w:szCs w:val="24"/>
            <w:lang w:val="en-US"/>
          </w:rPr>
          <w:t>www.aysa.com.ar</w:t>
        </w:r>
      </w:hyperlink>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Riachuelo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s. The combined </w:t>
      </w:r>
      <w:r w:rsidR="00D4232E" w:rsidRPr="002C40F0">
        <w:rPr>
          <w:rFonts w:ascii="Century Schoolbook" w:hAnsi="Century Schoolbook" w:cs="Arial"/>
          <w:sz w:val="24"/>
          <w:szCs w:val="24"/>
          <w:lang w:val="en-US"/>
        </w:rPr>
        <w:t>loads of both effluents make</w:t>
      </w:r>
      <w:r w:rsidRPr="002C40F0">
        <w:rPr>
          <w:rFonts w:ascii="Century Schoolbook" w:hAnsi="Century Schoolbook" w:cs="Arial"/>
          <w:sz w:val="24"/>
          <w:szCs w:val="24"/>
          <w:lang w:val="en-US"/>
        </w:rPr>
        <w:t xml:space="preserve"> up to 3.8 m</w:t>
      </w:r>
      <w:r w:rsidRPr="002C40F0">
        <w:rPr>
          <w:rFonts w:ascii="Century Schoolbook" w:hAnsi="Century Schoolbook" w:cs="Arial"/>
          <w:sz w:val="24"/>
          <w:szCs w:val="24"/>
          <w:vertAlign w:val="superscript"/>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59F29D6F"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this context of high turbidity and organic matter load, the analysis of settling material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th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biased towards </w:t>
      </w:r>
      <w:r w:rsidR="00262590" w:rsidRPr="002C40F0">
        <w:rPr>
          <w:rFonts w:ascii="Century Schoolbook" w:hAnsi="Century Schoolbook" w:cs="Arial"/>
          <w:sz w:val="24"/>
          <w:szCs w:val="24"/>
          <w:lang w:val="en-US"/>
        </w:rPr>
        <w:t xml:space="preserve">more resistant </w:t>
      </w:r>
      <w:r w:rsidRPr="002C40F0">
        <w:rPr>
          <w:rFonts w:ascii="Century Schoolbook" w:hAnsi="Century Schoolbook" w:cs="Arial"/>
          <w:sz w:val="24"/>
          <w:szCs w:val="24"/>
          <w:lang w:val="en-US"/>
        </w:rPr>
        <w:t xml:space="preserve">compounds. The comparison between settling material and underlying sediments </w:t>
      </w:r>
      <w:r w:rsidR="00262590" w:rsidRPr="002C40F0">
        <w:rPr>
          <w:rFonts w:ascii="Century Schoolbook" w:hAnsi="Century Schoolbook" w:cs="Arial"/>
          <w:sz w:val="24"/>
          <w:szCs w:val="24"/>
          <w:lang w:val="en-US"/>
        </w:rPr>
        <w:t>permits 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 xml:space="preserve">of organic compounds </w:t>
      </w:r>
      <w:r w:rsidR="00262590" w:rsidRPr="002C40F0">
        <w:rPr>
          <w:rFonts w:ascii="Century Schoolbook" w:hAnsi="Century Schoolbook" w:cs="Arial"/>
          <w:sz w:val="24"/>
          <w:szCs w:val="24"/>
          <w:lang w:val="en-US"/>
        </w:rPr>
        <w:t xml:space="preserve">which is basically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p>
    <w:p w14:paraId="792D5ECD" w14:textId="4969C43F"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Pr="0092125E"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92125E">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5B9A792C"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w:t>
      </w:r>
      <w:r w:rsidR="00A67AF0">
        <w:rPr>
          <w:rFonts w:ascii="Century Schoolbook" w:hAnsi="Century Schoolbook" w:cs="Arial"/>
          <w:sz w:val="24"/>
          <w:szCs w:val="24"/>
          <w:lang w:val="en-US"/>
        </w:rPr>
        <w:t>3</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O</w:t>
      </w:r>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 xml:space="preserve">andubaysal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 xml:space="preserve">at 1.5m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Thermo Finnigan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685F04C2"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cs="Arial"/>
              <w:sz w:val="24"/>
              <w:szCs w:val="24"/>
              <w:vertAlign w:val="superscript"/>
              <w:lang w:val="en-US"/>
            </w:rPr>
            <m:t>2</m:t>
          </m:r>
          <m:r>
            <m:rPr>
              <m:nor/>
            </m:rPr>
            <w:rPr>
              <w:rFonts w:ascii="Cambria Math" w:hAnsi="Century Schoolbook" w:cs="Arial"/>
              <w:sz w:val="24"/>
              <w:szCs w:val="24"/>
              <w:lang w:val="en-US"/>
            </w:rPr>
            <m:t>/</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 cm</m:t>
              </m:r>
              <m:r>
                <m:rPr>
                  <m:nor/>
                </m:rPr>
                <w:rPr>
                  <w:rFonts w:ascii="Century Schoolbook" w:hAnsi="Century Schoolbook" w:cs="Arial"/>
                  <w:sz w:val="24"/>
                  <w:szCs w:val="24"/>
                  <w:vertAlign w:val="superscript"/>
                  <w:lang w:val="en-US"/>
                </w:rPr>
                <m:t>2</m:t>
              </m:r>
              <m:r>
                <m:rPr>
                  <m:nor/>
                </m:rPr>
                <w:rPr>
                  <w:rFonts w:ascii="Century Schoolbook" w:hAnsi="Century Schoolbook" w:cs="Arial"/>
                  <w:sz w:val="24"/>
                  <w:szCs w:val="24"/>
                  <w:lang w:val="en-US"/>
                </w:rPr>
                <m:t xml:space="preserve">) </m:t>
              </m:r>
              <m:r>
                <m:rPr>
                  <m:nor/>
                </m:rPr>
                <w:rPr>
                  <w:rFonts w:ascii="Cambria Math" w:hAnsi="Century Schoolbook" w:cs="Arial"/>
                  <w:sz w:val="24"/>
                  <w:szCs w:val="24"/>
                  <w:lang w:val="en-US"/>
                </w:rPr>
                <m:t>×</m:t>
              </m:r>
              <m:r>
                <m:rPr>
                  <m:nor/>
                </m:rPr>
                <w:rPr>
                  <w:rFonts w:ascii="Century Schoolbook" w:hAnsi="Century Schoolbook" w:cs="Arial"/>
                  <w:sz w:val="24"/>
                  <w:szCs w:val="24"/>
                  <w:lang w:val="en-US"/>
                </w:rPr>
                <m:t xml:space="preserve">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F26A6A4"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m:t>
              </m:r>
              <m:r>
                <m:rPr>
                  <m:nor/>
                </m:rPr>
                <w:rPr>
                  <w:rFonts w:ascii="Cambria Math" w:hAnsi="Century Schoolbook" w:cs="Arial"/>
                  <w:sz w:val="24"/>
                  <w:szCs w:val="24"/>
                  <w:lang w:val="en-US"/>
                </w:rPr>
                <m:t xml:space="preserve">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365</m:t>
              </m:r>
            </m:num>
            <m:den>
              <m:r>
                <m:rPr>
                  <m:nor/>
                </m:rPr>
                <w:rPr>
                  <w:rFonts w:ascii="Century Schoolbook" w:hAnsi="Century Schoolbook" w:cs="Arial"/>
                  <w:sz w:val="24"/>
                  <w:szCs w:val="24"/>
                  <w:lang w:val="en-US"/>
                </w:rPr>
                <m:t xml:space="preserve">1000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cs="Arial"/>
                  <w:sz w:val="24"/>
                  <w:szCs w:val="24"/>
                  <w:vertAlign w:val="superscript"/>
                  <w:lang w:val="en-US"/>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hyperlink r:id="rId10" w:history="1">
        <w:r w:rsidRPr="002C40F0">
          <w:rPr>
            <w:rStyle w:val="Hipervnculo"/>
            <w:rFonts w:ascii="Century Schoolbook" w:hAnsi="Century Schoolbook" w:cs="Arial"/>
            <w:sz w:val="24"/>
            <w:szCs w:val="24"/>
            <w:lang w:val="en-US"/>
          </w:rPr>
          <w:t>www.cammesa.com</w:t>
        </w:r>
      </w:hyperlink>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r w:rsidRPr="002C40F0">
        <w:rPr>
          <w:rFonts w:ascii="Century Schoolbook" w:hAnsi="Century Schoolbook" w:cs="Arial"/>
          <w:sz w:val="24"/>
          <w:szCs w:val="24"/>
          <w:lang w:val="en-GB"/>
        </w:rPr>
        <w:t>Guazú</w:t>
      </w:r>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Base de Datos Hidrológica Integrada</w:t>
      </w:r>
      <w:r w:rsidRPr="002C40F0">
        <w:rPr>
          <w:rFonts w:ascii="Century Schoolbook" w:hAnsi="Century Schoolbook" w:cs="Arial"/>
          <w:sz w:val="24"/>
          <w:szCs w:val="24"/>
          <w:lang w:val="en-US"/>
        </w:rPr>
        <w:t xml:space="preserve">, </w:t>
      </w:r>
      <w:hyperlink r:id="rId11" w:history="1">
        <w:r w:rsidRPr="002C40F0">
          <w:rPr>
            <w:rStyle w:val="Hipervnculo"/>
            <w:rFonts w:ascii="Century Schoolbook" w:hAnsi="Century Schoolbook" w:cs="Arial"/>
            <w:sz w:val="24"/>
            <w:szCs w:val="24"/>
            <w:lang w:val="en-US"/>
          </w:rPr>
          <w:t>bdhi.hidricosargentina.gov.ar</w:t>
        </w:r>
      </w:hyperlink>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457D6592"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acetone:dichloromethane:petroleum ether (1:2:2). The extract was dried over </w:t>
      </w:r>
      <w:r w:rsidRPr="002C40F0">
        <w:rPr>
          <w:rFonts w:ascii="Century Schoolbook" w:hAnsi="Century Schoolbook" w:cs="Arial"/>
          <w:sz w:val="24"/>
          <w:szCs w:val="24"/>
          <w:lang w:val="en-US"/>
        </w:rPr>
        <w:lastRenderedPageBreak/>
        <w:t>anhydrous sodium sulfate and lipid content was determined gravimetrically. Deuterated sterols (deuterocholesterol and deuterositosterol, Steraloids, Inc., Newport, RI, steraloids.com) were added as internal standards. In order to avoid the interference of fatty acids, lipids were saponified with 1M KOH in methanol and non-saponifiable compounds were extracted with petroleum ether – diethyl ether (4:1 v/v, Christie, 1989). The extracts were concentrated under a nitrogen stream and derivatized with N,O-Bis(trimethylsilyl)trifluoroacetamide and trimethylchlorosilane (BSTFA:TMCS, 10:1</w:t>
      </w:r>
      <w:r w:rsidR="007440C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Sigma-Aldrich, St. Louis, MO, USA) for 3 hours at 60</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 The resulting trimethylsilyl derivatives were concentrated to dryness under nitrogen and resuspended in toluene prior analysis.</w:t>
      </w:r>
    </w:p>
    <w:p w14:paraId="07CAC712" w14:textId="0978A6FE"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Clarus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a Quadrex 007-5MS capillary column (</w:t>
      </w:r>
      <w:r w:rsidR="00E8171B" w:rsidRPr="002C40F0">
        <w:rPr>
          <w:rFonts w:ascii="Century Schoolbook" w:hAnsi="Century Schoolbook" w:cs="Arial"/>
          <w:sz w:val="24"/>
          <w:szCs w:val="24"/>
          <w:lang w:val="en-US"/>
        </w:rPr>
        <w:t xml:space="preserve">60 m, 0.32 mm i.d., 0.25 μm; </w:t>
      </w:r>
      <w:r w:rsidR="0072724A" w:rsidRPr="002C40F0">
        <w:rPr>
          <w:rFonts w:ascii="Century Schoolbook" w:hAnsi="Century Schoolbook" w:cs="Arial"/>
          <w:sz w:val="24"/>
          <w:szCs w:val="24"/>
          <w:lang w:val="en-US"/>
        </w:rPr>
        <w:t>Quadrex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min and the temperature of injector was set at 250</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 (split-splitless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The oven temperature program started at 100</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at 15</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min and to 300</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 at 3</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The transfer line temperature was set at 200</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 and the analytes were ionized by 70</w:t>
      </w:r>
      <w:r w:rsidR="007440C9">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eV electron impact at 180</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 xml:space="preserve">C.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amu)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Data were acquired and processed with TurboMass 5.1 software.</w:t>
      </w:r>
    </w:p>
    <w:p w14:paraId="0943BA29" w14:textId="68EEF80D" w:rsidR="002778E9" w:rsidRPr="002C40F0" w:rsidRDefault="002A492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w:t>
      </w:r>
      <w:r w:rsidR="00263F74" w:rsidRPr="0092125E">
        <w:rPr>
          <w:rFonts w:ascii="Century Schoolbook" w:hAnsi="Century Schoolbook" w:cs="Arial"/>
          <w:i/>
          <w:sz w:val="24"/>
          <w:szCs w:val="24"/>
          <w:lang w:val="en-US"/>
        </w:rPr>
        <w:t>m</w:t>
      </w:r>
      <w:r w:rsidR="00263F74" w:rsidRPr="002C40F0">
        <w:rPr>
          <w:rFonts w:ascii="Century Schoolbook" w:hAnsi="Century Schoolbook" w:cs="Arial"/>
          <w:sz w:val="24"/>
          <w:szCs w:val="24"/>
          <w:lang w:val="en-US"/>
        </w:rPr>
        <w:t>/</w:t>
      </w:r>
      <w:r w:rsidR="00263F74" w:rsidRPr="0092125E">
        <w:rPr>
          <w:rFonts w:ascii="Century Schoolbook" w:hAnsi="Century Schoolbook" w:cs="Arial"/>
          <w:i/>
          <w:sz w:val="24"/>
          <w:szCs w:val="24"/>
          <w:lang w:val="en-US"/>
        </w:rPr>
        <w:t>z</w:t>
      </w:r>
      <w:r w:rsidR="00263F74" w:rsidRPr="002C40F0">
        <w:rPr>
          <w:rFonts w:ascii="Century Schoolbook" w:hAnsi="Century Schoolbook" w:cs="Arial"/>
          <w:sz w:val="24"/>
          <w:szCs w:val="24"/>
          <w:lang w:val="en-US"/>
        </w:rPr>
        <w:t>)</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r w:rsidR="0004534A" w:rsidRPr="002C40F0">
        <w:rPr>
          <w:rFonts w:ascii="Century Schoolbook" w:hAnsi="Century Schoolbook" w:cs="Arial"/>
          <w:sz w:val="24"/>
          <w:szCs w:val="24"/>
          <w:lang w:val="en-US"/>
        </w:rPr>
        <w:t xml:space="preserve"> Compounds were identified by comparison with authentic standards</w:t>
      </w:r>
      <w:r w:rsidR="0072724A" w:rsidRPr="002C40F0">
        <w:rPr>
          <w:rFonts w:ascii="Century Schoolbook" w:hAnsi="Century Schoolbook" w:cs="Arial"/>
          <w:sz w:val="24"/>
          <w:szCs w:val="24"/>
          <w:lang w:val="en-US"/>
        </w:rPr>
        <w:t xml:space="preserve"> of 14 steroids (Steralo</w:t>
      </w:r>
      <w:r w:rsidR="005A520A" w:rsidRPr="002C40F0">
        <w:rPr>
          <w:rFonts w:ascii="Century Schoolbook" w:hAnsi="Century Schoolbook" w:cs="Arial"/>
          <w:sz w:val="24"/>
          <w:szCs w:val="24"/>
          <w:lang w:val="en-US"/>
        </w:rPr>
        <w:t>i</w:t>
      </w:r>
      <w:r w:rsidR="0072724A" w:rsidRPr="002C40F0">
        <w:rPr>
          <w:rFonts w:ascii="Century Schoolbook" w:hAnsi="Century Schoolbook" w:cs="Arial"/>
          <w:sz w:val="24"/>
          <w:szCs w:val="24"/>
          <w:lang w:val="en-US"/>
        </w:rPr>
        <w:t>ds,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ith </w:t>
      </w:r>
      <w:r w:rsidR="008F6D31" w:rsidRPr="002C40F0">
        <w:rPr>
          <w:rFonts w:ascii="Century Schoolbook" w:hAnsi="Century Schoolbook" w:cs="Arial"/>
          <w:sz w:val="24"/>
          <w:szCs w:val="24"/>
          <w:lang w:val="en-US"/>
        </w:rPr>
        <w:t>authentic 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25595C">
        <w:rPr>
          <w:rFonts w:ascii="Century Schoolbook" w:hAnsi="Century Schoolbook" w:cs="Arial"/>
          <w:sz w:val="24"/>
          <w:szCs w:val="24"/>
          <w:lang w:val="en-US"/>
        </w:rPr>
        <w:t xml:space="preserve"> (C</w:t>
      </w:r>
      <w:r w:rsidR="005A520A" w:rsidRPr="002C40F0">
        <w:rPr>
          <w:rFonts w:ascii="Century Schoolbook" w:hAnsi="Century Schoolbook" w:cs="Arial"/>
          <w:sz w:val="24"/>
          <w:szCs w:val="24"/>
          <w:lang w:val="en-US"/>
        </w:rPr>
        <w:t xml:space="preserve">holestenol, </w:t>
      </w:r>
      <w:r w:rsidR="008D2B00" w:rsidRPr="002C40F0">
        <w:rPr>
          <w:rFonts w:ascii="Century Schoolbook" w:hAnsi="Century Schoolbook" w:cs="Arial"/>
          <w:sz w:val="24"/>
          <w:szCs w:val="24"/>
          <w:lang w:val="en-US"/>
        </w:rPr>
        <w:t>Dehydrobrassicasterol</w:t>
      </w:r>
      <w:r w:rsidR="0025595C">
        <w:rPr>
          <w:rFonts w:ascii="Century Schoolbook" w:hAnsi="Century Schoolbook" w:cs="Arial"/>
          <w:sz w:val="24"/>
          <w:szCs w:val="24"/>
          <w:lang w:val="en-US"/>
        </w:rPr>
        <w:t xml:space="preserve"> and</w:t>
      </w:r>
      <w:r w:rsidR="005A520A" w:rsidRPr="002C40F0">
        <w:rPr>
          <w:rFonts w:ascii="Century Schoolbook" w:hAnsi="Century Schoolbook" w:cs="Arial"/>
          <w:sz w:val="24"/>
          <w:szCs w:val="24"/>
          <w:lang w:val="en-US"/>
        </w:rPr>
        <w:t>, 24-Ethylcoprostanol)</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72F1A6CA"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50 μ</w:t>
      </w:r>
      <w:r w:rsidR="007115B3">
        <w:rPr>
          <w:rFonts w:ascii="Century Schoolbook" w:hAnsi="Century Schoolbook" w:cs="Arial"/>
          <w:sz w:val="24"/>
          <w:szCs w:val="24"/>
          <w:lang w:val="en-US"/>
        </w:rPr>
        <w:t>g/</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g, coprostanol</w:t>
      </w:r>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g, ergosterol</w:t>
      </w:r>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25595C">
        <w:rPr>
          <w:rFonts w:ascii="Century Schoolbook" w:hAnsi="Century Schoolbook" w:cs="Arial"/>
          <w:sz w:val="24"/>
          <w:szCs w:val="24"/>
          <w:lang w:val="en-US"/>
        </w:rPr>
        <w:t xml:space="preserve"> </w:t>
      </w:r>
      <w:r w:rsidR="005101A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R</w:t>
      </w:r>
      <w:r w:rsidR="00EB15C6" w:rsidRPr="002C40F0">
        <w:rPr>
          <w:rFonts w:ascii="Century Schoolbook" w:hAnsi="Century Schoolbook" w:cs="Arial"/>
          <w:sz w:val="24"/>
          <w:szCs w:val="24"/>
          <w:vertAlign w:val="superscript"/>
          <w:lang w:val="en-US"/>
        </w:rPr>
        <w:t>2</w:t>
      </w:r>
      <w:r w:rsidR="0025595C" w:rsidRP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gt;</w:t>
      </w:r>
      <w:r w:rsid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w:t>
      </w:r>
      <w:r w:rsidR="00D12826" w:rsidRPr="002C40F0">
        <w:rPr>
          <w:rFonts w:ascii="Century Schoolbook" w:hAnsi="Century Schoolbook" w:cs="Arial"/>
          <w:sz w:val="24"/>
          <w:szCs w:val="24"/>
          <w:lang w:val="en-US"/>
        </w:rPr>
        <w:lastRenderedPageBreak/>
        <w:t xml:space="preserve">averaged </w:t>
      </w:r>
      <w:r w:rsidR="00E925FD" w:rsidRPr="002C40F0">
        <w:rPr>
          <w:rFonts w:ascii="Century Schoolbook" w:hAnsi="Century Schoolbook" w:cs="Arial"/>
          <w:sz w:val="24"/>
          <w:szCs w:val="24"/>
          <w:lang w:val="en-US"/>
        </w:rPr>
        <w:t>96</w:t>
      </w:r>
      <w:r w:rsidR="0025595C">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5%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Ergosterol</w:t>
      </w:r>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110</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4023F8A4"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 using SciPy, NumPy,</w:t>
      </w:r>
      <w:r w:rsidR="00C00058" w:rsidRPr="002C40F0">
        <w:rPr>
          <w:rFonts w:ascii="Century Schoolbook" w:hAnsi="Century Schoolbook" w:cs="Arial"/>
          <w:sz w:val="24"/>
          <w:szCs w:val="24"/>
          <w:lang w:val="en-US"/>
        </w:rPr>
        <w:t xml:space="preserve"> MatPlotlib and p</w:t>
      </w:r>
      <w:r w:rsidRPr="002C40F0">
        <w:rPr>
          <w:rFonts w:ascii="Century Schoolbook" w:hAnsi="Century Schoolbook" w:cs="Arial"/>
          <w:sz w:val="24"/>
          <w:szCs w:val="24"/>
          <w:lang w:val="en-US"/>
        </w:rPr>
        <w:t>andas 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 ggplot2 and ggbiplot packages</w:t>
      </w:r>
      <w:r w:rsidR="006815F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 xml:space="preserve">viation (RSD: [data </w:t>
      </w:r>
      <w:r w:rsidR="0025595C">
        <w:rPr>
          <w:rFonts w:ascii="Century Schoolbook" w:hAnsi="Century Schoolbook" w:cs="Arial"/>
          <w:sz w:val="24"/>
          <w:szCs w:val="24"/>
          <w:lang w:val="en-US"/>
        </w:rPr>
        <w:t>-</w:t>
      </w:r>
      <w:r w:rsidR="007115B3">
        <w:rPr>
          <w:rFonts w:ascii="Century Schoolbook" w:hAnsi="Century Schoolbook" w:cs="Arial"/>
          <w:sz w:val="24"/>
          <w:szCs w:val="24"/>
          <w:lang w:val="en-US"/>
        </w:rPr>
        <w:t xml:space="preserve"> mean]</w:t>
      </w:r>
      <w:r w:rsidR="0025595C">
        <w:rPr>
          <w:rFonts w:ascii="Century Schoolbook" w:hAnsi="Century Schoolbook" w:cs="Arial"/>
          <w:sz w:val="24"/>
          <w:szCs w:val="24"/>
          <w:lang w:val="en-US"/>
        </w:rPr>
        <w:t xml:space="preserve"> </w:t>
      </w:r>
      <w:r w:rsidR="0025595C" w:rsidRPr="0025595C">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7115B3">
        <w:rPr>
          <w:rFonts w:ascii="Century Schoolbook" w:hAnsi="Century Schoolbook" w:cs="Arial"/>
          <w:sz w:val="24"/>
          <w:szCs w:val="24"/>
          <w:lang w:val="en-US"/>
        </w:rPr>
        <w:t>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r w:rsidR="006805CC" w:rsidRPr="002C40F0">
        <w:rPr>
          <w:rFonts w:ascii="Century Schoolbook" w:hAnsi="Century Schoolbook" w:cs="Arial"/>
          <w:sz w:val="24"/>
          <w:szCs w:val="24"/>
          <w:lang w:val="en-US"/>
        </w:rPr>
        <w:t>A</w:t>
      </w:r>
      <w:r w:rsidR="0025595C">
        <w:rPr>
          <w:rFonts w:ascii="Century Schoolbook" w:hAnsi="Century Schoolbook" w:cs="Arial"/>
          <w:sz w:val="24"/>
          <w:szCs w:val="24"/>
          <w:lang w:val="en-US"/>
        </w:rPr>
        <w:t xml:space="preserve"> </w:t>
      </w:r>
      <w:r w:rsidR="00295FC8"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B</w:t>
      </w:r>
      <w:r w:rsidR="00295FC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w:t>
      </w:r>
      <w:r w:rsidR="0025595C" w:rsidRPr="0025595C">
        <w:rPr>
          <w:rFonts w:ascii="Century Schoolbook" w:hAnsi="Century Schoolbook" w:cs="Arial"/>
          <w:sz w:val="24"/>
          <w:szCs w:val="24"/>
          <w:lang w:val="en-US"/>
        </w:rPr>
        <w:t>×</w:t>
      </w:r>
      <w:r w:rsidR="00110629" w:rsidRPr="002C40F0">
        <w:rPr>
          <w:rFonts w:ascii="Century Schoolbook" w:hAnsi="Century Schoolbook" w:cs="Arial"/>
          <w:sz w:val="24"/>
          <w:szCs w:val="24"/>
          <w:lang w:val="en-US"/>
        </w:rPr>
        <w:t xml:space="preserve">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significance of correlation coefficients. Multivariate analysis was performed by principal component analysis of standardized data (x</w:t>
      </w:r>
      <w:r w:rsidR="0025595C">
        <w:rPr>
          <w:rFonts w:ascii="Century Schoolbook" w:hAnsi="Century Schoolbook" w:cs="Arial"/>
          <w:sz w:val="24"/>
          <w:szCs w:val="24"/>
          <w:lang w:val="en-US"/>
        </w:rPr>
        <w:t xml:space="preserve"> – </w:t>
      </w:r>
      <w:r w:rsidRPr="002C40F0">
        <w:rPr>
          <w:rFonts w:ascii="Century Schoolbook" w:hAnsi="Century Schoolbook" w:cs="Arial"/>
          <w:sz w:val="24"/>
          <w:szCs w:val="24"/>
          <w:lang w:val="en-US"/>
        </w:rPr>
        <w:t>X</w:t>
      </w:r>
      <w:r w:rsidR="0025595C">
        <w:rPr>
          <w:rFonts w:ascii="Century Schoolbook" w:hAnsi="Century Schoolbook" w:cs="Arial"/>
          <w:sz w:val="24"/>
          <w:szCs w:val="24"/>
          <w:lang w:val="en-US"/>
        </w:rPr>
        <w:t>/</w:t>
      </w:r>
      <w:r w:rsidRPr="002C40F0">
        <w:rPr>
          <w:rFonts w:ascii="Century Schoolbook" w:hAnsi="Century Schoolbook" w:cs="Arial"/>
          <w:sz w:val="24"/>
          <w:szCs w:val="24"/>
          <w:lang w:val="en-US"/>
        </w:rPr>
        <w:t>y</w:t>
      </w:r>
      <w:r w:rsidR="0025595C">
        <w:rPr>
          <w:rFonts w:ascii="Century Schoolbook" w:hAnsi="Century Schoolbook" w:cs="Arial"/>
          <w:sz w:val="24"/>
          <w:szCs w:val="24"/>
          <w:lang w:val="en-US"/>
        </w:rPr>
        <w:t>, where X = mean and y = S</w:t>
      </w:r>
      <w:r w:rsidRPr="002C40F0">
        <w:rPr>
          <w:rFonts w:ascii="Century Schoolbook" w:hAnsi="Century Schoolbook" w:cs="Arial"/>
          <w:sz w:val="24"/>
          <w:szCs w:val="24"/>
          <w:lang w:val="en-US"/>
        </w:rPr>
        <w:t>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92125E" w:rsidRDefault="00D63131"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p</w:t>
      </w:r>
      <w:r w:rsidR="00627A5E" w:rsidRPr="0092125E">
        <w:rPr>
          <w:rFonts w:ascii="Century Schoolbook" w:hAnsi="Century Schoolbook" w:cs="Arial"/>
          <w:i/>
          <w:sz w:val="24"/>
          <w:szCs w:val="24"/>
          <w:lang w:val="en-US"/>
        </w:rPr>
        <w:t>article flux</w:t>
      </w:r>
    </w:p>
    <w:p w14:paraId="30D1E5BF" w14:textId="32025FD0"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The intense discharge of one of the largest sewer outfall worldwide at BA contributes to 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24 mg/</w:t>
      </w:r>
      <w:r w:rsidR="00664558" w:rsidRPr="002C40F0">
        <w:rPr>
          <w:rFonts w:ascii="Century Schoolbook" w:hAnsi="Century Schoolbook" w:cs="Arial"/>
          <w:sz w:val="24"/>
          <w:szCs w:val="24"/>
          <w:lang w:val="en-US"/>
        </w:rPr>
        <w:t>cm</w:t>
      </w:r>
      <w:r w:rsidR="00664558"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7440C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This value is </w:t>
      </w:r>
      <w:r w:rsidR="008F6D31" w:rsidRPr="002C40F0">
        <w:rPr>
          <w:rFonts w:ascii="Century Schoolbook" w:hAnsi="Century Schoolbook" w:cs="Arial"/>
          <w:sz w:val="24"/>
          <w:szCs w:val="24"/>
          <w:lang w:val="en-US"/>
        </w:rPr>
        <w:t>however</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1.3 cm/</w:t>
      </w:r>
      <w:r w:rsidRPr="002C40F0">
        <w:rPr>
          <w:rFonts w:ascii="Century Schoolbook" w:hAnsi="Century Schoolbook" w:cs="Arial"/>
          <w:sz w:val="24"/>
          <w:szCs w:val="24"/>
          <w:lang w:val="en-US"/>
        </w:rPr>
        <w:t xml:space="preserve">year; Di Gregorio et al., 2007; Bonachea et al., 2010), suggesting </w:t>
      </w:r>
      <w:r w:rsidRPr="002C40F0">
        <w:rPr>
          <w:rFonts w:ascii="Century Schoolbook" w:hAnsi="Century Schoolbook" w:cs="Arial"/>
          <w:noProof/>
          <w:sz w:val="24"/>
          <w:szCs w:val="24"/>
          <w:lang w:val="en-US"/>
        </w:rPr>
        <w:t>than</w:t>
      </w:r>
      <w:r w:rsidRPr="002C40F0">
        <w:rPr>
          <w:rFonts w:ascii="Century Schoolbook" w:hAnsi="Century Schoolbook" w:cs="Arial"/>
          <w:sz w:val="24"/>
          <w:szCs w:val="24"/>
          <w:lang w:val="en-US"/>
        </w:rPr>
        <w:t xml:space="preserve"> 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Speranza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the resulting </w:t>
      </w:r>
      <w:r w:rsidRPr="002C40F0">
        <w:rPr>
          <w:rFonts w:ascii="Century Schoolbook" w:hAnsi="Century Schoolbook" w:cs="Arial"/>
          <w:sz w:val="24"/>
          <w:szCs w:val="24"/>
          <w:lang w:val="en-US"/>
        </w:rPr>
        <w:t xml:space="preserve">sedimentation rat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 xml:space="preserve"> was comparable to values </w:t>
      </w:r>
      <w:r w:rsidR="00573C50" w:rsidRPr="002C40F0">
        <w:rPr>
          <w:rFonts w:ascii="Century Schoolbook" w:hAnsi="Century Schoolbook" w:cs="Arial"/>
          <w:sz w:val="24"/>
          <w:szCs w:val="24"/>
          <w:lang w:val="en-US"/>
        </w:rPr>
        <w:t xml:space="preserve">previously </w:t>
      </w:r>
      <w:r w:rsidRPr="002C40F0">
        <w:rPr>
          <w:rFonts w:ascii="Century Schoolbook" w:hAnsi="Century Schoolbook" w:cs="Arial"/>
          <w:sz w:val="24"/>
          <w:szCs w:val="24"/>
          <w:lang w:val="en-US"/>
        </w:rPr>
        <w:t xml:space="preserve">reported </w:t>
      </w:r>
      <w:r w:rsidR="00C93FF3" w:rsidRPr="002C40F0">
        <w:rPr>
          <w:rFonts w:ascii="Century Schoolbook" w:hAnsi="Century Schoolbook" w:cs="Arial"/>
          <w:sz w:val="24"/>
          <w:szCs w:val="24"/>
          <w:lang w:val="en-US"/>
        </w:rPr>
        <w:t>for the Uruguay River (</w:t>
      </w:r>
      <w:r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r w:rsidR="00C93FF3"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which also showed a high variability (1.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8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 range: 0.27-2.7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year). In contrast to BA settling material 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anthropogenic detritus over 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smaller 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19465-46088</w:t>
      </w:r>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2C40F0">
        <w:rPr>
          <w:rFonts w:ascii="Century Schoolbook" w:hAnsi="Century Schoolbook" w:cs="Arial"/>
          <w:sz w:val="24"/>
          <w:szCs w:val="24"/>
          <w:vertAlign w:val="superscript"/>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420-8410 m</w:t>
      </w:r>
      <w:r w:rsidR="00E375B6" w:rsidRPr="002C40F0">
        <w:rPr>
          <w:rFonts w:ascii="Century Schoolbook" w:hAnsi="Century Schoolbook" w:cs="Arial"/>
          <w:sz w:val="24"/>
          <w:szCs w:val="24"/>
          <w:vertAlign w:val="superscript"/>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R</w:t>
      </w:r>
      <w:r w:rsidR="00E375B6" w:rsidRPr="002C40F0">
        <w:rPr>
          <w:rFonts w:ascii="Century Schoolbook" w:hAnsi="Century Schoolbook" w:cs="Arial"/>
          <w:sz w:val="24"/>
          <w:szCs w:val="24"/>
          <w:vertAlign w:val="superscript"/>
          <w:lang w:val="en-US"/>
        </w:rPr>
        <w:t>2</w:t>
      </w:r>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 xml:space="preserve">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w:t>
      </w:r>
      <w:r w:rsidRPr="002C40F0">
        <w:rPr>
          <w:rFonts w:ascii="Century Schoolbook" w:hAnsi="Century Schoolbook" w:cs="Arial"/>
          <w:sz w:val="24"/>
          <w:szCs w:val="24"/>
          <w:lang w:val="en-US"/>
        </w:rPr>
        <w:lastRenderedPageBreak/>
        <w:t>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sterol concentrations</w:t>
      </w:r>
    </w:p>
    <w:p w14:paraId="4350DD83" w14:textId="73736703"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The total sterol concentration in settling material was highly variable (RSD: 113</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114%)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resulting in very high sterol concentrations at this site 7140</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7905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g dry weight). Previous studies dealing with sterols in settling particles were mostly based in ocean waters, relatively deep and clear, which had average concentrations 1-4 orders of magnitude lower compared to this 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 xml:space="preserve">and polluted </w:t>
      </w:r>
      <w:r w:rsidR="00E375B6" w:rsidRPr="002C40F0">
        <w:rPr>
          <w:rFonts w:ascii="Century Schoolbook" w:hAnsi="Century Schoolbook" w:cs="Arial"/>
          <w:sz w:val="24"/>
          <w:szCs w:val="24"/>
          <w:lang w:val="en-US"/>
        </w:rPr>
        <w:t>freshwater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950E46" w:rsidRPr="002C40F0">
        <w:rPr>
          <w:rFonts w:ascii="Century Schoolbook" w:hAnsi="Century Schoolbook" w:cs="Arial"/>
          <w:sz w:val="24"/>
          <w:szCs w:val="24"/>
          <w:lang w:val="en-US"/>
        </w:rPr>
        <w:t>Reports of</w:t>
      </w:r>
      <w:r w:rsidR="00E375B6" w:rsidRPr="002C40F0">
        <w:rPr>
          <w:rFonts w:ascii="Century Schoolbook" w:hAnsi="Century Schoolbook" w:cs="Arial"/>
          <w:sz w:val="24"/>
          <w:szCs w:val="24"/>
          <w:lang w:val="en-US"/>
        </w:rPr>
        <w:t xml:space="preserve"> sterols in settling material from riverine environments </w:t>
      </w:r>
      <w:r w:rsidR="00950E46" w:rsidRPr="002C40F0">
        <w:rPr>
          <w:rFonts w:ascii="Century Schoolbook" w:hAnsi="Century Schoolbook" w:cs="Arial"/>
          <w:sz w:val="24"/>
          <w:szCs w:val="24"/>
          <w:lang w:val="en-US"/>
        </w:rPr>
        <w:t>are</w:t>
      </w:r>
      <w:r w:rsidR="00E375B6" w:rsidRPr="002C40F0">
        <w:rPr>
          <w:rFonts w:ascii="Century Schoolbook" w:hAnsi="Century Schoolbook" w:cs="Arial"/>
          <w:sz w:val="24"/>
          <w:szCs w:val="24"/>
          <w:lang w:val="en-US"/>
        </w:rPr>
        <w:t xml:space="preserve"> more limited </w:t>
      </w:r>
      <w:r w:rsidR="00950E46" w:rsidRPr="002C40F0">
        <w:rPr>
          <w:rFonts w:ascii="Century Schoolbook" w:hAnsi="Century Schoolbook" w:cs="Arial"/>
          <w:sz w:val="24"/>
          <w:szCs w:val="24"/>
          <w:lang w:val="en-US"/>
        </w:rPr>
        <w:t>but the</w:t>
      </w:r>
      <w:r w:rsidR="00E375B6" w:rsidRPr="002C40F0">
        <w:rPr>
          <w:rFonts w:ascii="Century Schoolbook" w:hAnsi="Century Schoolbook" w:cs="Arial"/>
          <w:sz w:val="24"/>
          <w:szCs w:val="24"/>
          <w:lang w:val="en-US"/>
        </w:rPr>
        <w:t xml:space="preserve"> concentrations </w:t>
      </w:r>
      <w:r w:rsidR="00F707C3" w:rsidRPr="002C40F0">
        <w:rPr>
          <w:rFonts w:ascii="Century Schoolbook" w:hAnsi="Century Schoolbook" w:cs="Arial"/>
          <w:sz w:val="24"/>
          <w:szCs w:val="24"/>
          <w:lang w:val="en-US"/>
        </w:rPr>
        <w:t xml:space="preserve">are still </w:t>
      </w:r>
      <w:r w:rsidR="00E375B6" w:rsidRPr="002C40F0">
        <w:rPr>
          <w:rFonts w:ascii="Century Schoolbook" w:hAnsi="Century Schoolbook" w:cs="Arial"/>
          <w:sz w:val="24"/>
          <w:szCs w:val="24"/>
          <w:lang w:val="en-US"/>
        </w:rPr>
        <w:t>much lower than those from BA (1-184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Jeng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total sterol concentrations in BA settling material 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Venkatesan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re 2-3 orders of magnitude lower (41</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47 μg</w:t>
      </w:r>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 xml:space="preserve">g) and comparable to </w:t>
      </w:r>
      <w:r w:rsidR="00F668A9" w:rsidRPr="002C40F0">
        <w:rPr>
          <w:rFonts w:ascii="Century Schoolbook" w:hAnsi="Century Schoolbook" w:cs="Arial"/>
          <w:sz w:val="24"/>
          <w:szCs w:val="24"/>
          <w:lang w:val="en-US"/>
        </w:rPr>
        <w:lastRenderedPageBreak/>
        <w:t>aforementioned values in particulate matter from riverine 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 but also presented a 2-3 orders of magnitude difference between BA and N (708</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4 vs. 1.9</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8 μg</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 tendency of sterol to degrade at the water-sediment </w:t>
      </w:r>
      <w:r w:rsidRPr="002C40F0">
        <w:rPr>
          <w:rFonts w:ascii="Century Schoolbook" w:hAnsi="Century Schoolbook" w:cs="Arial"/>
          <w:noProof/>
          <w:sz w:val="24"/>
          <w:szCs w:val="24"/>
          <w:lang w:val="en-US"/>
        </w:rPr>
        <w:t>interfase</w:t>
      </w:r>
      <w:r w:rsidRPr="002C40F0">
        <w:rPr>
          <w:rFonts w:ascii="Century Schoolbook" w:hAnsi="Century Schoolbook" w:cs="Arial"/>
          <w:sz w:val="24"/>
          <w:szCs w:val="24"/>
          <w:lang w:val="en-US"/>
        </w:rPr>
        <w:t>, especially under oxic conditions (Sun and Wakeham</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92125E" w:rsidRDefault="00EA5267" w:rsidP="0092125E">
      <w:pPr>
        <w:pStyle w:val="Prrafodelista"/>
        <w:numPr>
          <w:ilvl w:val="1"/>
          <w:numId w:val="3"/>
        </w:numPr>
        <w:spacing w:line="480" w:lineRule="auto"/>
        <w:ind w:left="0" w:hanging="11"/>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Temporal variation of </w:t>
      </w:r>
      <w:r w:rsidRPr="0092125E">
        <w:rPr>
          <w:rFonts w:ascii="Century Schoolbook" w:hAnsi="Century Schoolbook" w:cs="Arial"/>
          <w:i/>
          <w:sz w:val="24"/>
          <w:szCs w:val="24"/>
          <w:lang w:val="en-GB"/>
        </w:rPr>
        <w:t>particle flux and sterol concentrations</w:t>
      </w:r>
      <w:r w:rsidR="00627A5E" w:rsidRPr="0092125E">
        <w:rPr>
          <w:rFonts w:ascii="Century Schoolbook" w:hAnsi="Century Schoolbook" w:cs="Arial"/>
          <w:i/>
          <w:sz w:val="24"/>
          <w:szCs w:val="24"/>
          <w:lang w:val="en-US"/>
        </w:rPr>
        <w:t xml:space="preserve"> in settling material</w:t>
      </w:r>
    </w:p>
    <w:p w14:paraId="38732563" w14:textId="0E26A3D9"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r w:rsidRPr="002C40F0">
        <w:rPr>
          <w:rFonts w:ascii="Century Schoolbook" w:hAnsi="Century Schoolbook" w:cs="Arial"/>
          <w:sz w:val="24"/>
          <w:szCs w:val="24"/>
          <w:lang w:val="en-US"/>
        </w:rPr>
        <w:t xml:space="preserve">rge data variability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 xml:space="preserve">both BA and N settling material resulted from </w:t>
      </w:r>
      <w:r w:rsidR="00C24A0C" w:rsidRPr="002C40F0">
        <w:rPr>
          <w:rFonts w:ascii="Century Schoolbook" w:hAnsi="Century Schoolbook" w:cs="Arial"/>
          <w:sz w:val="24"/>
          <w:szCs w:val="24"/>
          <w:lang w:val="en-GB"/>
        </w:rPr>
        <w:t>significant</w:t>
      </w:r>
      <w:r w:rsidRPr="002C40F0">
        <w:rPr>
          <w:rFonts w:ascii="Century Schoolbook" w:hAnsi="Century Schoolbook" w:cs="Arial"/>
          <w:sz w:val="24"/>
          <w:szCs w:val="24"/>
          <w:lang w:val="en-GB"/>
        </w:rPr>
        <w:t xml:space="preserve"> 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r w:rsidR="00C24A0C" w:rsidRPr="002C40F0">
        <w:rPr>
          <w:rFonts w:ascii="Century Schoolbook" w:hAnsi="Century Schoolbook" w:cs="Arial"/>
          <w:sz w:val="24"/>
          <w:szCs w:val="24"/>
          <w:lang w:val="en-US"/>
        </w:rPr>
        <w:t xml:space="preserve">Effectively, </w:t>
      </w:r>
      <w:r w:rsidRPr="002C40F0">
        <w:rPr>
          <w:rFonts w:ascii="Century Schoolbook" w:hAnsi="Century Schoolbook" w:cs="Arial"/>
          <w:sz w:val="24"/>
          <w:szCs w:val="24"/>
          <w:lang w:val="en-US"/>
        </w:rPr>
        <w:t xml:space="preserve">a 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23 mm</w:t>
      </w:r>
      <w:r w:rsidR="00C24A0C" w:rsidRPr="002C40F0">
        <w:rPr>
          <w:rFonts w:ascii="Century Schoolbook" w:hAnsi="Century Schoolbook" w:cs="Arial"/>
          <w:sz w:val="24"/>
          <w:szCs w:val="24"/>
          <w:lang w:val="en-US"/>
        </w:rPr>
        <w:t>) was observed both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5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0 vs. 3.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r = 0.64,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and follow</w:t>
      </w:r>
      <w:r w:rsidR="005146AE"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ts temporal variation, raising during warm months (11163</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599 μ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3564</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711 μ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 xml:space="preserve">This increased sterol flux during the rainy period is related to the wash-out of </w:t>
      </w:r>
      <w:r w:rsidR="001C41A9" w:rsidRPr="002C40F0">
        <w:rPr>
          <w:rFonts w:ascii="Century Schoolbook" w:hAnsi="Century Schoolbook" w:cs="Arial"/>
          <w:sz w:val="24"/>
          <w:szCs w:val="24"/>
          <w:lang w:val="en-US"/>
        </w:rPr>
        <w:lastRenderedPageBreak/>
        <w:t>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effluents that discharge in this area of the Rio de la Plata, as </w:t>
      </w:r>
      <w:r w:rsidR="00785CE4" w:rsidRPr="002C40F0">
        <w:rPr>
          <w:rFonts w:ascii="Century Schoolbook" w:hAnsi="Century Schoolbook" w:cs="Arial"/>
          <w:sz w:val="24"/>
          <w:szCs w:val="24"/>
          <w:lang w:val="en-US"/>
        </w:rPr>
        <w:t xml:space="preserve">also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previously 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02 vs. 2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xml:space="preserve">). At N, sterols were also significantly correlated with particle flux (r = 0.60,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61 vs.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28 μg/</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basically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165 vs. 52</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63 μ</w:t>
      </w:r>
      <w:r w:rsidR="00BD62A9">
        <w:rPr>
          <w:rFonts w:ascii="Century Schoolbook" w:hAnsi="Century Schoolbook" w:cs="Arial"/>
          <w:sz w:val="24"/>
          <w:szCs w:val="24"/>
          <w:lang w:val="en-US"/>
        </w:rPr>
        <w:t>g/</w:t>
      </w:r>
      <w:r w:rsidR="005146AE" w:rsidRPr="002C40F0">
        <w:rPr>
          <w:rFonts w:ascii="Century Schoolbook" w:hAnsi="Century Schoolbook" w:cs="Arial"/>
          <w:sz w:val="24"/>
          <w:szCs w:val="24"/>
          <w:lang w:val="en-US"/>
        </w:rPr>
        <w:t>cm</w:t>
      </w:r>
      <w:r w:rsidR="005146AE" w:rsidRPr="002C40F0">
        <w:rPr>
          <w:rFonts w:ascii="Century Schoolbook" w:hAnsi="Century Schoolbook" w:cs="Arial"/>
          <w:sz w:val="24"/>
          <w:szCs w:val="24"/>
          <w:vertAlign w:val="superscript"/>
          <w:lang w:val="en-US"/>
        </w:rPr>
        <w:t>2</w:t>
      </w:r>
      <w:r w:rsidR="00AC1428" w:rsidRPr="00AC1428">
        <w:rPr>
          <w:rFonts w:ascii="Century Schoolbook" w:hAnsi="Century Schoolbook" w:cs="Arial"/>
          <w:sz w:val="24"/>
          <w:szCs w:val="24"/>
          <w:lang w:val="en-US"/>
        </w:rPr>
        <w:t>/</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composition</w:t>
      </w:r>
    </w:p>
    <w:p w14:paraId="18E5E814" w14:textId="12D57125"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of total sterols), mostly coprostanol (5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followed by cholesterol (1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9%) and phytosterols (8.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sterols prevailed (phytosterols: 57</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3%, cholesterol: 26</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2, fecal sterols: 7.5</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phytosterols: 8.8%, cholesterol: 5.2%, others: 1.2%;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ions of coprostanol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Venkatesan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lastRenderedPageBreak/>
        <w:t>epicoprostanol (9.3</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9.6%),</w:t>
      </w:r>
      <w:r w:rsidRPr="002C40F0">
        <w:rPr>
          <w:rFonts w:ascii="Century Schoolbook" w:hAnsi="Century Schoolbook" w:cs="Arial"/>
          <w:sz w:val="24"/>
          <w:szCs w:val="24"/>
          <w:lang w:val="en-US"/>
        </w:rPr>
        <w:t xml:space="preserve"> originated from </w:t>
      </w:r>
      <w:r w:rsidR="00E83D67" w:rsidRPr="002C40F0">
        <w:rPr>
          <w:rFonts w:ascii="Century Schoolbook" w:hAnsi="Century Schoolbook" w:cs="Arial"/>
          <w:sz w:val="24"/>
          <w:szCs w:val="24"/>
          <w:lang w:val="en-US"/>
        </w:rPr>
        <w:t>coprostanol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ain sewers &g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00km, </w:t>
      </w:r>
      <w:hyperlink r:id="rId12" w:history="1">
        <w:r w:rsidR="00EE6A83" w:rsidRPr="002C40F0">
          <w:rPr>
            <w:rStyle w:val="Hipervnculo"/>
            <w:rFonts w:ascii="Century Schoolbook" w:hAnsi="Century Schoolbook" w:cs="Arial"/>
            <w:sz w:val="24"/>
            <w:szCs w:val="24"/>
            <w:lang w:val="en-US"/>
          </w:rPr>
          <w:t>www.aysa.com.ar</w:t>
        </w:r>
      </w:hyperlink>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 xml:space="preserve">Despite the relative abundance of cholesterol at BA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as indicated previously it is present in multiple organic matter sources (Mudg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r w:rsidR="000D5BDC" w:rsidRPr="002C40F0">
        <w:rPr>
          <w:rFonts w:ascii="Century Schoolbook" w:hAnsi="Century Schoolbook" w:cs="Arial"/>
          <w:sz w:val="24"/>
          <w:szCs w:val="24"/>
          <w:lang w:val="en-US"/>
        </w:rPr>
        <w:t>24-</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sitosterol form terrestrial vegetation (Bull et al., 2002), is also relatively abundant at BA </w:t>
      </w:r>
      <w:r w:rsidRPr="002C40F0">
        <w:rPr>
          <w:rFonts w:ascii="Century Schoolbook" w:hAnsi="Century Schoolbook" w:cs="Arial"/>
          <w:sz w:val="24"/>
          <w:szCs w:val="24"/>
          <w:lang w:val="en-US"/>
        </w:rPr>
        <w:t>(8.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coprostanol microbial synthesis, but it can also be produced in sediments as a result of interconversions between this ketone and coprostanol and epicoprostanol (McCalley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The relatively low proportions p</w:t>
      </w:r>
      <w:r w:rsidRPr="002C40F0">
        <w:rPr>
          <w:rFonts w:ascii="Century Schoolbook" w:hAnsi="Century Schoolbook" w:cs="Arial"/>
          <w:sz w:val="24"/>
          <w:szCs w:val="24"/>
          <w:lang w:val="en-US"/>
        </w:rPr>
        <w:t>hytosterols</w:t>
      </w:r>
      <w:r w:rsidR="004B6DC1" w:rsidRPr="002C40F0">
        <w:rPr>
          <w:rFonts w:ascii="Century Schoolbook" w:hAnsi="Century Schoolbook" w:cs="Arial"/>
          <w:sz w:val="24"/>
          <w:szCs w:val="24"/>
          <w:lang w:val="en-US"/>
        </w:rPr>
        <w:t xml:space="preserve"> at BA</w:t>
      </w:r>
      <w:r w:rsidR="00232D57" w:rsidRPr="002C40F0">
        <w:rPr>
          <w:rFonts w:ascii="Century Schoolbook" w:hAnsi="Century Schoolbook" w:cs="Arial"/>
          <w:sz w:val="24"/>
          <w:szCs w:val="24"/>
          <w:lang w:val="en-US"/>
        </w:rPr>
        <w:t>, mainly represented</w:t>
      </w:r>
      <w:r w:rsidR="00AC1428">
        <w:rPr>
          <w:rFonts w:ascii="Century Schoolbook" w:hAnsi="Century Schoolbook" w:cs="Arial"/>
          <w:sz w:val="24"/>
          <w:szCs w:val="24"/>
          <w:lang w:val="en-US"/>
        </w:rPr>
        <w:t xml:space="preserve"> by </w:t>
      </w:r>
      <w:r w:rsidR="00232D57" w:rsidRPr="002C40F0">
        <w:rPr>
          <w:rFonts w:ascii="Century Schoolbook" w:hAnsi="Century Schoolbook" w:cs="Arial"/>
          <w:sz w:val="24"/>
          <w:szCs w:val="24"/>
          <w:lang w:val="en-US"/>
        </w:rPr>
        <w:t>sitosterol (4.4</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eflect the minor</w:t>
      </w:r>
      <w:r w:rsidR="007321E5" w:rsidRPr="002C40F0">
        <w:rPr>
          <w:rFonts w:ascii="Century Schoolbook" w:hAnsi="Century Schoolbook" w:cs="Arial"/>
          <w:sz w:val="24"/>
          <w:szCs w:val="24"/>
          <w:lang w:val="en-US"/>
        </w:rPr>
        <w:t xml:space="preserve"> contribution of vegetal inputs, including kitchen oil and foodstuff products, </w:t>
      </w:r>
      <w:r w:rsidRPr="002C40F0">
        <w:rPr>
          <w:rFonts w:ascii="Century Schoolbook" w:hAnsi="Century Schoolbook" w:cs="Arial"/>
          <w:sz w:val="24"/>
          <w:szCs w:val="24"/>
          <w:lang w:val="en-US"/>
        </w:rPr>
        <w:t xml:space="preserve">at this site. </w:t>
      </w:r>
    </w:p>
    <w:p w14:paraId="4F4762C0" w14:textId="2F083C50"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being found in some algae, the three major phytosterols </w:t>
      </w:r>
      <w:r w:rsidR="00BF1C91" w:rsidRPr="002C40F0">
        <w:rPr>
          <w:rFonts w:ascii="Century Schoolbook" w:hAnsi="Century Schoolbook" w:cs="Arial"/>
          <w:sz w:val="24"/>
          <w:szCs w:val="24"/>
          <w:lang w:val="en-US"/>
        </w:rPr>
        <w:t>found is settling material from N</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itosterol (1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stigmasterol (1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7.9%) and campester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1%), are strongly associated with land plants (Huang and </w:t>
      </w:r>
      <w:r w:rsidRPr="002C40F0">
        <w:rPr>
          <w:rFonts w:ascii="Century Schoolbook" w:hAnsi="Century Schoolbook" w:cs="Arial"/>
          <w:sz w:val="24"/>
          <w:szCs w:val="24"/>
          <w:lang w:val="en-US"/>
        </w:rPr>
        <w:lastRenderedPageBreak/>
        <w:t>Meinschein, 1979, Volkman, 2005) and have been used as biomarkers of paper mill pollution (Lahdelma and Oikari, 2006). The fecal sterols signal at N, dominated by ethylcoprostanol (3.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7%) followed by coprostan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coprostanol cannot be unambiguously attributed to sewage pollution since small relative amounts of coprostanol can be formed by in situ hydrogenation of cholesterol in sediments not contaminated by fecal pollution (Nishimura and Koyama, 1977). </w:t>
      </w:r>
    </w:p>
    <w:p w14:paraId="476368D1" w14:textId="0CD7D981"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coprostanol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r = 0.55;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while stigmasterol and campesterol (r = </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0.56 and 0.64;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At N, there was a strong significant correlation of total sterol concentration with cholesterol proportion (r = 68;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001) and an inverse relationship with ethylcoprostanol and stigmasterol (r = -0.39 and -0.43 respectively;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5). </w:t>
      </w:r>
      <w:r w:rsidR="00EA5267" w:rsidRPr="002C40F0">
        <w:rPr>
          <w:rFonts w:ascii="Century Schoolbook" w:hAnsi="Century Schoolbook" w:cs="Arial"/>
          <w:sz w:val="24"/>
          <w:szCs w:val="24"/>
          <w:lang w:val="en-US"/>
        </w:rPr>
        <w:t xml:space="preserve">The sterol composition, on a percentage basis, showed little temporal variation except for the inverse trend of </w:t>
      </w:r>
      <w:r w:rsidR="00EA5267" w:rsidRPr="002C40F0">
        <w:rPr>
          <w:rFonts w:ascii="Century Schoolbook" w:hAnsi="Century Schoolbook" w:cs="Arial"/>
          <w:sz w:val="24"/>
          <w:szCs w:val="24"/>
          <w:lang w:val="en-US"/>
        </w:rPr>
        <w:lastRenderedPageBreak/>
        <w:t>coprostanol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coprostanol proportion </w:t>
      </w:r>
      <w:r w:rsidR="00D87A70" w:rsidRPr="002C40F0">
        <w:rPr>
          <w:rFonts w:ascii="Century Schoolbook" w:hAnsi="Century Schoolbook" w:cs="Arial"/>
          <w:sz w:val="24"/>
          <w:szCs w:val="24"/>
          <w:lang w:val="en-US"/>
        </w:rPr>
        <w:t xml:space="preserve">tends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9.5 vs 4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2C40F0">
        <w:rPr>
          <w:rFonts w:ascii="Century Schoolbook" w:hAnsi="Century Schoolbook" w:cs="Arial"/>
          <w:i/>
          <w:sz w:val="24"/>
          <w:szCs w:val="24"/>
          <w:lang w:val="en-US"/>
        </w:rPr>
        <w:t>r</w:t>
      </w:r>
      <w:r w:rsidR="00EA5267" w:rsidRPr="002C40F0">
        <w:rPr>
          <w:rFonts w:ascii="Century Schoolbook" w:hAnsi="Century Schoolbook" w:cs="Arial"/>
          <w:sz w:val="24"/>
          <w:szCs w:val="24"/>
          <w:lang w:val="en-US"/>
        </w:rPr>
        <w:t xml:space="preserve">: 0.38;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5), its epimer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 9.2;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05) and </w:t>
      </w:r>
      <w:r w:rsidR="00D87A70" w:rsidRPr="002C40F0">
        <w:rPr>
          <w:rFonts w:ascii="Century Schoolbook" w:hAnsi="Century Schoolbook" w:cs="Arial"/>
          <w:sz w:val="24"/>
          <w:szCs w:val="24"/>
          <w:lang w:val="en-US"/>
        </w:rPr>
        <w:t xml:space="preserve">correlates inversely </w:t>
      </w:r>
      <w:r w:rsidR="00EA5267" w:rsidRPr="002C40F0">
        <w:rPr>
          <w:rFonts w:ascii="Century Schoolbook" w:hAnsi="Century Schoolbook" w:cs="Arial"/>
          <w:sz w:val="24"/>
          <w:szCs w:val="24"/>
          <w:lang w:val="en-US"/>
        </w:rPr>
        <w:t>to total particle flux (</w:t>
      </w:r>
      <w:r w:rsidR="00EA5267" w:rsidRPr="002C40F0">
        <w:rPr>
          <w:rFonts w:ascii="Century Schoolbook" w:hAnsi="Century Schoolbook" w:cs="Arial"/>
          <w:i/>
          <w:sz w:val="24"/>
          <w:szCs w:val="24"/>
          <w:lang w:val="en-US"/>
        </w:rPr>
        <w:t>r</w:t>
      </w:r>
      <w:r w:rsidR="00EA5267" w:rsidRPr="002C40F0">
        <w:rPr>
          <w:rFonts w:ascii="Century Schoolbook" w:hAnsi="Century Schoolbook" w:cs="Arial"/>
          <w:sz w:val="24"/>
          <w:szCs w:val="24"/>
          <w:lang w:val="en-US"/>
        </w:rPr>
        <w:t xml:space="preserve">: -0.70;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Similarly, Puerari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r w:rsidR="00F04648" w:rsidRPr="002C40F0">
        <w:rPr>
          <w:rFonts w:ascii="Century Schoolbook" w:hAnsi="Century Schoolbook" w:cs="Arial"/>
          <w:sz w:val="24"/>
          <w:szCs w:val="24"/>
          <w:lang w:val="en-US"/>
        </w:rPr>
        <w:t>, 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0A796B96"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stigmastanol and 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nol from settling particles </w:t>
      </w:r>
      <w:r w:rsidR="0015169D" w:rsidRPr="002C40F0">
        <w:rPr>
          <w:rFonts w:ascii="Century Schoolbook" w:hAnsi="Century Schoolbook" w:cs="Arial"/>
          <w:sz w:val="24"/>
          <w:szCs w:val="24"/>
          <w:lang w:val="en-US"/>
        </w:rPr>
        <w:t>(9.3</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9.6, 1.6</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0.88 and 1.7</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 xml:space="preserve">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 2.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5 and 2.8</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reduction of stenols to stanols</w:t>
      </w:r>
      <w:r w:rsidR="00A02EEC" w:rsidRPr="002C40F0">
        <w:rPr>
          <w:rFonts w:ascii="Century Schoolbook" w:hAnsi="Century Schoolbook" w:cs="Arial"/>
          <w:sz w:val="24"/>
          <w:szCs w:val="24"/>
          <w:lang w:val="en-US"/>
        </w:rPr>
        <w:t xml:space="preserve"> and </w:t>
      </w:r>
      <w:r w:rsidR="00C5793C" w:rsidRPr="002C40F0">
        <w:rPr>
          <w:rFonts w:ascii="Century Schoolbook" w:hAnsi="Century Schoolbook" w:cs="Arial"/>
          <w:sz w:val="24"/>
          <w:szCs w:val="24"/>
          <w:lang w:val="en-US"/>
        </w:rPr>
        <w:t>coprostanol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akeham</w:t>
      </w:r>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this degradation,</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r w:rsidR="00C5793C" w:rsidRPr="002C40F0">
        <w:rPr>
          <w:rFonts w:ascii="Century Schoolbook" w:hAnsi="Century Schoolbook" w:cs="Arial"/>
          <w:sz w:val="24"/>
          <w:szCs w:val="24"/>
          <w:lang w:val="en-US"/>
        </w:rPr>
        <w:t xml:space="preserve">coprostanol whose </w:t>
      </w:r>
      <w:r w:rsidR="00C5793C" w:rsidRPr="002C40F0">
        <w:rPr>
          <w:rFonts w:ascii="Century Schoolbook" w:hAnsi="Century Schoolbook" w:cs="Arial"/>
          <w:sz w:val="24"/>
          <w:szCs w:val="24"/>
          <w:lang w:val="en-US"/>
        </w:rPr>
        <w:lastRenderedPageBreak/>
        <w:t>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282 μg</w:t>
      </w:r>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 xml:space="preserve">oprostanol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measured in freshwater locations or in relatively enclosed seawater environments where ocean dilution is reduced. In sediments from the Uruguayan coast of the Rio de la Plata near Montevideo, Venturini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coprostanol (0.05-2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and cholesterol (0.48-5.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phytosterols were only slightly lower to those of BA for stigmasterol and campesterol (0.30-3.14 and 0.13-2.1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Venturini et al., 2</w:t>
      </w:r>
      <w:r w:rsidR="00A02EEC" w:rsidRPr="002C40F0">
        <w:rPr>
          <w:rFonts w:ascii="Century Schoolbook" w:hAnsi="Century Schoolbook" w:cs="Arial"/>
          <w:sz w:val="24"/>
          <w:szCs w:val="24"/>
          <w:lang w:val="en-US"/>
        </w:rPr>
        <w:t>015</w:t>
      </w:r>
      <w:r w:rsidR="00AC1428">
        <w:rPr>
          <w:rFonts w:ascii="Century Schoolbook" w:hAnsi="Century Schoolbook" w:cs="Arial"/>
          <w:sz w:val="24"/>
          <w:szCs w:val="24"/>
          <w:lang w:val="en-US"/>
        </w:rPr>
        <w:t xml:space="preserve">) but not for </w:t>
      </w:r>
      <w:r w:rsidR="00B251A0" w:rsidRPr="002C40F0">
        <w:rPr>
          <w:rFonts w:ascii="Century Schoolbook" w:hAnsi="Century Schoolbook" w:cs="Arial"/>
          <w:sz w:val="24"/>
          <w:szCs w:val="24"/>
          <w:lang w:val="en-US"/>
        </w:rPr>
        <w:t>sitosterol, which was 6-70 times lower (0.43-5.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This suggests that while sewage discha</w:t>
      </w:r>
      <w:r w:rsidR="00AC1428">
        <w:rPr>
          <w:rFonts w:ascii="Century Schoolbook" w:hAnsi="Century Schoolbook" w:cs="Arial"/>
          <w:sz w:val="24"/>
          <w:szCs w:val="24"/>
          <w:lang w:val="en-US"/>
        </w:rPr>
        <w:t xml:space="preserve">rge contributes significantly </w:t>
      </w:r>
      <w:r w:rsidR="00B251A0" w:rsidRPr="002C40F0">
        <w:rPr>
          <w:rFonts w:ascii="Century Schoolbook" w:hAnsi="Century Schoolbook" w:cs="Arial"/>
          <w:sz w:val="24"/>
          <w:szCs w:val="24"/>
          <w:lang w:val="en-US"/>
        </w:rPr>
        <w:t xml:space="preserve">sitosterol at BA sediments, the terrestrial runoff is the main source </w:t>
      </w:r>
      <w:r w:rsidR="00C5793C" w:rsidRPr="002C40F0">
        <w:rPr>
          <w:rFonts w:ascii="Century Schoolbook" w:hAnsi="Century Schoolbook" w:cs="Arial"/>
          <w:sz w:val="24"/>
          <w:szCs w:val="24"/>
          <w:lang w:val="en-US"/>
        </w:rPr>
        <w:t>of stigmasterol and campesterol.</w:t>
      </w:r>
      <w:r w:rsidR="00B251A0" w:rsidRPr="002C40F0">
        <w:rPr>
          <w:rFonts w:ascii="Century Schoolbook" w:hAnsi="Century Schoolbook" w:cs="Arial"/>
          <w:sz w:val="24"/>
          <w:szCs w:val="24"/>
          <w:lang w:val="en-US"/>
        </w:rPr>
        <w:t xml:space="preserve"> 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AC1428">
        <w:rPr>
          <w:rFonts w:ascii="Century Schoolbook" w:hAnsi="Century Schoolbook" w:cs="Arial"/>
          <w:sz w:val="24"/>
          <w:szCs w:val="24"/>
          <w:lang w:val="en-US"/>
        </w:rPr>
        <w:t xml:space="preserve"> of high concentrations of </w:t>
      </w:r>
      <w:r w:rsidR="00B251A0" w:rsidRPr="002C40F0">
        <w:rPr>
          <w:rFonts w:ascii="Century Schoolbook" w:hAnsi="Century Schoolbook" w:cs="Arial"/>
          <w:sz w:val="24"/>
          <w:szCs w:val="24"/>
          <w:lang w:val="en-US"/>
        </w:rPr>
        <w:t>sitosterol in sewage effluents of domestic origin (e.g. flush of kitchen vegetable oils; Furtula et al., 2011).</w:t>
      </w:r>
      <w:r w:rsidR="0060238A" w:rsidRPr="002C40F0">
        <w:rPr>
          <w:rFonts w:ascii="Century Schoolbook" w:hAnsi="Century Schoolbook" w:cs="Arial"/>
          <w:sz w:val="24"/>
          <w:szCs w:val="24"/>
          <w:lang w:val="en-US"/>
        </w:rPr>
        <w:t xml:space="preserve"> At N, the sediment sterol profile was dominated by terrestrial plant phytosterols and cholesterol, as observed in settling material but with higher p</w:t>
      </w:r>
      <w:r w:rsidR="00AC1428">
        <w:rPr>
          <w:rFonts w:ascii="Century Schoolbook" w:hAnsi="Century Schoolbook" w:cs="Arial"/>
          <w:sz w:val="24"/>
          <w:szCs w:val="24"/>
          <w:lang w:val="en-US"/>
        </w:rPr>
        <w:t xml:space="preserve">roportions of epicoprostanol, </w:t>
      </w:r>
      <w:r w:rsidR="0060238A" w:rsidRPr="002C40F0">
        <w:rPr>
          <w:rFonts w:ascii="Century Schoolbook" w:hAnsi="Century Schoolbook" w:cs="Arial"/>
          <w:sz w:val="24"/>
          <w:szCs w:val="24"/>
          <w:lang w:val="en-US"/>
        </w:rPr>
        <w:t>sitosterol and stigmastanol (2.7</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1.2, 25</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3.0 and 12</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1.9%, respectively, </w:t>
      </w:r>
      <w:r w:rsidR="0060238A"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the low coprostanol concentrations, which are well below the threshold values reported as indicative of sewage pollution (0.1-0.7 μg</w:t>
      </w:r>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 xml:space="preserve">g; </w:t>
      </w:r>
      <w:r w:rsidR="0060238A" w:rsidRPr="002C40F0">
        <w:rPr>
          <w:rFonts w:ascii="Century Schoolbook" w:hAnsi="Century Schoolbook" w:cs="Arial"/>
          <w:sz w:val="24"/>
          <w:szCs w:val="24"/>
          <w:lang w:val="en-US"/>
        </w:rPr>
        <w:lastRenderedPageBreak/>
        <w:t>Grimalt et al., 1990; Leeming et al., 1997; Rada et al., 2016) and are comparable to values reported for riverine sites with low to moderate sewage pollution (Table 2).</w:t>
      </w:r>
    </w:p>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92125E" w:rsidRDefault="00D74F70"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ratios</w:t>
      </w:r>
    </w:p>
    <w:p w14:paraId="7EB5B96F" w14:textId="577A4F32" w:rsidR="0077631E" w:rsidRPr="002C40F0" w:rsidRDefault="00AB18C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Many sterol ratios have been routinely used to assess the contribution of different sources of organic matter as well as degradation processes (Jeng and Han, 1994; Takada et al., 1994; Chalaux et al., 1995; Fattore et al., 1996). All the ratios </w:t>
      </w:r>
      <w:r w:rsidR="00643497" w:rsidRPr="002C40F0">
        <w:rPr>
          <w:rFonts w:ascii="Century Schoolbook" w:hAnsi="Century Schoolbook" w:cs="Arial"/>
          <w:sz w:val="24"/>
          <w:szCs w:val="24"/>
          <w:lang w:val="en-US"/>
        </w:rPr>
        <w:t xml:space="preserve">evaluated in this work </w:t>
      </w:r>
      <w:r w:rsidRPr="002C40F0">
        <w:rPr>
          <w:rFonts w:ascii="Century Schoolbook" w:hAnsi="Century Schoolbook" w:cs="Arial"/>
          <w:sz w:val="24"/>
          <w:szCs w:val="24"/>
          <w:lang w:val="en-US"/>
        </w:rPr>
        <w:t>presented highly significant differences between BA and N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test; </w:t>
      </w:r>
      <w:r w:rsidRPr="002C40F0">
        <w:rPr>
          <w:rFonts w:ascii="Century Schoolbook" w:hAnsi="Century Schoolbook" w:cs="Arial"/>
          <w:i/>
          <w:sz w:val="24"/>
          <w:szCs w:val="24"/>
          <w:lang w:val="en-US"/>
        </w:rPr>
        <w:t>p</w:t>
      </w:r>
      <w:r w:rsidR="00B06D86" w:rsidRP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01</w:t>
      </w:r>
      <w:r w:rsidR="00643497" w:rsidRPr="002C40F0">
        <w:rPr>
          <w:rFonts w:ascii="Century Schoolbook" w:hAnsi="Century Schoolbook" w:cs="Arial"/>
          <w:sz w:val="24"/>
          <w:szCs w:val="24"/>
          <w:lang w:val="en-US"/>
        </w:rPr>
        <w:t xml:space="preserve">; Fig. </w:t>
      </w:r>
      <w:r w:rsidR="00B40C36" w:rsidRPr="002C40F0">
        <w:rPr>
          <w:rFonts w:ascii="Century Schoolbook" w:hAnsi="Century Schoolbook" w:cs="Arial"/>
          <w:sz w:val="24"/>
          <w:szCs w:val="24"/>
          <w:lang w:val="en-US"/>
        </w:rPr>
        <w:t>5</w:t>
      </w:r>
      <w:r w:rsidR="0077631E" w:rsidRPr="002C40F0">
        <w:rPr>
          <w:rFonts w:ascii="Century Schoolbook" w:hAnsi="Century Schoolbook" w:cs="Arial"/>
          <w:sz w:val="24"/>
          <w:szCs w:val="24"/>
          <w:lang w:val="en-US"/>
        </w:rPr>
        <w:t>). In settling material, t</w:t>
      </w:r>
      <w:r w:rsidRPr="002C40F0">
        <w:rPr>
          <w:rFonts w:ascii="Century Schoolbook" w:hAnsi="Century Schoolbook" w:cs="Arial"/>
          <w:sz w:val="24"/>
          <w:szCs w:val="24"/>
          <w:lang w:val="en-US"/>
        </w:rPr>
        <w:t>he high coprostanol/epicoprostanol ratio at BA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reflects the relatively fresh sewage inputs discharged, in contrast to the weak and extensively degraded fecal signature at </w:t>
      </w:r>
      <w:r w:rsidR="0077631E" w:rsidRPr="002C40F0">
        <w:rPr>
          <w:rFonts w:ascii="Century Schoolbook" w:hAnsi="Century Schoolbook" w:cs="Arial"/>
          <w:sz w:val="24"/>
          <w:szCs w:val="24"/>
          <w:lang w:val="en-US"/>
        </w:rPr>
        <w:t>N (0.48</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0.15)</w:t>
      </w:r>
      <w:r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he coprostanol/24-</w:t>
      </w:r>
      <w:r w:rsidRPr="002C40F0">
        <w:rPr>
          <w:rFonts w:ascii="Century Schoolbook" w:hAnsi="Century Schoolbook" w:cs="Arial"/>
          <w:noProof/>
          <w:sz w:val="24"/>
          <w:szCs w:val="24"/>
          <w:lang w:val="en-US"/>
        </w:rPr>
        <w:t>ethylcoprostanol</w:t>
      </w:r>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w:t>
      </w:r>
      <w:r w:rsidR="008848A3" w:rsidRPr="002C40F0">
        <w:rPr>
          <w:rFonts w:ascii="Century Schoolbook" w:hAnsi="Century Schoolbook" w:cs="Arial"/>
          <w:sz w:val="24"/>
          <w:szCs w:val="24"/>
          <w:lang w:val="en-US"/>
        </w:rPr>
        <w:t xml:space="preserve"> vs. </w:t>
      </w:r>
      <w:r w:rsidRPr="002C40F0">
        <w:rPr>
          <w:rFonts w:ascii="Century Schoolbook" w:hAnsi="Century Schoolbook" w:cs="Arial"/>
          <w:sz w:val="24"/>
          <w:szCs w:val="24"/>
          <w:lang w:val="en-US"/>
        </w:rPr>
        <w:t>0.3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9) </w:t>
      </w:r>
      <w:r w:rsidR="008848A3" w:rsidRPr="002C40F0">
        <w:rPr>
          <w:rFonts w:ascii="Century Schoolbook" w:hAnsi="Century Schoolbook" w:cs="Arial"/>
          <w:sz w:val="24"/>
          <w:szCs w:val="24"/>
          <w:lang w:val="en-US"/>
        </w:rPr>
        <w:t>indicating</w:t>
      </w:r>
      <w:r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Pr="002C40F0">
        <w:rPr>
          <w:rFonts w:ascii="Century Schoolbook" w:hAnsi="Century Schoolbook" w:cs="Arial"/>
          <w:sz w:val="24"/>
          <w:szCs w:val="24"/>
          <w:lang w:val="en-US"/>
        </w:rPr>
        <w:t>from herbivore mammal feces. However, the overwhelming abundance of coprostanol at BA may lead to erroneously neglect the non-human fecal pollu</w:t>
      </w:r>
      <w:r w:rsidR="00B06D86">
        <w:rPr>
          <w:rFonts w:ascii="Century Schoolbook" w:hAnsi="Century Schoolbook" w:cs="Arial"/>
          <w:sz w:val="24"/>
          <w:szCs w:val="24"/>
          <w:lang w:val="en-US"/>
        </w:rPr>
        <w:t xml:space="preserve">tion at this site. At BA, the </w:t>
      </w:r>
      <w:r w:rsidRPr="002C40F0">
        <w:rPr>
          <w:rFonts w:ascii="Century Schoolbook" w:hAnsi="Century Schoolbook" w:cs="Arial"/>
          <w:sz w:val="24"/>
          <w:szCs w:val="24"/>
          <w:lang w:val="en-US"/>
        </w:rPr>
        <w:t>sitosterol/24-ethylcoprostanol index, used to assess herbivore fecal pollution, was 0.3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below the threshold of 1.0 proposed as typical for cow </w:t>
      </w:r>
      <w:r w:rsidRPr="002C40F0">
        <w:rPr>
          <w:rFonts w:ascii="Century Schoolbook" w:hAnsi="Century Schoolbook" w:cs="Arial"/>
          <w:noProof/>
          <w:sz w:val="24"/>
          <w:szCs w:val="24"/>
          <w:lang w:val="en-US"/>
        </w:rPr>
        <w:t>feces</w:t>
      </w:r>
      <w:r w:rsidRPr="002C40F0">
        <w:rPr>
          <w:rFonts w:ascii="Century Schoolbook" w:hAnsi="Century Schoolbook" w:cs="Arial"/>
          <w:sz w:val="24"/>
          <w:szCs w:val="24"/>
          <w:lang w:val="en-US"/>
        </w:rPr>
        <w:t xml:space="preserve"> runoff (Nash et al., 2005). </w:t>
      </w:r>
      <w:r w:rsidR="00302441" w:rsidRPr="002C40F0">
        <w:rPr>
          <w:rFonts w:ascii="Century Schoolbook" w:hAnsi="Century Schoolbook" w:cs="Arial"/>
          <w:sz w:val="24"/>
          <w:szCs w:val="24"/>
          <w:lang w:val="en-US"/>
        </w:rPr>
        <w:t>B</w:t>
      </w:r>
      <w:r w:rsidRPr="002C40F0">
        <w:rPr>
          <w:rFonts w:ascii="Century Schoolbook" w:hAnsi="Century Schoolbook" w:cs="Arial"/>
          <w:sz w:val="24"/>
          <w:szCs w:val="24"/>
          <w:lang w:val="en-US"/>
        </w:rPr>
        <w:t>eside cattle,</w:t>
      </w:r>
      <w:r w:rsidR="00302441" w:rsidRPr="002C40F0">
        <w:rPr>
          <w:rFonts w:ascii="Century Schoolbook" w:hAnsi="Century Schoolbook" w:cs="Arial"/>
          <w:sz w:val="24"/>
          <w:szCs w:val="24"/>
          <w:lang w:val="en-US"/>
        </w:rPr>
        <w:t xml:space="preserve"> other animal such as pigs and poultry also have </w:t>
      </w:r>
      <w:r w:rsidRPr="002C40F0">
        <w:rPr>
          <w:rFonts w:ascii="Century Schoolbook" w:hAnsi="Century Schoolbook" w:cs="Arial"/>
          <w:sz w:val="24"/>
          <w:szCs w:val="24"/>
          <w:lang w:val="en-US"/>
        </w:rPr>
        <w:t xml:space="preserve">high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proportions in their feces</w:t>
      </w:r>
      <w:r w:rsidR="00302441" w:rsidRPr="002C40F0">
        <w:rPr>
          <w:rFonts w:ascii="Century Schoolbook" w:hAnsi="Century Schoolbook" w:cs="Arial"/>
          <w:sz w:val="24"/>
          <w:szCs w:val="24"/>
          <w:lang w:val="en-US"/>
        </w:rPr>
        <w:t xml:space="preserve"> and </w:t>
      </w:r>
      <w:r w:rsidR="00302441" w:rsidRPr="002C40F0">
        <w:rPr>
          <w:rFonts w:ascii="Century Schoolbook" w:hAnsi="Century Schoolbook" w:cs="Arial"/>
          <w:sz w:val="24"/>
          <w:szCs w:val="24"/>
          <w:lang w:val="en-US"/>
        </w:rPr>
        <w:lastRenderedPageBreak/>
        <w:t>could</w:t>
      </w:r>
      <w:r w:rsidRPr="002C40F0">
        <w:rPr>
          <w:rFonts w:ascii="Century Schoolbook" w:hAnsi="Century Schoolbook" w:cs="Arial"/>
          <w:sz w:val="24"/>
          <w:szCs w:val="24"/>
          <w:lang w:val="en-US"/>
        </w:rPr>
        <w:t xml:space="preserve"> affect this ratio (Leeming et al., 1996)</w:t>
      </w:r>
      <w:r w:rsidR="00302441" w:rsidRPr="002C40F0">
        <w:rPr>
          <w:rFonts w:ascii="Century Schoolbook" w:hAnsi="Century Schoolbook" w:cs="Arial"/>
          <w:sz w:val="24"/>
          <w:szCs w:val="24"/>
          <w:lang w:val="en-US"/>
        </w:rPr>
        <w:t xml:space="preserve">, suggesting a </w:t>
      </w:r>
      <w:r w:rsidRPr="002C40F0">
        <w:rPr>
          <w:rFonts w:ascii="Century Schoolbook" w:hAnsi="Century Schoolbook" w:cs="Arial"/>
          <w:sz w:val="24"/>
          <w:szCs w:val="24"/>
          <w:lang w:val="en-US"/>
        </w:rPr>
        <w:t xml:space="preserve">small non-human contribution to the overall fecal </w:t>
      </w:r>
      <w:r w:rsidR="008848A3" w:rsidRPr="002C40F0">
        <w:rPr>
          <w:rFonts w:ascii="Century Schoolbook" w:hAnsi="Century Schoolbook" w:cs="Arial"/>
          <w:sz w:val="24"/>
          <w:szCs w:val="24"/>
          <w:lang w:val="en-US"/>
        </w:rPr>
        <w:t>signal</w:t>
      </w:r>
      <w:r w:rsidRPr="002C40F0">
        <w:rPr>
          <w:rFonts w:ascii="Century Schoolbook" w:hAnsi="Century Schoolbook" w:cs="Arial"/>
          <w:sz w:val="24"/>
          <w:szCs w:val="24"/>
          <w:lang w:val="en-US"/>
        </w:rPr>
        <w:t xml:space="preserve"> at BA. At N, this ratio </w:t>
      </w:r>
      <w:r w:rsidR="0077631E" w:rsidRPr="002C40F0">
        <w:rPr>
          <w:rFonts w:ascii="Century Schoolbook" w:hAnsi="Century Schoolbook" w:cs="Arial"/>
          <w:sz w:val="24"/>
          <w:szCs w:val="24"/>
          <w:lang w:val="en-US"/>
        </w:rPr>
        <w:t>(0.84</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 xml:space="preserve">0.17) </w:t>
      </w:r>
      <w:r w:rsidRPr="002C40F0">
        <w:rPr>
          <w:rFonts w:ascii="Century Schoolbook" w:hAnsi="Century Schoolbook" w:cs="Arial"/>
          <w:sz w:val="24"/>
          <w:szCs w:val="24"/>
          <w:lang w:val="en-US"/>
        </w:rPr>
        <w:t xml:space="preserve">was above the limit of 4 suggested by Nash et al., (2005) as indicative of non-fecal polluted plant decay inputs, denoting minimum impact of fecal contamination at this site. The cholesterol/cholestanol ratio is useful to assess the microbial reduction of </w:t>
      </w:r>
      <w:r w:rsidRPr="002C40F0">
        <w:rPr>
          <w:rFonts w:ascii="Century Schoolbook" w:hAnsi="Century Schoolbook" w:cs="Arial"/>
          <w:noProof/>
          <w:sz w:val="24"/>
          <w:szCs w:val="24"/>
          <w:lang w:val="en-US"/>
        </w:rPr>
        <w:t>stenols</w:t>
      </w:r>
      <w:r w:rsidRPr="002C40F0">
        <w:rPr>
          <w:rFonts w:ascii="Century Schoolbook" w:hAnsi="Century Schoolbook" w:cs="Arial"/>
          <w:sz w:val="24"/>
          <w:szCs w:val="24"/>
          <w:lang w:val="en-US"/>
        </w:rPr>
        <w:t xml:space="preserve"> to 5α-stanols that typically takes places </w:t>
      </w:r>
      <w:r w:rsidR="0077631E" w:rsidRPr="002C40F0">
        <w:rPr>
          <w:rFonts w:ascii="Century Schoolbook" w:hAnsi="Century Schoolbook" w:cs="Arial"/>
          <w:sz w:val="24"/>
          <w:szCs w:val="24"/>
          <w:lang w:val="en-US"/>
        </w:rPr>
        <w:t>under</w:t>
      </w:r>
      <w:r w:rsidRPr="002C40F0">
        <w:rPr>
          <w:rFonts w:ascii="Century Schoolbook" w:hAnsi="Century Schoolbook" w:cs="Arial"/>
          <w:sz w:val="24"/>
          <w:szCs w:val="24"/>
          <w:lang w:val="en-US"/>
        </w:rPr>
        <w:t xml:space="preserve"> anoxic conditions (Reeves, 2005). At BA, the relatively low values of this ratio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43)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Pr="002C40F0">
        <w:rPr>
          <w:rFonts w:ascii="Century Schoolbook" w:hAnsi="Century Schoolbook" w:cs="Arial"/>
          <w:noProof/>
          <w:sz w:val="24"/>
          <w:szCs w:val="24"/>
          <w:lang w:val="en-US"/>
        </w:rPr>
        <w:t>cholestanol (ratio: 0.95</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0.043)</w:t>
      </w:r>
      <w:r w:rsidRPr="002C40F0">
        <w:rPr>
          <w:rFonts w:ascii="Century Schoolbook" w:hAnsi="Century Schoolbook" w:cs="Arial"/>
          <w:sz w:val="24"/>
          <w:szCs w:val="24"/>
          <w:lang w:val="en-US"/>
        </w:rPr>
        <w:t xml:space="preserve">. </w:t>
      </w:r>
    </w:p>
    <w:p w14:paraId="33FBE9D1" w14:textId="460180F1"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In sediments, these ratios exhibited the same geographical differences observed in settling material but reflected the diagenetic processes that take places at sediment surface. The degradation of coprostanol and cholesterol intensified after particle deposition resulting in lower coprostanol/epicoprostanol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 N: 0.2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8) and cholesterol/cholestanol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1, N: 0.93</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25) ratios in sediments relative to settling material.</w:t>
      </w:r>
    </w:p>
    <w:p w14:paraId="287C9C62" w14:textId="77777777" w:rsidR="00AB18C6" w:rsidRPr="002C40F0" w:rsidRDefault="00AB18C6" w:rsidP="00C436C2">
      <w:pPr>
        <w:spacing w:line="480" w:lineRule="auto"/>
        <w:ind w:firstLine="708"/>
        <w:rPr>
          <w:rFonts w:ascii="Century Schoolbook" w:hAnsi="Century Schoolbook" w:cs="Arial"/>
          <w:sz w:val="24"/>
          <w:szCs w:val="24"/>
          <w:lang w:val="en-GB"/>
        </w:rPr>
      </w:pPr>
    </w:p>
    <w:p w14:paraId="50156D6C" w14:textId="45520BA4" w:rsidR="006F4966" w:rsidRPr="002C40F0" w:rsidRDefault="006F496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o simultaneously evaluate the contribution of the different sterol</w:t>
      </w:r>
      <w:r w:rsidR="008B0C53"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to overall variability in settling material and sediments, multiple regression and </w:t>
      </w:r>
      <w:r w:rsidRPr="002C40F0">
        <w:rPr>
          <w:rFonts w:ascii="Century Schoolbook" w:hAnsi="Century Schoolbook" w:cs="Arial"/>
          <w:sz w:val="24"/>
          <w:szCs w:val="24"/>
          <w:lang w:val="en-US"/>
        </w:rPr>
        <w:lastRenderedPageBreak/>
        <w:t>multivariate analysis (PCA) w</w:t>
      </w:r>
      <w:r w:rsidR="008B0C53"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performed </w:t>
      </w:r>
      <w:r w:rsidR="008B0C53" w:rsidRPr="002C40F0">
        <w:rPr>
          <w:rFonts w:ascii="Century Schoolbook" w:hAnsi="Century Schoolbook" w:cs="Arial"/>
          <w:sz w:val="24"/>
          <w:szCs w:val="24"/>
          <w:lang w:val="en-US"/>
        </w:rPr>
        <w:t xml:space="preserve">for major </w:t>
      </w:r>
      <w:r w:rsidRPr="002C40F0">
        <w:rPr>
          <w:rFonts w:ascii="Century Schoolbook" w:hAnsi="Century Schoolbook" w:cs="Arial"/>
          <w:sz w:val="24"/>
          <w:szCs w:val="24"/>
          <w:lang w:val="en-US"/>
        </w:rPr>
        <w:t>sterols</w:t>
      </w:r>
      <w:r w:rsidR="008B0C53" w:rsidRPr="002C40F0">
        <w:rPr>
          <w:rFonts w:ascii="Century Schoolbook" w:hAnsi="Century Schoolbook" w:cs="Arial"/>
          <w:sz w:val="24"/>
          <w:szCs w:val="24"/>
          <w:lang w:val="en-US"/>
        </w:rPr>
        <w:t xml:space="preserve"> (compounds with &lt; 0.5% abundance were excluded, Fig. </w:t>
      </w:r>
      <w:r w:rsidR="00BA38F8" w:rsidRPr="002C40F0">
        <w:rPr>
          <w:rFonts w:ascii="Century Schoolbook" w:hAnsi="Century Schoolbook" w:cs="Arial"/>
          <w:sz w:val="24"/>
          <w:szCs w:val="24"/>
          <w:lang w:val="en-US"/>
        </w:rPr>
        <w:t>6</w:t>
      </w:r>
      <w:r w:rsidR="008B0C53" w:rsidRPr="002C40F0">
        <w:rPr>
          <w:rFonts w:ascii="Century Schoolbook" w:hAnsi="Century Schoolbook" w:cs="Arial"/>
          <w:sz w:val="24"/>
          <w:szCs w:val="24"/>
          <w:lang w:val="en-US"/>
        </w:rPr>
        <w:t>)</w:t>
      </w:r>
      <w:r w:rsidR="00FC120A"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This model explain</w:t>
      </w:r>
      <w:r w:rsidR="00C90508"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Pr>
          <w:rFonts w:ascii="Century Schoolbook" w:hAnsi="Century Schoolbook" w:cs="Arial"/>
          <w:sz w:val="24"/>
          <w:szCs w:val="24"/>
          <w:lang w:val="en-US"/>
        </w:rPr>
        <w:t xml:space="preserve">fecal </w:t>
      </w:r>
      <w:r w:rsidRPr="002C40F0">
        <w:rPr>
          <w:rFonts w:ascii="Century Schoolbook" w:hAnsi="Century Schoolbook" w:cs="Arial"/>
          <w:sz w:val="24"/>
          <w:szCs w:val="24"/>
          <w:lang w:val="en-US"/>
        </w:rPr>
        <w:t>coprostanol and epicoprostanol and in the positive side with cholesterol and plant sterols.</w:t>
      </w:r>
    </w:p>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92125E" w:rsidRDefault="00E37BB3"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Sterol vertical fluxes and accumulation </w:t>
      </w:r>
      <w:r w:rsidR="009C0B48" w:rsidRPr="0092125E">
        <w:rPr>
          <w:rFonts w:ascii="Century Schoolbook" w:hAnsi="Century Schoolbook" w:cs="Arial"/>
          <w:i/>
          <w:sz w:val="24"/>
          <w:szCs w:val="24"/>
          <w:lang w:val="en-US"/>
        </w:rPr>
        <w:t>efficiency</w:t>
      </w:r>
    </w:p>
    <w:p w14:paraId="66885CFA" w14:textId="6750CE3E"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with coprostanol accounting up to 60% (</w:t>
      </w:r>
      <w:r w:rsidR="00E91D51" w:rsidRPr="002C40F0">
        <w:rPr>
          <w:rFonts w:ascii="Century Schoolbook" w:hAnsi="Century Schoolbook" w:cs="Arial"/>
          <w:sz w:val="24"/>
          <w:szCs w:val="24"/>
          <w:lang w:val="en-US"/>
        </w:rPr>
        <w:t>70</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B06D86">
        <w:rPr>
          <w:rFonts w:ascii="Century Schoolbook" w:hAnsi="Century Schoolbook" w:cs="Arial"/>
          <w:sz w:val="24"/>
          <w:szCs w:val="24"/>
          <w:lang w:val="en-US"/>
        </w:rPr>
        <w:t xml:space="preserve"> </w:t>
      </w:r>
      <w:r w:rsidR="001B3AF7"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r w:rsidR="001F0432" w:rsidRPr="002C40F0">
        <w:rPr>
          <w:rFonts w:ascii="Century Schoolbook" w:hAnsi="Century Schoolbook" w:cs="Arial"/>
          <w:sz w:val="24"/>
          <w:szCs w:val="24"/>
          <w:lang w:val="en-US"/>
        </w:rPr>
        <w:t>cm</w:t>
      </w:r>
      <w:r w:rsidR="001F0432"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001F0432" w:rsidRPr="002C40F0">
        <w:rPr>
          <w:rFonts w:ascii="Century Schoolbook" w:hAnsi="Century Schoolbook" w:cs="Arial"/>
          <w:sz w:val="24"/>
          <w:szCs w:val="24"/>
          <w:lang w:val="en-US"/>
        </w:rPr>
        <w:t>year</w:t>
      </w:r>
      <w:r w:rsidR="00B06D86">
        <w:rPr>
          <w:rFonts w:ascii="Century Schoolbook" w:hAnsi="Century Schoolbook" w:cs="Arial"/>
          <w:sz w:val="24"/>
          <w:szCs w:val="24"/>
          <w:lang w:val="en-US"/>
        </w:rPr>
        <w:t xml:space="preserve"> and cholesterol and </w:t>
      </w:r>
      <w:r w:rsidR="001B3AF7" w:rsidRPr="002C40F0">
        <w:rPr>
          <w:rFonts w:ascii="Century Schoolbook" w:hAnsi="Century Schoolbook" w:cs="Arial"/>
          <w:sz w:val="24"/>
          <w:szCs w:val="24"/>
          <w:lang w:val="en-US"/>
        </w:rPr>
        <w:t>sitosterol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differences in the oxic-anoxic transition of the sediments and the greater preservation of organic matter at sites with faster burial (</w:t>
      </w:r>
      <w:r w:rsidR="00FB59D9" w:rsidRPr="002C40F0">
        <w:rPr>
          <w:rFonts w:ascii="Century Schoolbook" w:hAnsi="Century Schoolbook" w:cs="Arial"/>
          <w:sz w:val="24"/>
          <w:szCs w:val="24"/>
          <w:lang w:val="en-US"/>
        </w:rPr>
        <w:t xml:space="preserve">Hedges and Keil,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 xml:space="preserve">terols to anoxic </w:t>
      </w:r>
      <w:r w:rsidR="00FD31A8" w:rsidRPr="002C40F0">
        <w:rPr>
          <w:rFonts w:ascii="Century Schoolbook" w:hAnsi="Century Schoolbook" w:cs="Arial"/>
          <w:sz w:val="24"/>
          <w:szCs w:val="24"/>
          <w:lang w:val="en-US"/>
        </w:rPr>
        <w:lastRenderedPageBreak/>
        <w:t>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Chaler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to </w:t>
      </w:r>
      <w:r w:rsidR="00E37BB3" w:rsidRPr="002C40F0">
        <w:rPr>
          <w:rFonts w:ascii="Century Schoolbook" w:hAnsi="Century Schoolbook" w:cs="Arial"/>
          <w:sz w:val="24"/>
          <w:szCs w:val="24"/>
          <w:lang w:val="en-US"/>
        </w:rPr>
        <w:t>the enhanced resistance of terrestrial sterols, associated with waxy higher plant material that hinder bacterial degradation (Volkma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Galeron et al.</w:t>
      </w:r>
      <w:r w:rsidR="00FB59D9"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2015) found that </w:t>
      </w:r>
      <w:r w:rsidR="00E37BB3" w:rsidRPr="002C40F0">
        <w:rPr>
          <w:rFonts w:ascii="Century Schoolbook" w:hAnsi="Century Schoolbook" w:cs="Arial"/>
          <w:sz w:val="24"/>
          <w:szCs w:val="24"/>
          <w:lang w:val="en-US"/>
        </w:rPr>
        <w:t>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results from </w:t>
      </w:r>
      <w:r w:rsidR="00E37BB3" w:rsidRPr="00AD7BA1">
        <w:rPr>
          <w:rFonts w:ascii="Century Schoolbook" w:hAnsi="Century Schoolbook" w:cs="Arial"/>
          <w:sz w:val="24"/>
          <w:szCs w:val="24"/>
          <w:lang w:val="en-US"/>
        </w:rPr>
        <w:lastRenderedPageBreak/>
        <w:t>in situ</w:t>
      </w:r>
      <w:r w:rsidR="00E37BB3" w:rsidRPr="002C40F0">
        <w:rPr>
          <w:rFonts w:ascii="Century Schoolbook" w:hAnsi="Century Schoolbook" w:cs="Arial"/>
          <w:sz w:val="24"/>
          <w:szCs w:val="24"/>
          <w:lang w:val="en-US"/>
        </w:rPr>
        <w:t xml:space="preserve"> microbial reduction of cholesterol rather than from preservation of settling cholestanol. </w:t>
      </w:r>
    </w:p>
    <w:p w14:paraId="622D0503" w14:textId="286A7E8D"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coprostanol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coprostanol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B06D86">
        <w:rPr>
          <w:rFonts w:ascii="Century Schoolbook" w:hAnsi="Century Schoolbook" w:cs="Arial"/>
          <w:sz w:val="24"/>
          <w:szCs w:val="24"/>
          <w:lang w:val="en-US"/>
        </w:rPr>
        <w:t xml:space="preserve"> </w:t>
      </w:r>
      <w:r w:rsidR="003F6D4F"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2C40F0">
        <w:rPr>
          <w:rFonts w:ascii="Century Schoolbook" w:hAnsi="Century Schoolbook" w:cs="Arial"/>
          <w:sz w:val="24"/>
          <w:szCs w:val="24"/>
          <w:vertAlign w:val="superscript"/>
          <w:lang w:val="en-US"/>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Human coprostanol excretion depends on multiple factors such as diet, water intake, lifestyle and genetic differences, resulting in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Jahreis, 2004; Daughton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an average coprostanol 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 xml:space="preserve">6 </w:t>
      </w:r>
      <w:r w:rsidR="00B06D86" w:rsidRPr="00B06D86">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hyperlink r:id="rId13" w:history="1">
        <w:r w:rsidR="00096B25" w:rsidRPr="002C40F0">
          <w:rPr>
            <w:rStyle w:val="Hipervnculo"/>
            <w:rFonts w:ascii="Century Schoolbook" w:hAnsi="Century Schoolbook" w:cs="Arial"/>
            <w:sz w:val="24"/>
            <w:szCs w:val="24"/>
            <w:lang w:val="en-US"/>
          </w:rPr>
          <w:t>www.aysa.com.ar</w:t>
        </w:r>
      </w:hyperlink>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coprostanol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coprostanol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w:t>
      </w:r>
      <w:r w:rsidR="00B06D86">
        <w:rPr>
          <w:rFonts w:ascii="Century Schoolbook" w:hAnsi="Century Schoolbook" w:cs="Arial"/>
          <w:sz w:val="24"/>
          <w:szCs w:val="24"/>
          <w:lang w:val="en-US"/>
        </w:rPr>
        <w:t>/</w:t>
      </w:r>
      <w:r w:rsidR="005366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1C5281" w:rsidRPr="002C40F0">
        <w:rPr>
          <w:rFonts w:ascii="Century Schoolbook" w:hAnsi="Century Schoolbook" w:cs="Arial"/>
          <w:sz w:val="24"/>
          <w:szCs w:val="24"/>
          <w:vertAlign w:val="superscript"/>
          <w:lang w:val="en-US"/>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coprostanol inventory for 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averaged for the whole plume area)</w:t>
      </w:r>
      <w:r w:rsidR="001C5281" w:rsidRPr="002C40F0">
        <w:rPr>
          <w:rFonts w:ascii="Century Schoolbook" w:hAnsi="Century Schoolbook" w:cs="Arial"/>
          <w:sz w:val="24"/>
          <w:szCs w:val="24"/>
          <w:lang w:val="en-US"/>
        </w:rPr>
        <w:t xml:space="preserve"> </w:t>
      </w:r>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2C40F0">
        <w:rPr>
          <w:rFonts w:ascii="Century Schoolbook" w:hAnsi="Century Schoolbook" w:cs="Arial"/>
          <w:sz w:val="24"/>
          <w:szCs w:val="24"/>
          <w:vertAlign w:val="superscript"/>
          <w:lang w:val="en-US"/>
        </w:rPr>
        <w:t>2</w:t>
      </w:r>
      <w:r w:rsidR="001F3847" w:rsidRPr="002C40F0">
        <w:rPr>
          <w:rFonts w:ascii="Century Schoolbook" w:hAnsi="Century Schoolbook" w:cs="Arial"/>
          <w:sz w:val="24"/>
          <w:szCs w:val="24"/>
          <w:lang w:val="en-US"/>
        </w:rPr>
        <w:t xml:space="preserve">. This </w:t>
      </w:r>
      <w:r w:rsidR="001F3847" w:rsidRPr="002C40F0">
        <w:rPr>
          <w:rFonts w:ascii="Century Schoolbook" w:hAnsi="Century Schoolbook" w:cs="Arial"/>
          <w:sz w:val="24"/>
          <w:szCs w:val="24"/>
          <w:lang w:val="en-US"/>
        </w:rPr>
        <w:lastRenderedPageBreak/>
        <w:t>value is</w:t>
      </w:r>
      <w:r w:rsidR="00AE648D" w:rsidRPr="002C40F0">
        <w:rPr>
          <w:rFonts w:ascii="Century Schoolbook" w:hAnsi="Century Schoolbook" w:cs="Arial"/>
          <w:sz w:val="24"/>
          <w:szCs w:val="24"/>
          <w:lang w:val="en-US"/>
        </w:rPr>
        <w:t xml:space="preserve"> in the lower range of the estimated </w:t>
      </w:r>
      <w:r w:rsidR="00BD62A9">
        <w:rPr>
          <w:rFonts w:ascii="Century Schoolbook" w:hAnsi="Century Schoolbook" w:cs="Arial"/>
          <w:sz w:val="24"/>
          <w:szCs w:val="24"/>
          <w:lang w:val="en-US"/>
        </w:rPr>
        <w:t>BA inventory (24</w:t>
      </w:r>
      <w:r w:rsidR="00B06D86">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BD62A9">
        <w:rPr>
          <w:rFonts w:ascii="Century Schoolbook" w:hAnsi="Century Schoolbook" w:cs="Arial"/>
          <w:sz w:val="24"/>
          <w:szCs w:val="24"/>
          <w:lang w:val="en-US"/>
        </w:rPr>
        <w:t>19 g/</w:t>
      </w:r>
      <w:r w:rsidR="001F3847" w:rsidRPr="002C40F0">
        <w:rPr>
          <w:rFonts w:ascii="Century Schoolbook" w:hAnsi="Century Schoolbook" w:cs="Arial"/>
          <w:sz w:val="24"/>
          <w:szCs w:val="24"/>
          <w:lang w:val="en-US"/>
        </w:rPr>
        <w:t>m</w:t>
      </w:r>
      <w:r w:rsidR="001F3847" w:rsidRPr="002C40F0">
        <w:rPr>
          <w:rFonts w:ascii="Century Schoolbook" w:hAnsi="Century Schoolbook" w:cs="Arial"/>
          <w:sz w:val="24"/>
          <w:szCs w:val="24"/>
          <w:vertAlign w:val="superscript"/>
          <w:lang w:val="en-US"/>
        </w:rPr>
        <w:t>2</w:t>
      </w:r>
      <w:r w:rsidR="001F3847" w:rsidRPr="002C40F0">
        <w:rPr>
          <w:rFonts w:ascii="Century Schoolbook" w:hAnsi="Century Schoolbook" w:cs="Arial"/>
          <w:sz w:val="24"/>
          <w:szCs w:val="24"/>
          <w:lang w:val="en-US"/>
        </w:rPr>
        <w:t xml:space="preserve">) </w:t>
      </w:r>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 </w:t>
      </w:r>
      <w:r w:rsidR="00AE648D" w:rsidRPr="002C40F0">
        <w:rPr>
          <w:rFonts w:ascii="Century Schoolbook" w:hAnsi="Century Schoolbook" w:cs="Arial"/>
          <w:sz w:val="24"/>
          <w:szCs w:val="24"/>
          <w:lang w:val="en-US"/>
        </w:rPr>
        <w:t xml:space="preserve">neglecting the rapid coprostanol decrease usually observed </w:t>
      </w:r>
      <w:r w:rsidR="001F3847" w:rsidRPr="002C40F0">
        <w:rPr>
          <w:rFonts w:ascii="Century Schoolbook" w:hAnsi="Century Schoolbook" w:cs="Arial"/>
          <w:sz w:val="24"/>
          <w:szCs w:val="24"/>
          <w:lang w:val="en-US"/>
        </w:rPr>
        <w:t>with distance from source</w:t>
      </w:r>
      <w:r w:rsidR="00AE648D" w:rsidRPr="002C40F0">
        <w:rPr>
          <w:rFonts w:ascii="Century Schoolbook" w:hAnsi="Century Schoolbook" w:cs="Arial"/>
          <w:sz w:val="24"/>
          <w:szCs w:val="24"/>
          <w:lang w:val="en-US"/>
        </w:rPr>
        <w:t>s</w:t>
      </w:r>
      <w:r w:rsidR="001F3847" w:rsidRPr="002C40F0">
        <w:rPr>
          <w:rFonts w:ascii="Century Schoolbook" w:hAnsi="Century Schoolbook" w:cs="Arial"/>
          <w:sz w:val="24"/>
          <w:szCs w:val="24"/>
          <w:lang w:val="en-US"/>
        </w:rPr>
        <w:t xml:space="preserve"> (Venkatesan and Kaplan, 1990; LeBlanc et al., 1992; Bachtiar et al, 1996) </w:t>
      </w:r>
      <w:r w:rsidR="001C5281" w:rsidRPr="002C40F0">
        <w:rPr>
          <w:rFonts w:ascii="Century Schoolbook" w:hAnsi="Century Schoolbook" w:cs="Arial"/>
          <w:sz w:val="24"/>
          <w:szCs w:val="24"/>
          <w:lang w:val="en-US"/>
        </w:rPr>
        <w:t xml:space="preserve">. </w:t>
      </w:r>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92125E">
      <w:pPr>
        <w:pStyle w:val="Prrafodelista"/>
        <w:numPr>
          <w:ilvl w:val="0"/>
          <w:numId w:val="3"/>
        </w:numPr>
        <w:spacing w:line="480" w:lineRule="auto"/>
        <w:ind w:left="426" w:hanging="426"/>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12FED9A0" w:rsidR="00830DCC" w:rsidRPr="002C40F0" w:rsidRDefault="0053668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massive discharge of </w:t>
      </w:r>
      <w:r w:rsidR="00FE423F"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sewage at Buenos Aires</w:t>
      </w:r>
      <w:r w:rsidR="00830DCC" w:rsidRPr="002C40F0">
        <w:rPr>
          <w:rFonts w:ascii="Century Schoolbook" w:hAnsi="Century Schoolbook" w:cs="Arial"/>
          <w:sz w:val="24"/>
          <w:szCs w:val="24"/>
          <w:lang w:val="en-US"/>
        </w:rPr>
        <w:t xml:space="preserve"> (BA)</w:t>
      </w:r>
      <w:r w:rsidRPr="002C40F0">
        <w:rPr>
          <w:rFonts w:ascii="Century Schoolbook" w:hAnsi="Century Schoolbook" w:cs="Arial"/>
          <w:sz w:val="24"/>
          <w:szCs w:val="24"/>
          <w:lang w:val="en-US"/>
        </w:rPr>
        <w:t xml:space="preserve"> result</w:t>
      </w:r>
      <w:r w:rsidR="00FB0C26"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n huge vertical flux</w:t>
      </w:r>
      <w:r w:rsidR="00FE423F" w:rsidRPr="002C40F0">
        <w:rPr>
          <w:rFonts w:ascii="Century Schoolbook" w:hAnsi="Century Schoolbook" w:cs="Arial"/>
          <w:sz w:val="24"/>
          <w:szCs w:val="24"/>
          <w:lang w:val="en-US"/>
        </w:rPr>
        <w:t>es</w:t>
      </w:r>
      <w:r w:rsidRPr="002C40F0">
        <w:rPr>
          <w:rFonts w:ascii="Century Schoolbook" w:hAnsi="Century Schoolbook" w:cs="Arial"/>
          <w:sz w:val="24"/>
          <w:szCs w:val="24"/>
          <w:lang w:val="en-US"/>
        </w:rPr>
        <w:t xml:space="preserve"> of highly organic particles enriched </w:t>
      </w:r>
      <w:r w:rsidR="00FE423F" w:rsidRPr="002C40F0">
        <w:rPr>
          <w:rFonts w:ascii="Century Schoolbook" w:hAnsi="Century Schoolbook" w:cs="Arial"/>
          <w:sz w:val="24"/>
          <w:szCs w:val="24"/>
          <w:lang w:val="en-US"/>
        </w:rPr>
        <w:t xml:space="preserve">in fecal </w:t>
      </w:r>
      <w:r w:rsidR="00F5665E" w:rsidRPr="002C40F0">
        <w:rPr>
          <w:rFonts w:ascii="Century Schoolbook" w:hAnsi="Century Schoolbook" w:cs="Arial"/>
          <w:sz w:val="24"/>
          <w:szCs w:val="24"/>
          <w:lang w:val="en-US"/>
        </w:rPr>
        <w:t>sterols, which</w:t>
      </w:r>
      <w:r w:rsidRPr="002C40F0">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w</w:t>
      </w:r>
      <w:r w:rsidR="00FE423F"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further</w:t>
      </w:r>
      <w:r w:rsidR="00FE423F"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intensified </w:t>
      </w:r>
      <w:r w:rsidR="00FE423F" w:rsidRPr="002C40F0">
        <w:rPr>
          <w:rFonts w:ascii="Century Schoolbook" w:hAnsi="Century Schoolbook" w:cs="Arial"/>
          <w:sz w:val="24"/>
          <w:szCs w:val="24"/>
          <w:lang w:val="en-US"/>
        </w:rPr>
        <w:t>during the warm and rainy period due to</w:t>
      </w:r>
      <w:r w:rsidRPr="002C40F0">
        <w:rPr>
          <w:rFonts w:ascii="Century Schoolbook" w:hAnsi="Century Schoolbook" w:cs="Arial"/>
          <w:sz w:val="24"/>
          <w:szCs w:val="24"/>
          <w:lang w:val="en-US"/>
        </w:rPr>
        <w:t xml:space="preserve"> enhanced terrestrial runoff. </w:t>
      </w:r>
      <w:r w:rsidR="00FA01F7"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ttling material </w:t>
      </w:r>
      <w:r w:rsidR="00FE423F" w:rsidRPr="002C40F0">
        <w:rPr>
          <w:rFonts w:ascii="Century Schoolbook" w:hAnsi="Century Schoolbook" w:cs="Arial"/>
          <w:sz w:val="24"/>
          <w:szCs w:val="24"/>
          <w:lang w:val="en-US"/>
        </w:rPr>
        <w:t xml:space="preserve">presented a clear predominance of </w:t>
      </w:r>
      <w:r w:rsidRPr="002C40F0">
        <w:rPr>
          <w:rFonts w:ascii="Century Schoolbook" w:hAnsi="Century Schoolbook" w:cs="Arial"/>
          <w:sz w:val="24"/>
          <w:szCs w:val="24"/>
          <w:lang w:val="en-US"/>
        </w:rPr>
        <w:t>coprostanol</w:t>
      </w:r>
      <w:r w:rsidR="007B1FBB" w:rsidRPr="002C40F0">
        <w:rPr>
          <w:rFonts w:ascii="Century Schoolbook" w:hAnsi="Century Schoolbook" w:cs="Arial"/>
          <w:sz w:val="24"/>
          <w:szCs w:val="24"/>
          <w:lang w:val="en-US"/>
        </w:rPr>
        <w:t xml:space="preserve">, and a high coprostanol/epicoprostanol ratio, </w:t>
      </w:r>
      <w:r w:rsidR="001A68BF" w:rsidRPr="002C40F0">
        <w:rPr>
          <w:rFonts w:ascii="Century Schoolbook" w:hAnsi="Century Schoolbook" w:cs="Arial"/>
          <w:sz w:val="24"/>
          <w:szCs w:val="24"/>
          <w:lang w:val="en-US"/>
        </w:rPr>
        <w:t xml:space="preserve">comparable to sewage sludge, </w:t>
      </w:r>
      <w:r w:rsidR="007B1FBB" w:rsidRPr="002C40F0">
        <w:rPr>
          <w:rFonts w:ascii="Century Schoolbook" w:hAnsi="Century Schoolbook" w:cs="Arial"/>
          <w:sz w:val="24"/>
          <w:szCs w:val="24"/>
          <w:lang w:val="en-US"/>
        </w:rPr>
        <w:t>reflecting high inputs of fresh sewage material</w:t>
      </w:r>
      <w:r w:rsidRPr="002C40F0">
        <w:rPr>
          <w:rFonts w:ascii="Century Schoolbook" w:hAnsi="Century Schoolbook" w:cs="Arial"/>
          <w:sz w:val="24"/>
          <w:szCs w:val="24"/>
          <w:lang w:val="en-US"/>
        </w:rPr>
        <w:t xml:space="preserve">. Despite the sterol degradation that takes places at the water/sediment </w:t>
      </w:r>
      <w:r w:rsidR="00F5665E" w:rsidRPr="002C40F0">
        <w:rPr>
          <w:rFonts w:ascii="Century Schoolbook" w:hAnsi="Century Schoolbook" w:cs="Arial"/>
          <w:sz w:val="24"/>
          <w:szCs w:val="24"/>
          <w:lang w:val="en-US"/>
        </w:rPr>
        <w:t>interface</w:t>
      </w:r>
      <w:r w:rsidRPr="002C40F0">
        <w:rPr>
          <w:rFonts w:ascii="Century Schoolbook" w:hAnsi="Century Schoolbook" w:cs="Arial"/>
          <w:sz w:val="24"/>
          <w:szCs w:val="24"/>
          <w:lang w:val="en-US"/>
        </w:rPr>
        <w:t>, coprostanol readily accumulates in surf</w:t>
      </w:r>
      <w:r w:rsidR="00F16812" w:rsidRPr="002C40F0">
        <w:rPr>
          <w:rFonts w:ascii="Century Schoolbook" w:hAnsi="Century Schoolbook" w:cs="Arial"/>
          <w:sz w:val="24"/>
          <w:szCs w:val="24"/>
          <w:lang w:val="en-US"/>
        </w:rPr>
        <w:t>icial</w:t>
      </w:r>
      <w:r w:rsidRPr="002C40F0">
        <w:rPr>
          <w:rFonts w:ascii="Century Schoolbook" w:hAnsi="Century Schoolbook" w:cs="Arial"/>
          <w:sz w:val="24"/>
          <w:szCs w:val="24"/>
          <w:lang w:val="en-US"/>
        </w:rPr>
        <w:t xml:space="preserve"> sediments, reaching concentrations that are among the highest reported in literature. </w:t>
      </w:r>
      <w:r w:rsidR="00D00F83" w:rsidRPr="002C40F0">
        <w:rPr>
          <w:rFonts w:ascii="Century Schoolbook" w:hAnsi="Century Schoolbook" w:cs="Arial"/>
          <w:sz w:val="24"/>
          <w:szCs w:val="24"/>
          <w:lang w:val="en-US"/>
        </w:rPr>
        <w:t xml:space="preserve">In contrast, at the relatively pristine </w:t>
      </w:r>
      <w:r w:rsidR="00F16812" w:rsidRPr="002C40F0">
        <w:rPr>
          <w:rFonts w:ascii="Century Schoolbook" w:hAnsi="Century Schoolbook" w:cs="Arial"/>
          <w:sz w:val="24"/>
          <w:szCs w:val="24"/>
          <w:lang w:val="en-US"/>
        </w:rPr>
        <w:t xml:space="preserve">northern </w:t>
      </w:r>
      <w:r w:rsidR="00D00F83" w:rsidRPr="002C40F0">
        <w:rPr>
          <w:rFonts w:ascii="Century Schoolbook" w:hAnsi="Century Schoolbook" w:cs="Arial"/>
          <w:sz w:val="24"/>
          <w:szCs w:val="24"/>
          <w:lang w:val="en-US"/>
        </w:rPr>
        <w:t xml:space="preserve">site </w:t>
      </w:r>
      <w:r w:rsidR="00830DCC" w:rsidRPr="002C40F0">
        <w:rPr>
          <w:rFonts w:ascii="Century Schoolbook" w:hAnsi="Century Schoolbook" w:cs="Arial"/>
          <w:sz w:val="24"/>
          <w:szCs w:val="24"/>
          <w:lang w:val="en-US"/>
        </w:rPr>
        <w:t>(N)</w:t>
      </w:r>
      <w:r w:rsidR="00D00F83" w:rsidRPr="002C40F0">
        <w:rPr>
          <w:rFonts w:ascii="Century Schoolbook" w:hAnsi="Century Schoolbook" w:cs="Arial"/>
          <w:sz w:val="24"/>
          <w:szCs w:val="24"/>
          <w:lang w:val="en-US"/>
        </w:rPr>
        <w:t>, vertical particle flux</w:t>
      </w:r>
      <w:r w:rsidR="00F16812" w:rsidRPr="002C40F0">
        <w:rPr>
          <w:rFonts w:ascii="Century Schoolbook" w:hAnsi="Century Schoolbook" w:cs="Arial"/>
          <w:sz w:val="24"/>
          <w:szCs w:val="24"/>
          <w:lang w:val="en-US"/>
        </w:rPr>
        <w:t>es</w:t>
      </w:r>
      <w:r w:rsidR="00D00F83" w:rsidRPr="002C40F0">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we</w:t>
      </w:r>
      <w:r w:rsidR="00D00F83" w:rsidRPr="002C40F0">
        <w:rPr>
          <w:rFonts w:ascii="Century Schoolbook" w:hAnsi="Century Schoolbook" w:cs="Arial"/>
          <w:sz w:val="24"/>
          <w:szCs w:val="24"/>
          <w:lang w:val="en-US"/>
        </w:rPr>
        <w:t>re</w:t>
      </w:r>
      <w:r w:rsidR="00F16812" w:rsidRPr="002C40F0">
        <w:rPr>
          <w:rFonts w:ascii="Century Schoolbook" w:hAnsi="Century Schoolbook" w:cs="Arial"/>
          <w:sz w:val="24"/>
          <w:szCs w:val="24"/>
          <w:lang w:val="en-US"/>
        </w:rPr>
        <w:t xml:space="preserve"> </w:t>
      </w:r>
      <w:r w:rsidR="005E40B4" w:rsidRPr="002C40F0">
        <w:rPr>
          <w:rFonts w:ascii="Century Schoolbook" w:hAnsi="Century Schoolbook" w:cs="Arial"/>
          <w:sz w:val="24"/>
          <w:szCs w:val="24"/>
          <w:lang w:val="en-US"/>
        </w:rPr>
        <w:t>7-times</w:t>
      </w:r>
      <w:r w:rsidR="00F16812" w:rsidRPr="002C40F0">
        <w:rPr>
          <w:rFonts w:ascii="Century Schoolbook" w:hAnsi="Century Schoolbook" w:cs="Arial"/>
          <w:sz w:val="24"/>
          <w:szCs w:val="24"/>
          <w:lang w:val="en-US"/>
        </w:rPr>
        <w:t xml:space="preserve"> lower </w:t>
      </w:r>
      <w:r w:rsidR="00FA01F7" w:rsidRPr="002C40F0">
        <w:rPr>
          <w:rFonts w:ascii="Century Schoolbook" w:hAnsi="Century Schoolbook" w:cs="Arial"/>
          <w:sz w:val="24"/>
          <w:szCs w:val="24"/>
          <w:lang w:val="en-US"/>
        </w:rPr>
        <w:t xml:space="preserve">and sterol concentrations </w:t>
      </w:r>
      <w:r w:rsidR="00F16812" w:rsidRPr="002C40F0">
        <w:rPr>
          <w:rFonts w:ascii="Century Schoolbook" w:hAnsi="Century Schoolbook" w:cs="Arial"/>
          <w:sz w:val="24"/>
          <w:szCs w:val="24"/>
          <w:lang w:val="en-US"/>
        </w:rPr>
        <w:t>both</w:t>
      </w:r>
      <w:r w:rsidR="00FA01F7" w:rsidRPr="002C40F0">
        <w:rPr>
          <w:rFonts w:ascii="Century Schoolbook" w:hAnsi="Century Schoolbook" w:cs="Arial"/>
          <w:sz w:val="24"/>
          <w:szCs w:val="24"/>
          <w:lang w:val="en-US"/>
        </w:rPr>
        <w:t xml:space="preserve"> in</w:t>
      </w:r>
      <w:r w:rsidR="00830DCC" w:rsidRPr="002C40F0">
        <w:rPr>
          <w:rFonts w:ascii="Century Schoolbook" w:hAnsi="Century Schoolbook" w:cs="Arial"/>
          <w:sz w:val="24"/>
          <w:szCs w:val="24"/>
          <w:lang w:val="en-US"/>
        </w:rPr>
        <w:t xml:space="preserve"> settling material and sediments </w:t>
      </w:r>
      <w:r w:rsidR="00FA01F7" w:rsidRPr="002C40F0">
        <w:rPr>
          <w:rFonts w:ascii="Century Schoolbook" w:hAnsi="Century Schoolbook" w:cs="Arial"/>
          <w:sz w:val="24"/>
          <w:szCs w:val="24"/>
          <w:lang w:val="en-US"/>
        </w:rPr>
        <w:t>were</w:t>
      </w:r>
      <w:r w:rsidR="005E40B4" w:rsidRPr="002C40F0">
        <w:rPr>
          <w:rFonts w:ascii="Century Schoolbook" w:hAnsi="Century Schoolbook" w:cs="Arial"/>
          <w:sz w:val="24"/>
          <w:szCs w:val="24"/>
          <w:lang w:val="en-US"/>
        </w:rPr>
        <w:t xml:space="preserve"> 2-3 orders of magnitude</w:t>
      </w:r>
      <w:r w:rsidR="00D00F83" w:rsidRPr="002C40F0">
        <w:rPr>
          <w:rFonts w:ascii="Century Schoolbook" w:hAnsi="Century Schoolbook" w:cs="Arial"/>
          <w:sz w:val="24"/>
          <w:szCs w:val="24"/>
          <w:lang w:val="en-US"/>
        </w:rPr>
        <w:t xml:space="preserve"> lower</w:t>
      </w:r>
      <w:r w:rsidR="00FB0C26" w:rsidRPr="002C40F0">
        <w:rPr>
          <w:rFonts w:ascii="Century Schoolbook" w:hAnsi="Century Schoolbook" w:cs="Arial"/>
          <w:sz w:val="24"/>
          <w:szCs w:val="24"/>
          <w:lang w:val="en-US"/>
        </w:rPr>
        <w:t>, dominated by plant sterols</w:t>
      </w:r>
      <w:r w:rsidR="00F16812" w:rsidRPr="002C40F0">
        <w:rPr>
          <w:rFonts w:ascii="Century Schoolbook" w:hAnsi="Century Schoolbook" w:cs="Arial"/>
          <w:sz w:val="24"/>
          <w:szCs w:val="24"/>
          <w:lang w:val="en-US"/>
        </w:rPr>
        <w:t xml:space="preserve"> such as</w:t>
      </w:r>
      <w:r w:rsidR="00B06D86">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 xml:space="preserve">sitosterol, stigmasterol and campesterol. </w:t>
      </w:r>
      <w:r w:rsidR="00830DCC" w:rsidRPr="002C40F0">
        <w:rPr>
          <w:rFonts w:ascii="Century Schoolbook" w:hAnsi="Century Schoolbook" w:cs="Arial"/>
          <w:sz w:val="24"/>
          <w:szCs w:val="24"/>
          <w:lang w:val="en-US"/>
        </w:rPr>
        <w:t>The</w:t>
      </w:r>
      <w:r w:rsidR="00F16812" w:rsidRPr="002C40F0">
        <w:rPr>
          <w:rFonts w:ascii="Century Schoolbook" w:hAnsi="Century Schoolbook" w:cs="Arial"/>
          <w:sz w:val="24"/>
          <w:szCs w:val="24"/>
          <w:lang w:val="en-US"/>
        </w:rPr>
        <w:t xml:space="preserve"> higher vertical fluxes and </w:t>
      </w:r>
      <w:r w:rsidR="00830DCC" w:rsidRPr="002C40F0">
        <w:rPr>
          <w:rFonts w:ascii="Century Schoolbook" w:hAnsi="Century Schoolbook" w:cs="Arial"/>
          <w:sz w:val="24"/>
          <w:szCs w:val="24"/>
          <w:lang w:val="en-US"/>
        </w:rPr>
        <w:t xml:space="preserve">prevailing anoxic conditions near the sewer favored sterol preservation, as indicated by the relatively high </w:t>
      </w:r>
      <w:r w:rsidR="00830DCC" w:rsidRPr="002C40F0">
        <w:rPr>
          <w:rFonts w:ascii="Century Schoolbook" w:hAnsi="Century Schoolbook" w:cs="Arial"/>
          <w:sz w:val="24"/>
          <w:szCs w:val="24"/>
          <w:lang w:val="en-US"/>
        </w:rPr>
        <w:lastRenderedPageBreak/>
        <w:t>accumulation efficiencies compared with N. Nevertheless, at both sites epicoprostanol, cholestanol and plant sterols had the highest accumulation efficienc</w:t>
      </w:r>
      <w:r w:rsidR="00FA01F7" w:rsidRPr="002C40F0">
        <w:rPr>
          <w:rFonts w:ascii="Century Schoolbook" w:hAnsi="Century Schoolbook" w:cs="Arial"/>
          <w:sz w:val="24"/>
          <w:szCs w:val="24"/>
          <w:lang w:val="en-US"/>
        </w:rPr>
        <w:t>ies</w:t>
      </w:r>
      <w:r w:rsidR="00830DCC" w:rsidRPr="002C40F0">
        <w:rPr>
          <w:rFonts w:ascii="Century Schoolbook" w:hAnsi="Century Schoolbook" w:cs="Arial"/>
          <w:sz w:val="24"/>
          <w:szCs w:val="24"/>
          <w:lang w:val="en-US"/>
        </w:rPr>
        <w:t xml:space="preserve"> reflecting both </w:t>
      </w:r>
      <w:r w:rsidR="00830DCC" w:rsidRPr="00B06D86">
        <w:rPr>
          <w:rFonts w:ascii="Century Schoolbook" w:hAnsi="Century Schoolbook" w:cs="Arial"/>
          <w:sz w:val="24"/>
          <w:szCs w:val="24"/>
          <w:lang w:val="en-US"/>
        </w:rPr>
        <w:t>in situ</w:t>
      </w:r>
      <w:r w:rsidR="00830DCC" w:rsidRPr="002C40F0">
        <w:rPr>
          <w:rFonts w:ascii="Century Schoolbook" w:hAnsi="Century Schoolbook" w:cs="Arial"/>
          <w:sz w:val="24"/>
          <w:szCs w:val="24"/>
          <w:lang w:val="en-US"/>
        </w:rPr>
        <w:t xml:space="preserve"> production and the differential resistance to degradation.</w:t>
      </w:r>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41875779"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xml:space="preserve">, grant PIP112-201301-00828) </w:t>
      </w:r>
      <w:r w:rsidR="005914B7" w:rsidRPr="002C40F0">
        <w:rPr>
          <w:rFonts w:ascii="Century Schoolbook" w:hAnsi="Century Schoolbook" w:cs="Arial"/>
          <w:sz w:val="24"/>
          <w:szCs w:val="24"/>
          <w:lang w:val="en-US"/>
        </w:rPr>
        <w:t xml:space="preserve"> and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Speranza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r w:rsidRPr="002C40F0">
        <w:rPr>
          <w:rFonts w:ascii="Century Schoolbook" w:hAnsi="Century Schoolbook" w:cs="Arial"/>
          <w:b/>
          <w:sz w:val="24"/>
          <w:szCs w:val="24"/>
        </w:rPr>
        <w:t>References</w:t>
      </w:r>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 xml:space="preserve">Adnan, N.H., Zakaria, M.P., Juahir, H., Ali, M.M., 2012. </w:t>
      </w:r>
      <w:r w:rsidRPr="002C40F0">
        <w:rPr>
          <w:rFonts w:ascii="Century Schoolbook" w:hAnsi="Century Schoolbook" w:cs="Arial"/>
          <w:sz w:val="24"/>
          <w:szCs w:val="24"/>
          <w:lang w:val="en-GB"/>
        </w:rPr>
        <w:t xml:space="preserve">Faecal sterols as sewage markers in the Langat River, Malaysia: Integration of biomarker </w:t>
      </w:r>
      <w:r w:rsidRPr="002C40F0">
        <w:rPr>
          <w:rFonts w:ascii="Century Schoolbook" w:hAnsi="Century Schoolbook" w:cs="Arial"/>
          <w:sz w:val="24"/>
          <w:szCs w:val="24"/>
          <w:lang w:val="en-GB"/>
        </w:rPr>
        <w:lastRenderedPageBreak/>
        <w:t xml:space="preserve">and multivariate statistical approaches. </w:t>
      </w:r>
      <w:r w:rsidRPr="002C40F0">
        <w:rPr>
          <w:rFonts w:ascii="Century Schoolbook" w:hAnsi="Century Schoolbook" w:cs="Arial"/>
          <w:sz w:val="24"/>
          <w:szCs w:val="24"/>
        </w:rPr>
        <w:t>Journal of Environmental Sciences 24, 1600–1608.</w:t>
      </w:r>
    </w:p>
    <w:p w14:paraId="471C79A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Arcega-Cabrera, F., Velázquez-Tavera, N., Fargher, L., Derrien, M., Noreña-Barroso, E., 2014. </w:t>
      </w:r>
      <w:r w:rsidRPr="002C40F0">
        <w:rPr>
          <w:rFonts w:ascii="Century Schoolbook" w:hAnsi="Century Schoolbook" w:cs="Arial"/>
          <w:sz w:val="24"/>
          <w:szCs w:val="24"/>
          <w:lang w:val="en-GB"/>
        </w:rPr>
        <w:t xml:space="preserve">Fecal sterols, seasonal variability, and probable sources along the ring of cenotes, Yucatan, Mexico. Journal of Contaminant Hydrology 168, 41–9. </w:t>
      </w:r>
    </w:p>
    <w:p w14:paraId="2A72BCE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achtiar, T., Coakley, J. P., Risk, M. J., 1996. Tracing sewage-contaminated sediments in Hamilton Harbour using selected geochemical indicators. Science of The Total Environment 179, 3–16.</w:t>
      </w:r>
    </w:p>
    <w:p w14:paraId="0EC5B23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lanch, A.R, Belanche-Muñoz, L., Bonjoch, X., Ebdon, J., Gantzer, C., Lucena, F., Ottoson, J., Kourtis, C., Iversen, A., Kühn, I., Moce, L., Muniesa, M., Schwartzbrod, J., Skraber, S., Papageorgiou, G., Taylor, H.D., Wallis, J., Jofre, J., 2004. Tracking the origin of faecal pollution in surface water: an ongoing project within the European Union research programme. Journal of Water and Health 2, 249–260.</w:t>
      </w:r>
    </w:p>
    <w:p w14:paraId="5153196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onachea, J., Bruschi, V.M., Hurtado, M.A., Forte, L.M., da Silva, M., Etcheverry, R., Cavallotto, J.F., Dantas, M.F., Pejon, O.J., Zuquette, L.V., Bezerra, M.O., Remondo, J., Rivas, V., Gómez-Arozamena, J., Fernández, G., 2010. Natural and human forcing in recent geomorphic </w:t>
      </w:r>
      <w:r w:rsidRPr="002C40F0">
        <w:rPr>
          <w:rFonts w:ascii="Century Schoolbook" w:hAnsi="Century Schoolbook" w:cs="Arial"/>
          <w:sz w:val="24"/>
          <w:szCs w:val="24"/>
          <w:lang w:val="en-GB"/>
        </w:rPr>
        <w:lastRenderedPageBreak/>
        <w:t>change; case studies in the Rio de la Plata basin. Science of The Total Environment 408, 2674-2695.</w:t>
      </w:r>
    </w:p>
    <w:p w14:paraId="7C02AFC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ll, I.D., Lockheart, M.J., Elhmmali, M.M., Roberts, D.J., Evershed, R.P., 2002. The origin of faeces by means of biomarker detection. Environment International 27, 647–654.</w:t>
      </w:r>
    </w:p>
    <w:p w14:paraId="0E1E4EF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3BC751E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alaux, N., Takada, H., Bayona, J.M., 1995. Molecular Markers in Tokyo Bay Sediments: Sources and Distribution. Marine Environmental Research 40, 77-92.</w:t>
      </w:r>
    </w:p>
    <w:p w14:paraId="689D3F3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aler, R., Simoneit, B.R., Grimalt, J.O., 2001. Bile acids and sterols in urban sewage treatment plants. Journal of Chromatography A 927, 155–60.</w:t>
      </w:r>
    </w:p>
    <w:p w14:paraId="738FF5D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akley, J.P., Skafel, M.G., Marvin, C.H., Bachtiar, T., 2002. Transport of Sewage-Contaminated Sediment in Northeastern Hamilton Harbour. Journal of Great Lakes Research 28, 77–90.</w:t>
      </w:r>
    </w:p>
    <w:p w14:paraId="47CFD44C" w14:textId="04C5FFEE"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lastRenderedPageBreak/>
        <w:t xml:space="preserve">Colombo, J.C., Pelletier, E., Brochu, C., Khalil, M., 1989. </w:t>
      </w:r>
      <w:r w:rsidRPr="002C40F0">
        <w:rPr>
          <w:rFonts w:ascii="Century Schoolbook" w:hAnsi="Century Schoolbook" w:cs="Arial"/>
          <w:sz w:val="24"/>
          <w:szCs w:val="24"/>
          <w:lang w:val="en-GB"/>
        </w:rPr>
        <w:t>Determination of Hydrocarbon Sources Using n -Alkane and Potyaromatic Hydrocarbon Distribution Indexes. Case Study: Rio de La Plata Estuary, Argentina. Environmental Science and Technology 23, 888-894.</w:t>
      </w:r>
    </w:p>
    <w:p w14:paraId="0D47D973" w14:textId="58376973" w:rsidR="001C3FC4" w:rsidRPr="002C40F0" w:rsidRDefault="00735C0C"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Colombo, J.C., Capelletti, N., Lasci, J., Migoya, M.C., Speranza, E., Skorupka, C.N., 2005. Sources, vertical fluxes and accumulation of aliphatic 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2C40F0" w:rsidRDefault="000B38FC"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Speranza, E., Migoya, M.C., Lasci, J., Skorupka, C.N., 2007c. Vertical fluxes and organic composition of settling material from the sewage impacted Buenos Aires coastal area, Argentina. Organic Geochemistry 38, 1941–1952.</w:t>
      </w:r>
    </w:p>
    <w:p w14:paraId="2EFEC02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Colombo, J.C., Cappelletti, N., Williamson, M., Migoya,  M.C., Speranza, E., Sericano, J. Muir, D.C.G., 2011. Risk ranking of multiple-POPs in detritivorous fish from the Río de la Plata. Chemosphere 83, 882-889.</w:t>
      </w:r>
    </w:p>
    <w:p w14:paraId="7E1E53E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2C40F0" w:rsidRDefault="00627A5E" w:rsidP="00B06D86">
      <w:pPr>
        <w:spacing w:line="480" w:lineRule="auto"/>
        <w:ind w:left="709" w:hanging="709"/>
        <w:rPr>
          <w:rFonts w:ascii="Century Schoolbook" w:hAnsi="Century Schoolbook"/>
          <w:sz w:val="24"/>
          <w:szCs w:val="24"/>
          <w:lang w:val="en-GB"/>
        </w:rPr>
      </w:pPr>
      <w:r w:rsidRPr="002C40F0">
        <w:rPr>
          <w:rFonts w:ascii="Century Schoolbook" w:hAnsi="Century Schoolbook" w:cs="Arial"/>
          <w:sz w:val="24"/>
          <w:szCs w:val="24"/>
          <w:lang w:val="en-GB"/>
        </w:rPr>
        <w:t xml:space="preserve">Colombo, J.C., Skorupka, C.N., Bilos, C., Tatone, L., Cappelletti, N., Migoya, M.C., Astoviza, M., Speranza, E., 2015. Seasonal and inter-annual variability of water quality in the Uruguay River, Argentina. Hydrological Sciences Journal 60, 1155-1163. </w:t>
      </w:r>
    </w:p>
    <w:p w14:paraId="77A7143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Daughton, C.G., 2012. Real-time estimation of small-area populations with human biomarkers in sewage. The Science of the Total Environment 414, 6–21.</w:t>
      </w:r>
    </w:p>
    <w:p w14:paraId="5FBEDDD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deBruyn, A.M.H., Marcogliese, D.J., Rasmussen, J.B. 2003. The role of sewage in a large river food web. Canadian Journal of Fisheries and Aquatic Sciences 60, 1332–1344.</w:t>
      </w:r>
    </w:p>
    <w:p w14:paraId="3852528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Di Gregorio, D.E., Fernández Niello, J. O., Huck, H., Somacal, H., Curutchet, G., 2007. 210Pb dating of sediments in a heavily contaminated drainage channel to the La Plata estuary in Buenos Aires, Argentina. Applied Radiation and Isotopes 65, 126–130. </w:t>
      </w:r>
    </w:p>
    <w:p w14:paraId="49341C4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Fattore, E., Benfenati, E., Marelli, R., Cools, E., Fanelli, R., 1996. Sterols in sediment samples from Venice Lagoon, Italy. Chemosphere 33, 2383-2393.</w:t>
      </w:r>
    </w:p>
    <w:p w14:paraId="6F2E45A1" w14:textId="77777777" w:rsidR="00627A5E" w:rsidRPr="002C40F0" w:rsidRDefault="00627A5E" w:rsidP="00B06D86">
      <w:pPr>
        <w:spacing w:line="480" w:lineRule="auto"/>
        <w:ind w:left="709" w:hanging="709"/>
        <w:rPr>
          <w:rFonts w:ascii="Century Schoolbook" w:hAnsi="Century Schoolbook" w:cs="Arial"/>
          <w:sz w:val="24"/>
          <w:szCs w:val="24"/>
        </w:rPr>
      </w:pPr>
      <w:r w:rsidRPr="00AF4191">
        <w:rPr>
          <w:rFonts w:ascii="Century Schoolbook" w:hAnsi="Century Schoolbook" w:cs="Arial"/>
          <w:sz w:val="24"/>
          <w:szCs w:val="24"/>
          <w:lang w:val="en-GB"/>
        </w:rPr>
        <w:t xml:space="preserve">Fernandes, M.B., Sicre, M.-A, Cardoso, J.N., Macêdo, S.J., 1999. </w:t>
      </w:r>
      <w:r w:rsidRPr="002C40F0">
        <w:rPr>
          <w:rFonts w:ascii="Century Schoolbook" w:hAnsi="Century Schoolbook" w:cs="Arial"/>
          <w:sz w:val="24"/>
          <w:szCs w:val="24"/>
          <w:lang w:val="en-GB"/>
        </w:rPr>
        <w:t xml:space="preserve">Sedimentary 4-desmethyl sterols and n-alkanols in an eutrophic urban estuary, Capibaribe River, Brazil. </w:t>
      </w:r>
      <w:r w:rsidRPr="002C40F0">
        <w:rPr>
          <w:rFonts w:ascii="Century Schoolbook" w:hAnsi="Century Schoolbook" w:cs="Arial"/>
          <w:sz w:val="24"/>
          <w:szCs w:val="24"/>
        </w:rPr>
        <w:t xml:space="preserve">The Science of the Total Environment 231, 1–16. </w:t>
      </w:r>
    </w:p>
    <w:p w14:paraId="6972876D"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FREPLATA, 2005. Análisis Diagnóstico Transfronterizo del Río de la Plata y su Frente Marítimo. Documento Técnico. Proyecto PNUD/GEF/RLA/99/G31.</w:t>
      </w:r>
    </w:p>
    <w:p w14:paraId="69C261E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AF4191">
        <w:rPr>
          <w:rFonts w:ascii="Century Schoolbook" w:hAnsi="Century Schoolbook" w:cs="Arial"/>
          <w:sz w:val="24"/>
          <w:szCs w:val="24"/>
        </w:rPr>
        <w:t xml:space="preserve">Froehner, S., Fernandes, R., 2009. </w:t>
      </w:r>
      <w:r w:rsidRPr="002C40F0">
        <w:rPr>
          <w:rFonts w:ascii="Century Schoolbook" w:hAnsi="Century Schoolbook" w:cs="Arial"/>
          <w:sz w:val="24"/>
          <w:szCs w:val="24"/>
          <w:lang w:val="en-GB"/>
        </w:rPr>
        <w:t>Assessment of fecal sterols in Barigui River sediments in Curitiba , Brazil. Environmental Monitoring and Assessment 157, 591–600.</w:t>
      </w:r>
    </w:p>
    <w:p w14:paraId="6133883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65F24BC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lang w:val="en-GB"/>
        </w:rPr>
        <w:lastRenderedPageBreak/>
        <w:t>Galeron, M., Amiraux, R., Charriere, B., Radakovitch, O., Raimbaul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r w:rsidR="003E3B1F" w:rsidRPr="00796F87">
        <w:rPr>
          <w:rFonts w:ascii="Century Schoolbook" w:hAnsi="Century Schoolbook" w:cs="Arial"/>
          <w:sz w:val="24"/>
          <w:szCs w:val="24"/>
          <w:lang w:val="en-GB"/>
        </w:rPr>
        <w:t xml:space="preserve">Lagadec, V., </w:t>
      </w:r>
      <w:r w:rsidR="003047B2" w:rsidRPr="00796F87">
        <w:rPr>
          <w:rFonts w:ascii="Century Schoolbook" w:hAnsi="Century Schoolbook" w:cs="Arial"/>
          <w:sz w:val="24"/>
          <w:szCs w:val="24"/>
          <w:lang w:val="en-GB"/>
        </w:rPr>
        <w:t>Vaultier, F., Rontani,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Seasonal survey of 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Gonzalez-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Short-term Spatio-temporal Changes in Urban Pollution by Means of Faecal Sterols Analysis. Marine Pollution Bulletin 36, 868–875.</w:t>
      </w:r>
    </w:p>
    <w:p w14:paraId="48846F9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Grimalt, J., Ferninder, P., Bayona, J.M., Albaigis, J., 1990. Assessment of Fecal Sterols and Ketones as Indicators of Urban Sewage Inputs to Coastal Waters. Environmental Science and Technology 1, 357–363.</w:t>
      </w:r>
    </w:p>
    <w:p w14:paraId="1BBA0A64"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Hedges, J.I., Keil, R.G., 1995. Sedimentary organic matter preservation: an assessment and speculative synthesis. Marine Chemistry 49, 81–115.</w:t>
      </w:r>
    </w:p>
    <w:p w14:paraId="4B2D4E95"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Helmer, R., Hespanhol, I., 1997. Water Pollution Control - A Guide to the Use of Water Quality Management Principles. F &amp; FN Spon, London.</w:t>
      </w:r>
    </w:p>
    <w:p w14:paraId="242C8312"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US"/>
        </w:rPr>
        <w:t xml:space="preserve">Huang, W.Y., Meinschein, W.G., 1979. </w:t>
      </w:r>
      <w:r w:rsidRPr="002C40F0">
        <w:rPr>
          <w:rFonts w:ascii="Century Schoolbook" w:hAnsi="Century Schoolbook" w:cs="Arial"/>
          <w:sz w:val="24"/>
          <w:szCs w:val="24"/>
        </w:rPr>
        <w:t>Sterols as ecological indicators. Geochimica et Cosmochimica Acta 43, 739-745</w:t>
      </w:r>
    </w:p>
    <w:p w14:paraId="5AAD1451"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Jaime, P., Menéndez, A.N., 2002, Análisis del Régimen Hidrológico de los Ríos Paraná y Uruguay, Report INA-LHA 05-216-02, FREPLATA, Buenos Aires.</w:t>
      </w:r>
    </w:p>
    <w:p w14:paraId="3CF14BE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Jeng, W., Han, B., 1994. Sedimentary Coprostanoi in Kaohsiung Harbour and the Tan-Shui Estuary. Marine Pollution Bulletin 28, 494–499.</w:t>
      </w:r>
    </w:p>
    <w:p w14:paraId="0FF9CD0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6. Coprostanol in a Sediment Core from the Anoxic Tan-Shui Estuary , Taiwan. Estuarine, Coastal and Shelf Science 42, 727–735.</w:t>
      </w:r>
    </w:p>
    <w:p w14:paraId="7D3ABBBC"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Jeng, W., Kao, S., 2002. Lipids in suspended matter from the human-disturbed Lanyang River , northeastern Taiwan. Environmental Geology 43, 138–144. </w:t>
      </w:r>
    </w:p>
    <w:p w14:paraId="51411E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Keller, S., Jahreis, G., 2004. Determination of underivatised sterols and bile acid trimethyl silyl ether methyl esters by gas chromatography–mass spectrometry–single ion monitoring in faeces. Journal of Chromatography B 813, 199–207.</w:t>
      </w:r>
    </w:p>
    <w:p w14:paraId="4A4469C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Kelly, A.G., 1995. Accumulation and persistence of pesticides and faecal sterols at the Garroch Head sewage sludge disposal site, Firth of Clyde. Environmental Pollution 88, 207–217.</w:t>
      </w:r>
    </w:p>
    <w:p w14:paraId="3D9A2D6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Kelly.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5ECD1199"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Lahdelma, I., Oikari, A., 2006. Stratigraphy of wood-derived sterols in sediments historically contaminated by pulp and paper mill effluents. Journal of Paleolimnology 35, 323–334. </w:t>
      </w:r>
    </w:p>
    <w:p w14:paraId="7C290F7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The Geochemistry of Coprostanol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eming, R., Ball, A., Ashbolt, N., Nichols, P., 1996. Using faecal sterols from humans and animals to distinguish faecal pollution in receiving waters. Water Research 30, 2893-2900.</w:t>
      </w:r>
    </w:p>
    <w:p w14:paraId="084F844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Liebezeit, G., Wöstmann, R., 2010. Coprostanol in Siak River Sediments, E Sumatra, Indonesia. Bulletin of Environmental Contamination and Toxicology 85, 585–588.</w:t>
      </w:r>
    </w:p>
    <w:p w14:paraId="0BAE367F"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ma da Costa, R., Carreira, R.S., 2005. A comparison between faecal sterols and coliform counts in the investigation of sewage contamination in sediments. Brazilian Journal of Oceanography 53, 157-167.</w:t>
      </w:r>
    </w:p>
    <w:p w14:paraId="356D55CB" w14:textId="77777777" w:rsidR="00627A5E" w:rsidRPr="002C40F0" w:rsidRDefault="00627A5E" w:rsidP="00B06D86">
      <w:pPr>
        <w:spacing w:line="480" w:lineRule="auto"/>
        <w:ind w:left="709" w:hanging="709"/>
        <w:rPr>
          <w:rFonts w:ascii="Century Schoolbook" w:hAnsi="Century Schoolbook" w:cs="Arial"/>
          <w:noProof/>
          <w:sz w:val="24"/>
          <w:szCs w:val="24"/>
          <w:lang w:val="en-GB"/>
        </w:rPr>
      </w:pPr>
      <w:r w:rsidRPr="002C40F0">
        <w:rPr>
          <w:rFonts w:ascii="Century Schoolbook" w:hAnsi="Century Schoolbook" w:cs="Arial"/>
          <w:noProof/>
          <w:sz w:val="24"/>
          <w:szCs w:val="24"/>
          <w:lang w:val="en-GB"/>
        </w:rPr>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cCalley, D.V, Cooke, M., Nickless, G., 1981. Effect of sewage treatment on facial sterols. Water Research 15, 1019-1025.</w:t>
      </w:r>
    </w:p>
    <w:p w14:paraId="78F4B9B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eyers, P.A., Ishiwatari, R., 1993. Lacustrine organic geochemistry-an overview of indicators of organic matter sources and diagenesis in lake sediments. Organic Geochemistry 20, 867-900.</w:t>
      </w:r>
    </w:p>
    <w:p w14:paraId="5F85A95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illiman, J.D., Meade, R.H., 1983. World-wide delivery of river sediments to the oceans. The Journal of Geology 91, 1-21.</w:t>
      </w:r>
    </w:p>
    <w:p w14:paraId="25BDBB2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Simionato, C.G., Gohin, F., Cayocca, F., Luz Clara Tejedor, M., 2013. </w:t>
      </w:r>
      <w:r w:rsidRPr="002C40F0">
        <w:rPr>
          <w:rFonts w:ascii="Century Schoolbook" w:hAnsi="Century Schoolbook" w:cs="Arial"/>
          <w:sz w:val="24"/>
          <w:szCs w:val="24"/>
          <w:lang w:val="en-US"/>
        </w:rPr>
        <w:t xml:space="preserve">Suspended matter mean distribution and seasonal cycle in the Río de La Plata estuary and the adjacent shelf from ocean color satellite </w:t>
      </w:r>
      <w:r w:rsidRPr="002C40F0">
        <w:rPr>
          <w:rFonts w:ascii="Century Schoolbook" w:hAnsi="Century Schoolbook" w:cs="Arial"/>
          <w:sz w:val="24"/>
          <w:szCs w:val="24"/>
          <w:lang w:val="en-US"/>
        </w:rPr>
        <w:lastRenderedPageBreak/>
        <w:t>(MODIS) and in-situ observations. Continental Shelf Research 68, 51–66.</w:t>
      </w:r>
    </w:p>
    <w:p w14:paraId="7AC0C2FE"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udge, S.M., Bebbiano, M.J., 1997. Sewage Contamination Following an Accidental Spillage in the Ria Formosa, Portugal. Marine Pollution Bulletin 34, 163–170.</w:t>
      </w:r>
    </w:p>
    <w:p w14:paraId="7D3CD77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udge, S.M., Lintern, D.G., 1999. Comparison of Sterol Biomarkers for Sewage with other Measures in Victoria Harbour, B. C., Canada. Estuarine, Coastal and Shelf Science 48, 27–38.</w:t>
      </w:r>
    </w:p>
    <w:p w14:paraId="222387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guyen, D.K., Bruchet, A., Arpino,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Trimethylsylation/Supercritical Fluid Extraction and GC/MS. Environmental Science and Technology 29, 1686-1690.</w:t>
      </w:r>
    </w:p>
    <w:p w14:paraId="31F12805"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stanols in various living organisms and the behavior of sterols in contemporary sediments. </w:t>
      </w:r>
      <w:r w:rsidRPr="002C40F0">
        <w:rPr>
          <w:rFonts w:ascii="Century Schoolbook" w:hAnsi="Century Schoolbook" w:cs="Arial"/>
          <w:sz w:val="24"/>
          <w:szCs w:val="24"/>
        </w:rPr>
        <w:t>Geochimica et Cosmochimica Acta 41, 379-385.</w:t>
      </w:r>
    </w:p>
    <w:p w14:paraId="0B9902F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rPr>
        <w:lastRenderedPageBreak/>
        <w:t xml:space="preserve">Noblet, J.A., Young, D.L., Zeng, E.Y., Ensari, S., 2004. </w:t>
      </w:r>
      <w:r w:rsidRPr="002C40F0">
        <w:rPr>
          <w:rFonts w:ascii="Century Schoolbook" w:hAnsi="Century Schoolbook" w:cs="Arial"/>
          <w:sz w:val="24"/>
          <w:szCs w:val="24"/>
          <w:lang w:val="en-GB"/>
        </w:rPr>
        <w:t>Use of fecal steroids to infer the sources of fecal indicator bacteria in the lower Santa Ana River Watershed, California: Sewage is unlikely a significant source. Environmental Science and Technology 38, 6002–6008.</w:t>
      </w:r>
    </w:p>
    <w:p w14:paraId="081270BB" w14:textId="14B580B8"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Parrish, C.C., Abrajano, T.A., Budge, S.M., He</w:t>
      </w:r>
      <w:r w:rsidR="006004E1">
        <w:rPr>
          <w:rFonts w:ascii="Century Schoolbook" w:hAnsi="Century Schoolbook" w:cs="Arial"/>
          <w:sz w:val="24"/>
          <w:szCs w:val="24"/>
          <w:lang w:val="en-GB"/>
        </w:rPr>
        <w:t>lleur, R.J., Hudson, E.D., 2000.</w:t>
      </w:r>
      <w:r w:rsidRPr="002C40F0">
        <w:rPr>
          <w:rFonts w:ascii="Century Schoolbook" w:hAnsi="Century Schoolbook" w:cs="Arial"/>
          <w:sz w:val="24"/>
          <w:szCs w:val="24"/>
          <w:lang w:val="en-GB"/>
        </w:rPr>
        <w:t xml:space="preserve"> Lipid and phenolic biomarkers in marine ecosystems : Analysis and applications, In: Wangersky, P. (Ed.), The Handbook of Environmental Chemistry, Vol. 5, Part D Marine Chemistry. Springer-Verlag, Berlin, pp. 193–223.</w:t>
      </w:r>
    </w:p>
    <w:p w14:paraId="467B6A9C"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Pittet, A., Stettler, R., Kuebler, B., 1990. Use of coprostanol as a specific allochthonous fecal indicator in surface sediment of the Lake of Neuchâtel. </w:t>
      </w:r>
      <w:r w:rsidRPr="002C40F0">
        <w:rPr>
          <w:rFonts w:ascii="Century Schoolbook" w:hAnsi="Century Schoolbook" w:cs="Arial"/>
          <w:sz w:val="24"/>
          <w:szCs w:val="24"/>
        </w:rPr>
        <w:t>Aquatic Sciences 52, 130-143.</w:t>
      </w:r>
    </w:p>
    <w:p w14:paraId="07B5B0C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Puerari, L., Carreira, R.S., Neto, A.C.B., Albarello, L.C., Gallotta, F.D.C., 2012. </w:t>
      </w:r>
      <w:r w:rsidRPr="002C40F0">
        <w:rPr>
          <w:rFonts w:ascii="Century Schoolbook" w:hAnsi="Century Schoolbook" w:cs="Arial"/>
          <w:sz w:val="24"/>
          <w:szCs w:val="24"/>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Nicelli, M., Capri, E., Trevisan,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Sitosterol, Ergo</w:t>
      </w:r>
      <w:r w:rsidRPr="002C40F0">
        <w:rPr>
          <w:rFonts w:ascii="Century Schoolbook" w:hAnsi="Century Schoolbook" w:cs="Arial"/>
          <w:sz w:val="24"/>
          <w:szCs w:val="24"/>
          <w:lang w:val="en-US"/>
        </w:rPr>
        <w:t>sterol, and Coprostanol in Agricultural Soils. Journal of Environmental Quality 32, 466-471.</w:t>
      </w:r>
    </w:p>
    <w:p w14:paraId="234055E6"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lastRenderedPageBreak/>
        <w:t xml:space="preserve">Rada, J.P.A., Duarte, A.C., Pato, P., Cachada, A., Carreira, R.S., 2016. </w:t>
      </w:r>
      <w:r w:rsidRPr="002C40F0">
        <w:rPr>
          <w:rFonts w:ascii="Century Schoolbook" w:hAnsi="Century Schoolbook" w:cs="Arial"/>
          <w:sz w:val="24"/>
          <w:szCs w:val="24"/>
          <w:lang w:val="en-GB"/>
        </w:rPr>
        <w:t>Sewage contamination of sediments from two Portuguese Atlantic coastal systems, revealed by fecal sterols. Marine Pollution Bulletin 103, 319-324.</w:t>
      </w:r>
    </w:p>
    <w:p w14:paraId="762C125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eeves, A.D., Patton, D., 2005. Faecal sterols as indicators of sewage contamination in estuarine sediments of the Tay Estuary, Scotland: an extended baseline survey. Hydrology and Earth System Sciences 9, 81–94.</w:t>
      </w:r>
    </w:p>
    <w:p w14:paraId="13C7D5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aliot, A., Mejanelle, L., Scribe, P., Fillaux, J., Pepe, C., 2001. Particulate organic carbon, sterols, fatty acids and pigments in the Amazon River system. Biogeochemistry 53, 79–103.</w:t>
      </w:r>
    </w:p>
    <w:p w14:paraId="6E17C88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herwin, M.R., Van Vleet, E.S., Fossato, V.U., Dolcit, F., 1993. Lagoonal Sediments and Mussels of Venice, Italy. Marine Pollution Bulletin 26, 501–507.</w:t>
      </w:r>
    </w:p>
    <w:p w14:paraId="2174D82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peranza, E.D., Tatone, M.L., Cappelletti, N., Colombo, J.C., 2013. Cost-benefit of feeding on anthropogenic organic matter: lipid changes in a detritivorous fish (</w:t>
      </w:r>
      <w:r w:rsidRPr="002C40F0">
        <w:rPr>
          <w:rFonts w:ascii="Century Schoolbook" w:hAnsi="Century Schoolbook" w:cs="Arial"/>
          <w:i/>
          <w:sz w:val="24"/>
          <w:szCs w:val="24"/>
          <w:lang w:val="en-GB"/>
        </w:rPr>
        <w:t>Prochilodus lineatus</w:t>
      </w:r>
      <w:r w:rsidRPr="002C40F0">
        <w:rPr>
          <w:rFonts w:ascii="Century Schoolbook" w:hAnsi="Century Schoolbook" w:cs="Arial"/>
          <w:sz w:val="24"/>
          <w:szCs w:val="24"/>
          <w:lang w:val="en-GB"/>
        </w:rPr>
        <w:t>). Ichthyological Research 60, 334–342.</w:t>
      </w:r>
    </w:p>
    <w:p w14:paraId="1A954C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Sun, M., Wakeham, S.G., 1998. A study of oxic/anoxic effects on degradation of sterols at the simulated sediment-water interface of coastal sediments. Organic Geochemistry 28, 773-784.</w:t>
      </w:r>
    </w:p>
    <w:p w14:paraId="6CAF246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kada, H., Farrlngton, J.W., Bothner, M.H., Johnson, C.G., Tripp, B. W., 1994. Transport of Sludge-Derived Organic Pollutants to Deep-sea Sediments at Deep Water Dump Site 106. Environmental Science and Technology 28, 1062–1072.</w:t>
      </w:r>
    </w:p>
    <w:p w14:paraId="1613EF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kada, H., Satoh, F., Bothner, M.H., Tripp, B.W., Johnson, C.G., Farrington, J.W., 1997. Anthropogenic Molecular Markers: Tools to Identify the Sources and Transport Pathways of Pollutants, In: Eganhouse, R. (Ed.), Molecular Markers in Environmental Geochemistr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ACS Symposium Series, American Chemical Society, Washington, pp. 178-195.</w:t>
      </w:r>
    </w:p>
    <w:p w14:paraId="4D526EE4" w14:textId="26B1DF76"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tone, L.M., Bilos, C., Skorupka,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t xml:space="preserve">Tatone, L.M., Bilos, C., Skorupka,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lastRenderedPageBreak/>
        <w:t xml:space="preserve">Veiga, P., Juste, C., Lepercq, P., Saunier, K., Ge, P., 2005. </w:t>
      </w:r>
      <w:r w:rsidRPr="002C40F0">
        <w:rPr>
          <w:rFonts w:ascii="Century Schoolbook" w:hAnsi="Century Schoolbook" w:cs="Arial"/>
          <w:sz w:val="24"/>
          <w:szCs w:val="24"/>
          <w:lang w:val="en-US"/>
        </w:rPr>
        <w:t xml:space="preserve">Correlation between faecal microbial community structure and cholesterol-to-coprostanol conversion in the human gut. FEMS Microbiology Letters 242, 81–86. </w:t>
      </w:r>
    </w:p>
    <w:p w14:paraId="3B48FF56"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katesan, M.I., Kaplan, I.R., 1990. Sedimentary Coprostanol as an Index of Sewage Addition in Santa Monica Basin, Southern California. Environmental Science and Technology 24, 208-214.</w:t>
      </w:r>
    </w:p>
    <w:p w14:paraId="7A785A4F"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762D814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Volkman, J.K., 1986. A review of sterol markers for marine and terrigenous organic matter. Organic Geochemistry 9, 83-99. </w:t>
      </w:r>
    </w:p>
    <w:p w14:paraId="4AC4A4DB"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Volkman,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74F5445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Wakeham, S.G., 1989. Reduction of stenols to stanols in particulate matter at oxic–anoxic boundaries in sea water. Nature 342, 787–790. </w:t>
      </w:r>
    </w:p>
    <w:p w14:paraId="7372EEB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Walker, R.W., Wun, C.K., Litsky, W., Dutka, B.J., 1982. Coprostanol as an indicator of fecal pollution. CRC Critical Reviews in Environmental Control 12, 91-112.</w:t>
      </w:r>
    </w:p>
    <w:p w14:paraId="1B3DD5F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Writer, J.H., Leenheer, J.A., Barber, L.B., Amy, G.L., Chapra, S.C., 1995. Sewage contamination in the upper Mississippi River as measured by the fecal sterol, coprostanol.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289"/>
        <w:gridCol w:w="850"/>
        <w:gridCol w:w="567"/>
        <w:gridCol w:w="425"/>
        <w:gridCol w:w="709"/>
        <w:gridCol w:w="823"/>
        <w:gridCol w:w="567"/>
      </w:tblGrid>
      <w:tr w:rsidR="002C40F0" w:rsidRPr="00D00528" w14:paraId="5B4C1E28" w14:textId="77777777" w:rsidTr="00B02EE3">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289"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850"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425"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Rt</w:t>
            </w:r>
          </w:p>
        </w:tc>
        <w:tc>
          <w:tcPr>
            <w:tcW w:w="709"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390"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B02EE3">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e</w:t>
            </w:r>
          </w:p>
        </w:tc>
        <w:tc>
          <w:tcPr>
            <w:tcW w:w="3289"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e</w:t>
            </w:r>
          </w:p>
        </w:tc>
        <w:tc>
          <w:tcPr>
            <w:tcW w:w="850"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425"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709"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823"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B02EE3">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l</w:t>
            </w:r>
          </w:p>
        </w:tc>
        <w:tc>
          <w:tcPr>
            <w:tcW w:w="3289"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ol</w:t>
            </w:r>
          </w:p>
        </w:tc>
        <w:tc>
          <w:tcPr>
            <w:tcW w:w="850"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709"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B02EE3">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289"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ol</w:t>
            </w:r>
          </w:p>
        </w:tc>
        <w:tc>
          <w:tcPr>
            <w:tcW w:w="850"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709"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B02EE3">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Cholestanol </w:t>
            </w:r>
          </w:p>
        </w:tc>
        <w:tc>
          <w:tcPr>
            <w:tcW w:w="3289"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ol</w:t>
            </w:r>
          </w:p>
        </w:tc>
        <w:tc>
          <w:tcPr>
            <w:tcW w:w="850"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709"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B02EE3">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ne</w:t>
            </w:r>
          </w:p>
        </w:tc>
        <w:tc>
          <w:tcPr>
            <w:tcW w:w="3289"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850"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709"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823"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B02EE3">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uterocholesterol</w:t>
            </w:r>
          </w:p>
        </w:tc>
        <w:tc>
          <w:tcPr>
            <w:tcW w:w="3289"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850" w:type="dxa"/>
            <w:tcBorders>
              <w:top w:val="nil"/>
              <w:left w:val="nil"/>
              <w:bottom w:val="nil"/>
              <w:right w:val="nil"/>
            </w:tcBorders>
            <w:vAlign w:val="center"/>
          </w:tcPr>
          <w:p w14:paraId="2BC824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425"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709"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B02EE3">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289"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w:t>
            </w:r>
          </w:p>
        </w:tc>
        <w:tc>
          <w:tcPr>
            <w:tcW w:w="850"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709"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823"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B02EE3">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hydrocholesterol</w:t>
            </w:r>
          </w:p>
        </w:tc>
        <w:tc>
          <w:tcPr>
            <w:tcW w:w="3289"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709"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B02EE3">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Brassicasterol</w:t>
            </w:r>
          </w:p>
        </w:tc>
        <w:tc>
          <w:tcPr>
            <w:tcW w:w="3289"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ol</w:t>
            </w:r>
          </w:p>
        </w:tc>
        <w:tc>
          <w:tcPr>
            <w:tcW w:w="850"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425"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709"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823"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B02EE3">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289"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ol</w:t>
            </w:r>
          </w:p>
        </w:tc>
        <w:tc>
          <w:tcPr>
            <w:tcW w:w="850"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709"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B02EE3">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rgosterol</w:t>
            </w:r>
          </w:p>
        </w:tc>
        <w:tc>
          <w:tcPr>
            <w:tcW w:w="3289"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425"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709"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B02EE3">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ihydrobrassicasterol</w:t>
            </w:r>
          </w:p>
        </w:tc>
        <w:tc>
          <w:tcPr>
            <w:tcW w:w="3289"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ol</w:t>
            </w:r>
          </w:p>
        </w:tc>
        <w:tc>
          <w:tcPr>
            <w:tcW w:w="850"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709"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B02EE3">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ampesterol</w:t>
            </w:r>
          </w:p>
        </w:tc>
        <w:tc>
          <w:tcPr>
            <w:tcW w:w="3289"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ol</w:t>
            </w:r>
          </w:p>
        </w:tc>
        <w:tc>
          <w:tcPr>
            <w:tcW w:w="850"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709"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B02EE3">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Ethylcoprostanol </w:t>
            </w:r>
          </w:p>
        </w:tc>
        <w:tc>
          <w:tcPr>
            <w:tcW w:w="3289"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ol</w:t>
            </w:r>
          </w:p>
        </w:tc>
        <w:tc>
          <w:tcPr>
            <w:tcW w:w="850"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709"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823"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B02EE3">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erol</w:t>
            </w:r>
          </w:p>
        </w:tc>
        <w:tc>
          <w:tcPr>
            <w:tcW w:w="3289"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ol</w:t>
            </w:r>
          </w:p>
        </w:tc>
        <w:tc>
          <w:tcPr>
            <w:tcW w:w="850"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425"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709"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78468745" w14:textId="77777777" w:rsidTr="00B02EE3">
        <w:trPr>
          <w:trHeight w:val="280"/>
        </w:trPr>
        <w:tc>
          <w:tcPr>
            <w:tcW w:w="1701" w:type="dxa"/>
            <w:tcBorders>
              <w:top w:val="nil"/>
              <w:left w:val="nil"/>
              <w:bottom w:val="nil"/>
              <w:right w:val="nil"/>
            </w:tcBorders>
            <w:vAlign w:val="center"/>
          </w:tcPr>
          <w:p w14:paraId="5F211899" w14:textId="25AF844A" w:rsidR="002C40F0" w:rsidRPr="00D00528" w:rsidRDefault="00B02EE3" w:rsidP="00B02EE3">
            <w:pPr>
              <w:autoSpaceDE w:val="0"/>
              <w:autoSpaceDN w:val="0"/>
              <w:adjustRightInd w:val="0"/>
              <w:spacing w:after="0" w:line="480" w:lineRule="auto"/>
              <w:jc w:val="center"/>
              <w:rPr>
                <w:rFonts w:ascii="Century Schoolbook" w:hAnsi="Century Schoolbook" w:cs="Arial"/>
                <w:color w:val="000000"/>
                <w:sz w:val="14"/>
                <w:szCs w:val="14"/>
                <w:lang w:val="en-GB"/>
              </w:rPr>
            </w:pPr>
            <w:r>
              <w:rPr>
                <w:rFonts w:ascii="Century Schoolbook" w:hAnsi="Century Schoolbook" w:cs="Arial"/>
                <w:color w:val="000000"/>
                <w:sz w:val="14"/>
                <w:szCs w:val="14"/>
                <w:lang w:val="en-GB"/>
              </w:rPr>
              <w:t>Deuteros</w:t>
            </w:r>
            <w:r w:rsidR="002C40F0" w:rsidRPr="00D00528">
              <w:rPr>
                <w:rFonts w:ascii="Century Schoolbook" w:hAnsi="Century Schoolbook" w:cs="Arial"/>
                <w:color w:val="000000"/>
                <w:sz w:val="14"/>
                <w:szCs w:val="14"/>
                <w:lang w:val="en-GB"/>
              </w:rPr>
              <w:t>itosterol</w:t>
            </w:r>
          </w:p>
        </w:tc>
        <w:tc>
          <w:tcPr>
            <w:tcW w:w="3289"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850" w:type="dxa"/>
            <w:tcBorders>
              <w:top w:val="nil"/>
              <w:left w:val="nil"/>
              <w:bottom w:val="nil"/>
              <w:right w:val="nil"/>
            </w:tcBorders>
            <w:vAlign w:val="center"/>
          </w:tcPr>
          <w:p w14:paraId="52E64F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425"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709"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B02EE3">
        <w:trPr>
          <w:trHeight w:val="280"/>
        </w:trPr>
        <w:tc>
          <w:tcPr>
            <w:tcW w:w="1701" w:type="dxa"/>
            <w:tcBorders>
              <w:top w:val="nil"/>
              <w:left w:val="nil"/>
              <w:bottom w:val="nil"/>
              <w:right w:val="nil"/>
            </w:tcBorders>
            <w:vAlign w:val="center"/>
          </w:tcPr>
          <w:p w14:paraId="44C05335" w14:textId="0C3CF0A8"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itosterol</w:t>
            </w:r>
          </w:p>
        </w:tc>
        <w:tc>
          <w:tcPr>
            <w:tcW w:w="3289"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w:t>
            </w:r>
          </w:p>
        </w:tc>
        <w:tc>
          <w:tcPr>
            <w:tcW w:w="850"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425"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709"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B02EE3">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ol</w:t>
            </w:r>
          </w:p>
        </w:tc>
        <w:tc>
          <w:tcPr>
            <w:tcW w:w="3289"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ol</w:t>
            </w:r>
          </w:p>
        </w:tc>
        <w:tc>
          <w:tcPr>
            <w:tcW w:w="850"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709"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4A9E8A9B"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003263A3">
        <w:rPr>
          <w:rFonts w:ascii="Century Schoolbook" w:hAnsi="Century Schoolbook" w:cs="Arial"/>
          <w:i w:val="0"/>
          <w:color w:val="000000" w:themeColor="text1"/>
          <w:lang w:val="en-GB"/>
        </w:rPr>
        <w:t xml:space="preserve"> Coprostanol concentration (μg/</w:t>
      </w:r>
      <w:r w:rsidRPr="00A8465C">
        <w:rPr>
          <w:rFonts w:ascii="Century Schoolbook" w:hAnsi="Century Schoolbook" w:cs="Arial"/>
          <w:i w:val="0"/>
          <w:color w:val="000000" w:themeColor="text1"/>
          <w:lang w:val="en-GB"/>
        </w:rPr>
        <w:t>g) from surficial sediments throughout the world.</w:t>
      </w:r>
    </w:p>
    <w:tbl>
      <w:tblPr>
        <w:tblW w:w="4600" w:type="pct"/>
        <w:jc w:val="center"/>
        <w:tblLook w:val="0000" w:firstRow="0" w:lastRow="0" w:firstColumn="0" w:lastColumn="0" w:noHBand="0" w:noVBand="0"/>
      </w:tblPr>
      <w:tblGrid>
        <w:gridCol w:w="2922"/>
        <w:gridCol w:w="1354"/>
        <w:gridCol w:w="1271"/>
        <w:gridCol w:w="2783"/>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4EAB203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rcega-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3A6CD8C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ver</w:t>
            </w:r>
          </w:p>
        </w:tc>
        <w:tc>
          <w:tcPr>
            <w:tcW w:w="728" w:type="pct"/>
            <w:tcBorders>
              <w:top w:val="nil"/>
              <w:left w:val="nil"/>
              <w:bottom w:val="nil"/>
              <w:right w:val="nil"/>
            </w:tcBorders>
            <w:vAlign w:val="center"/>
          </w:tcPr>
          <w:p w14:paraId="43A3340D" w14:textId="0B387257" w:rsidR="002C40F0" w:rsidRPr="00A8465C" w:rsidRDefault="002C40F0" w:rsidP="003263A3">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w:t>
            </w:r>
            <w:r w:rsidR="003263A3">
              <w:rPr>
                <w:rFonts w:ascii="Century Schoolbook" w:hAnsi="Century Schoolbook" w:cs="Arial"/>
                <w:b/>
                <w:color w:val="000000" w:themeColor="text1"/>
                <w:sz w:val="14"/>
                <w:szCs w:val="14"/>
              </w:rPr>
              <w:t>-</w:t>
            </w:r>
            <w:r w:rsidRPr="00A8465C">
              <w:rPr>
                <w:rFonts w:ascii="Century Schoolbook" w:hAnsi="Century Schoolbook" w:cs="Arial"/>
                <w:b/>
                <w:color w:val="000000" w:themeColor="text1"/>
                <w:sz w:val="14"/>
                <w:szCs w:val="14"/>
              </w:rPr>
              <w:t>708</w:t>
            </w:r>
          </w:p>
        </w:tc>
        <w:tc>
          <w:tcPr>
            <w:tcW w:w="1682" w:type="pct"/>
            <w:tcBorders>
              <w:top w:val="nil"/>
              <w:left w:val="nil"/>
              <w:bottom w:val="nil"/>
              <w:right w:val="nil"/>
            </w:tcBorders>
            <w:vAlign w:val="center"/>
          </w:tcPr>
          <w:p w14:paraId="67109E3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This study</w:t>
            </w:r>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arcelona, Spain</w:t>
            </w:r>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67B96CAF"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rimalt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Iguaçu and Barigui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ver</w:t>
            </w:r>
          </w:p>
        </w:tc>
        <w:tc>
          <w:tcPr>
            <w:tcW w:w="728" w:type="pct"/>
            <w:tcBorders>
              <w:top w:val="nil"/>
              <w:left w:val="nil"/>
              <w:bottom w:val="nil"/>
              <w:right w:val="nil"/>
            </w:tcBorders>
            <w:vAlign w:val="center"/>
          </w:tcPr>
          <w:p w14:paraId="1F794895" w14:textId="72B028F2"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Puerari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ilbao Estuary, Spain</w:t>
            </w:r>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Estuary</w:t>
            </w:r>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onzalez-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rigui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6FCF912E"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roehner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2C461041"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Shui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29419D0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1BCFBED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chtiar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ima da Costa and Carreira,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aoping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0E972B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Pittet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55CBADE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udge and Bebbiano,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2877CCA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arrangansett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559BD2CC"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1C81145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turini et al., 2015</w:t>
            </w:r>
          </w:p>
        </w:tc>
      </w:tr>
      <w:tr w:rsidR="002C40F0" w:rsidRPr="00AC1428"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iak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iebezeit and Wöstmann,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apibarib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ernandes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nd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blet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lastRenderedPageBreak/>
        <w:t>Figure captions:</w:t>
      </w:r>
    </w:p>
    <w:p w14:paraId="1471BADC" w14:textId="77777777" w:rsidR="00C2573F" w:rsidRDefault="00C2573F">
      <w:pPr>
        <w:rPr>
          <w:rFonts w:ascii="Century Schoolbook" w:hAnsi="Century Schoolbook" w:cs="Arial"/>
          <w:sz w:val="24"/>
          <w:szCs w:val="24"/>
          <w:lang w:val="en-GB"/>
        </w:rPr>
      </w:pPr>
    </w:p>
    <w:p w14:paraId="68E2E877"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metropolitan coastal area of the Rio de la Plata estuary, near Buenos Aires main sewer (BA) and at a northern site in the Uruguay River (N).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individual sterols concentrations, in a dry weight basis (note the logarithmic scale). </w:t>
      </w:r>
    </w:p>
    <w:p w14:paraId="31DEAA75" w14:textId="22C8EAA2"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lastRenderedPageBreak/>
        <w:t xml:space="preserve">Fig. </w:t>
      </w:r>
      <w:r w:rsidRPr="00A96131">
        <w:rPr>
          <w:rFonts w:ascii="Century Schoolbook" w:hAnsi="Century Schoolbook" w:cs="Arial"/>
          <w:b/>
          <w:i w:val="0"/>
          <w:color w:val="auto"/>
          <w:sz w:val="24"/>
          <w:szCs w:val="24"/>
          <w:lang w:val="en-US"/>
        </w:rPr>
        <w:t>5</w:t>
      </w:r>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Box plots of different sterol ratios from Buenos Aires (black) and North (grey) in settling material (filled boxes) and sediment (open boxes). Copr/epiCop: coprostanol/(coprostanol + epicoprostanol), Cop/ethylCop: coprostanol/(coprostanol + ethylcoprostanol), Sito/ethylCop: sitosterol/(sitosterol + ethylcoprostanol, Chnol/Chrol: cholesterol/(cholesterol + cholestanol) All ratios were significantly different between Buenos Aires and North (</w:t>
      </w:r>
      <w:r w:rsidRPr="00A96131">
        <w:rPr>
          <w:rFonts w:ascii="Century Schoolbook" w:hAnsi="Century Schoolbook" w:cs="Arial"/>
          <w:color w:val="auto"/>
          <w:sz w:val="24"/>
          <w:szCs w:val="24"/>
          <w:lang w:val="en-GB"/>
        </w:rPr>
        <w:t>p</w:t>
      </w:r>
      <w:r w:rsidR="003263A3" w:rsidRP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0.0001).</w:t>
      </w:r>
    </w:p>
    <w:p w14:paraId="463E1788"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Fig. 6.</w:t>
      </w:r>
      <w:r w:rsidRPr="00A96131">
        <w:rPr>
          <w:rFonts w:ascii="Century Schoolbook" w:hAnsi="Century Schoolbook" w:cs="Arial"/>
          <w:i w:val="0"/>
          <w:color w:val="auto"/>
          <w:sz w:val="24"/>
          <w:szCs w:val="24"/>
          <w:lang w:val="en-GB"/>
        </w:rPr>
        <w:t xml:space="preserve"> Principal component analysis of sterol composition of settling particles (solid circles) and sediments (open squares) from Buenos Aires (black) and North (grey). </w:t>
      </w:r>
    </w:p>
    <w:p w14:paraId="57198BC1" w14:textId="43EEFB0A"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w:t>
      </w:r>
      <w:r w:rsidR="003263A3">
        <w:rPr>
          <w:rFonts w:ascii="Century Schoolbook" w:hAnsi="Century Schoolbook" w:cs="Arial"/>
          <w:i w:val="0"/>
          <w:color w:val="auto"/>
          <w:sz w:val="24"/>
          <w:szCs w:val="24"/>
          <w:lang w:val="en-GB"/>
        </w:rPr>
        <w:t xml:space="preserve">uenos </w:t>
      </w:r>
      <w:r w:rsidRPr="00A96131">
        <w:rPr>
          <w:rFonts w:ascii="Century Schoolbook" w:hAnsi="Century Schoolbook" w:cs="Arial"/>
          <w:i w:val="0"/>
          <w:color w:val="auto"/>
          <w:sz w:val="24"/>
          <w:szCs w:val="24"/>
          <w:lang w:val="en-GB"/>
        </w:rPr>
        <w:t>A</w:t>
      </w:r>
      <w:r w:rsidR="003263A3">
        <w:rPr>
          <w:rFonts w:ascii="Century Schoolbook" w:hAnsi="Century Schoolbook" w:cs="Arial"/>
          <w:i w:val="0"/>
          <w:color w:val="auto"/>
          <w:sz w:val="24"/>
          <w:szCs w:val="24"/>
          <w:lang w:val="en-GB"/>
        </w:rPr>
        <w:t>ires</w:t>
      </w:r>
      <w:r w:rsidRPr="00A96131">
        <w:rPr>
          <w:rFonts w:ascii="Century Schoolbook" w:hAnsi="Century Schoolbook" w:cs="Arial"/>
          <w:i w:val="0"/>
          <w:color w:val="auto"/>
          <w:sz w:val="24"/>
          <w:szCs w:val="24"/>
          <w:lang w:val="en-GB"/>
        </w:rPr>
        <w:t xml:space="preserve"> (upper panel) and N</w:t>
      </w:r>
      <w:r w:rsidR="003263A3">
        <w:rPr>
          <w:rFonts w:ascii="Century Schoolbook" w:hAnsi="Century Schoolbook" w:cs="Arial"/>
          <w:i w:val="0"/>
          <w:color w:val="auto"/>
          <w:sz w:val="24"/>
          <w:szCs w:val="24"/>
          <w:lang w:val="en-GB"/>
        </w:rPr>
        <w:t>orth</w:t>
      </w:r>
      <w:r w:rsidRPr="00A96131">
        <w:rPr>
          <w:rFonts w:ascii="Century Schoolbook" w:hAnsi="Century Schoolbook" w:cs="Arial"/>
          <w:i w:val="0"/>
          <w:color w:val="auto"/>
          <w:sz w:val="24"/>
          <w:szCs w:val="24"/>
          <w:lang w:val="en-GB"/>
        </w:rPr>
        <w:t xml:space="preserve"> (bottom panel). Horizontal dotted lines indicate accumulation efficiency of total sterols. Minor sterols (</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1% of total sterols) were excluded from calculations.</w:t>
      </w:r>
    </w:p>
    <w:p w14:paraId="0A1352AB" w14:textId="77777777" w:rsidR="00C2573F" w:rsidRPr="00A96131" w:rsidRDefault="00C2573F" w:rsidP="00C2573F">
      <w:pPr>
        <w:spacing w:line="480" w:lineRule="auto"/>
        <w:rPr>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footerReference w:type="default" r:id="rId14"/>
      <w:pgSz w:w="12240" w:h="15840" w:code="1"/>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7AEE6F" w14:textId="77777777" w:rsidR="00631C45" w:rsidRDefault="00631C45" w:rsidP="00627A5E">
      <w:pPr>
        <w:spacing w:after="0" w:line="240" w:lineRule="auto"/>
      </w:pPr>
      <w:r>
        <w:separator/>
      </w:r>
    </w:p>
  </w:endnote>
  <w:endnote w:type="continuationSeparator" w:id="0">
    <w:p w14:paraId="33E74A5A" w14:textId="77777777" w:rsidR="00631C45" w:rsidRDefault="00631C45"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66BD1B35" w:rsidR="003263A3" w:rsidRPr="00AF4191" w:rsidRDefault="003263A3">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0300DC" w:rsidRPr="000300DC">
          <w:rPr>
            <w:rFonts w:ascii="Century Schoolbook" w:hAnsi="Century Schoolbook"/>
            <w:noProof/>
            <w:lang w:val="es-ES"/>
          </w:rPr>
          <w:t>1</w:t>
        </w:r>
        <w:r w:rsidRPr="00AF4191">
          <w:rPr>
            <w:rFonts w:ascii="Century Schoolbook" w:hAnsi="Century Schoolbook"/>
          </w:rPr>
          <w:fldChar w:fldCharType="end"/>
        </w:r>
      </w:p>
    </w:sdtContent>
  </w:sdt>
  <w:p w14:paraId="28BFF79B" w14:textId="77777777" w:rsidR="003263A3" w:rsidRDefault="003263A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028F7B" w14:textId="77777777" w:rsidR="00631C45" w:rsidRDefault="00631C45" w:rsidP="00627A5E">
      <w:pPr>
        <w:spacing w:after="0" w:line="240" w:lineRule="auto"/>
      </w:pPr>
      <w:r>
        <w:separator/>
      </w:r>
    </w:p>
  </w:footnote>
  <w:footnote w:type="continuationSeparator" w:id="0">
    <w:p w14:paraId="7327C550" w14:textId="77777777" w:rsidR="00631C45" w:rsidRDefault="00631C45" w:rsidP="00627A5E">
      <w:pPr>
        <w:spacing w:after="0" w:line="240" w:lineRule="auto"/>
      </w:pPr>
      <w:r>
        <w:continuationSeparator/>
      </w:r>
    </w:p>
  </w:footnote>
  <w:footnote w:id="1">
    <w:p w14:paraId="5C90D6A1" w14:textId="05EB35DD" w:rsidR="003263A3" w:rsidRPr="00A914B7" w:rsidRDefault="003263A3"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3263A3" w:rsidRPr="00627A5E" w:rsidRDefault="003263A3">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074AF6"/>
    <w:multiLevelType w:val="hybridMultilevel"/>
    <w:tmpl w:val="0A3A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0DC"/>
    <w:rsid w:val="000301CC"/>
    <w:rsid w:val="0003107E"/>
    <w:rsid w:val="00033FCE"/>
    <w:rsid w:val="0003629F"/>
    <w:rsid w:val="00040366"/>
    <w:rsid w:val="00040D5C"/>
    <w:rsid w:val="0004534A"/>
    <w:rsid w:val="000478DD"/>
    <w:rsid w:val="00050E90"/>
    <w:rsid w:val="00052393"/>
    <w:rsid w:val="000528A3"/>
    <w:rsid w:val="000530B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38FC"/>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0701"/>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1EAA"/>
    <w:rsid w:val="001E2B08"/>
    <w:rsid w:val="001E2E57"/>
    <w:rsid w:val="001E4BD3"/>
    <w:rsid w:val="001E68A4"/>
    <w:rsid w:val="001E727B"/>
    <w:rsid w:val="001F0432"/>
    <w:rsid w:val="001F08D9"/>
    <w:rsid w:val="001F158C"/>
    <w:rsid w:val="001F27BF"/>
    <w:rsid w:val="001F3847"/>
    <w:rsid w:val="001F5BC9"/>
    <w:rsid w:val="0020382E"/>
    <w:rsid w:val="00212318"/>
    <w:rsid w:val="0021762A"/>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595C"/>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0688"/>
    <w:rsid w:val="002B7E8C"/>
    <w:rsid w:val="002C0E3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20FFE"/>
    <w:rsid w:val="0032105F"/>
    <w:rsid w:val="0032151B"/>
    <w:rsid w:val="003238A2"/>
    <w:rsid w:val="003259F3"/>
    <w:rsid w:val="003263A3"/>
    <w:rsid w:val="00327530"/>
    <w:rsid w:val="00331751"/>
    <w:rsid w:val="00331B4F"/>
    <w:rsid w:val="00332BA5"/>
    <w:rsid w:val="00336842"/>
    <w:rsid w:val="00341D49"/>
    <w:rsid w:val="00344ADC"/>
    <w:rsid w:val="00345243"/>
    <w:rsid w:val="003536B5"/>
    <w:rsid w:val="0035712D"/>
    <w:rsid w:val="0036288B"/>
    <w:rsid w:val="0036384B"/>
    <w:rsid w:val="0036466D"/>
    <w:rsid w:val="003646AA"/>
    <w:rsid w:val="00364FDF"/>
    <w:rsid w:val="00366DD8"/>
    <w:rsid w:val="003717F6"/>
    <w:rsid w:val="0037761F"/>
    <w:rsid w:val="003776E1"/>
    <w:rsid w:val="0038117F"/>
    <w:rsid w:val="003812DA"/>
    <w:rsid w:val="00381D91"/>
    <w:rsid w:val="00382724"/>
    <w:rsid w:val="00383661"/>
    <w:rsid w:val="003840E3"/>
    <w:rsid w:val="00385ED5"/>
    <w:rsid w:val="0038638B"/>
    <w:rsid w:val="00386900"/>
    <w:rsid w:val="00386D02"/>
    <w:rsid w:val="00391FF2"/>
    <w:rsid w:val="003967ED"/>
    <w:rsid w:val="003A1A46"/>
    <w:rsid w:val="003A42C1"/>
    <w:rsid w:val="003B3881"/>
    <w:rsid w:val="003B3ECA"/>
    <w:rsid w:val="003C088F"/>
    <w:rsid w:val="003C5B0F"/>
    <w:rsid w:val="003C5D4A"/>
    <w:rsid w:val="003C7B51"/>
    <w:rsid w:val="003D02EA"/>
    <w:rsid w:val="003E1524"/>
    <w:rsid w:val="003E1B0F"/>
    <w:rsid w:val="003E3044"/>
    <w:rsid w:val="003E3B1F"/>
    <w:rsid w:val="003E3B8E"/>
    <w:rsid w:val="003E455B"/>
    <w:rsid w:val="003E58FD"/>
    <w:rsid w:val="003E74B3"/>
    <w:rsid w:val="003F0588"/>
    <w:rsid w:val="003F0EB3"/>
    <w:rsid w:val="003F1418"/>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54C18"/>
    <w:rsid w:val="004632EC"/>
    <w:rsid w:val="004642EC"/>
    <w:rsid w:val="00466444"/>
    <w:rsid w:val="00466BA5"/>
    <w:rsid w:val="0046788E"/>
    <w:rsid w:val="0047466C"/>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E08E3"/>
    <w:rsid w:val="004E2A96"/>
    <w:rsid w:val="004E3FF3"/>
    <w:rsid w:val="004E7E71"/>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5BE9"/>
    <w:rsid w:val="005E65BF"/>
    <w:rsid w:val="005E77FF"/>
    <w:rsid w:val="005F14E8"/>
    <w:rsid w:val="006004E1"/>
    <w:rsid w:val="0060106A"/>
    <w:rsid w:val="0060238A"/>
    <w:rsid w:val="00602D51"/>
    <w:rsid w:val="00612713"/>
    <w:rsid w:val="00613561"/>
    <w:rsid w:val="006135BD"/>
    <w:rsid w:val="00614681"/>
    <w:rsid w:val="00615325"/>
    <w:rsid w:val="006166B8"/>
    <w:rsid w:val="00617018"/>
    <w:rsid w:val="00617BFF"/>
    <w:rsid w:val="00622621"/>
    <w:rsid w:val="00622A0B"/>
    <w:rsid w:val="00623009"/>
    <w:rsid w:val="0062402C"/>
    <w:rsid w:val="00626956"/>
    <w:rsid w:val="00627A5E"/>
    <w:rsid w:val="006303D3"/>
    <w:rsid w:val="00631C45"/>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1B9"/>
    <w:rsid w:val="0067780B"/>
    <w:rsid w:val="006805CC"/>
    <w:rsid w:val="006807B2"/>
    <w:rsid w:val="006815F9"/>
    <w:rsid w:val="006817B7"/>
    <w:rsid w:val="006825C8"/>
    <w:rsid w:val="00683F7E"/>
    <w:rsid w:val="00684593"/>
    <w:rsid w:val="0068690D"/>
    <w:rsid w:val="006962B0"/>
    <w:rsid w:val="006A3E5A"/>
    <w:rsid w:val="006A441B"/>
    <w:rsid w:val="006A4F7E"/>
    <w:rsid w:val="006A5222"/>
    <w:rsid w:val="006B0324"/>
    <w:rsid w:val="006B3BC1"/>
    <w:rsid w:val="006B3FE5"/>
    <w:rsid w:val="006C09B8"/>
    <w:rsid w:val="006C0C9F"/>
    <w:rsid w:val="006C1AA5"/>
    <w:rsid w:val="006C2F32"/>
    <w:rsid w:val="006C3B72"/>
    <w:rsid w:val="006C41BE"/>
    <w:rsid w:val="006C54E3"/>
    <w:rsid w:val="006D087B"/>
    <w:rsid w:val="006D107C"/>
    <w:rsid w:val="006D1AFB"/>
    <w:rsid w:val="006D1E92"/>
    <w:rsid w:val="006D29D6"/>
    <w:rsid w:val="006D32A6"/>
    <w:rsid w:val="006E2A1A"/>
    <w:rsid w:val="006E3AC9"/>
    <w:rsid w:val="006E42C1"/>
    <w:rsid w:val="006E574D"/>
    <w:rsid w:val="006E7008"/>
    <w:rsid w:val="006F07DD"/>
    <w:rsid w:val="006F1095"/>
    <w:rsid w:val="006F4966"/>
    <w:rsid w:val="00700B6E"/>
    <w:rsid w:val="00703114"/>
    <w:rsid w:val="00705099"/>
    <w:rsid w:val="007052F7"/>
    <w:rsid w:val="00705AF6"/>
    <w:rsid w:val="007113C1"/>
    <w:rsid w:val="007115B3"/>
    <w:rsid w:val="007149B5"/>
    <w:rsid w:val="0072055C"/>
    <w:rsid w:val="0072255B"/>
    <w:rsid w:val="007266D6"/>
    <w:rsid w:val="00726F48"/>
    <w:rsid w:val="0072724A"/>
    <w:rsid w:val="00727A39"/>
    <w:rsid w:val="00727C64"/>
    <w:rsid w:val="00731909"/>
    <w:rsid w:val="007321E5"/>
    <w:rsid w:val="00733A86"/>
    <w:rsid w:val="00735745"/>
    <w:rsid w:val="00735C0C"/>
    <w:rsid w:val="00740D1E"/>
    <w:rsid w:val="00741D20"/>
    <w:rsid w:val="0074279E"/>
    <w:rsid w:val="007431A2"/>
    <w:rsid w:val="007440C9"/>
    <w:rsid w:val="00747350"/>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631E"/>
    <w:rsid w:val="00777D5D"/>
    <w:rsid w:val="00783EDA"/>
    <w:rsid w:val="00785CE4"/>
    <w:rsid w:val="0079003A"/>
    <w:rsid w:val="007904F3"/>
    <w:rsid w:val="0079242B"/>
    <w:rsid w:val="00796F87"/>
    <w:rsid w:val="007970E9"/>
    <w:rsid w:val="007978AF"/>
    <w:rsid w:val="00797BA2"/>
    <w:rsid w:val="007A0E15"/>
    <w:rsid w:val="007A327F"/>
    <w:rsid w:val="007B1E86"/>
    <w:rsid w:val="007B1FBB"/>
    <w:rsid w:val="007B420F"/>
    <w:rsid w:val="007C17B5"/>
    <w:rsid w:val="007C5920"/>
    <w:rsid w:val="007C5B5C"/>
    <w:rsid w:val="007C5EF4"/>
    <w:rsid w:val="007C7149"/>
    <w:rsid w:val="007D1814"/>
    <w:rsid w:val="007D7039"/>
    <w:rsid w:val="007D7746"/>
    <w:rsid w:val="007E01D1"/>
    <w:rsid w:val="007E2AB2"/>
    <w:rsid w:val="007F7367"/>
    <w:rsid w:val="00806367"/>
    <w:rsid w:val="00820621"/>
    <w:rsid w:val="00820E2C"/>
    <w:rsid w:val="00820EB7"/>
    <w:rsid w:val="00827C6C"/>
    <w:rsid w:val="00830C54"/>
    <w:rsid w:val="00830DCC"/>
    <w:rsid w:val="00830E47"/>
    <w:rsid w:val="00832CC7"/>
    <w:rsid w:val="00844228"/>
    <w:rsid w:val="0084697E"/>
    <w:rsid w:val="00856475"/>
    <w:rsid w:val="00862198"/>
    <w:rsid w:val="00862E4C"/>
    <w:rsid w:val="00865BCD"/>
    <w:rsid w:val="0087002F"/>
    <w:rsid w:val="00872055"/>
    <w:rsid w:val="00873853"/>
    <w:rsid w:val="0087532F"/>
    <w:rsid w:val="008772BE"/>
    <w:rsid w:val="008848A3"/>
    <w:rsid w:val="00890BE2"/>
    <w:rsid w:val="008935A8"/>
    <w:rsid w:val="00896C94"/>
    <w:rsid w:val="00896E12"/>
    <w:rsid w:val="008A0CE4"/>
    <w:rsid w:val="008A2080"/>
    <w:rsid w:val="008A2BDF"/>
    <w:rsid w:val="008A2FD4"/>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125E"/>
    <w:rsid w:val="0092287E"/>
    <w:rsid w:val="00923C0B"/>
    <w:rsid w:val="009263FC"/>
    <w:rsid w:val="00927BA5"/>
    <w:rsid w:val="0093006D"/>
    <w:rsid w:val="009308B2"/>
    <w:rsid w:val="00931B6F"/>
    <w:rsid w:val="009335CF"/>
    <w:rsid w:val="00940F0C"/>
    <w:rsid w:val="009414A7"/>
    <w:rsid w:val="00943233"/>
    <w:rsid w:val="00950E46"/>
    <w:rsid w:val="00950FD2"/>
    <w:rsid w:val="00953751"/>
    <w:rsid w:val="00953A13"/>
    <w:rsid w:val="00961B8A"/>
    <w:rsid w:val="00961BB9"/>
    <w:rsid w:val="00961F97"/>
    <w:rsid w:val="00963707"/>
    <w:rsid w:val="00963C07"/>
    <w:rsid w:val="00967191"/>
    <w:rsid w:val="00967C8E"/>
    <w:rsid w:val="00970351"/>
    <w:rsid w:val="00981A73"/>
    <w:rsid w:val="0099515C"/>
    <w:rsid w:val="009A0F36"/>
    <w:rsid w:val="009A2B14"/>
    <w:rsid w:val="009A5B37"/>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473A"/>
    <w:rsid w:val="009E5295"/>
    <w:rsid w:val="009E5EE7"/>
    <w:rsid w:val="009E7C13"/>
    <w:rsid w:val="009F182F"/>
    <w:rsid w:val="009F3C3C"/>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67AF0"/>
    <w:rsid w:val="00A71B16"/>
    <w:rsid w:val="00A71B20"/>
    <w:rsid w:val="00A76986"/>
    <w:rsid w:val="00A80E5A"/>
    <w:rsid w:val="00A86A3A"/>
    <w:rsid w:val="00A86C96"/>
    <w:rsid w:val="00A90698"/>
    <w:rsid w:val="00A914B7"/>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428"/>
    <w:rsid w:val="00AC1C71"/>
    <w:rsid w:val="00AC2DCF"/>
    <w:rsid w:val="00AC3057"/>
    <w:rsid w:val="00AC41FF"/>
    <w:rsid w:val="00AC76B7"/>
    <w:rsid w:val="00AD0CC4"/>
    <w:rsid w:val="00AD0FA7"/>
    <w:rsid w:val="00AD2696"/>
    <w:rsid w:val="00AD2AF5"/>
    <w:rsid w:val="00AD79CC"/>
    <w:rsid w:val="00AD7BA1"/>
    <w:rsid w:val="00AE077B"/>
    <w:rsid w:val="00AE2BDC"/>
    <w:rsid w:val="00AE2FB2"/>
    <w:rsid w:val="00AE3F7D"/>
    <w:rsid w:val="00AE5408"/>
    <w:rsid w:val="00AE648D"/>
    <w:rsid w:val="00AE7D10"/>
    <w:rsid w:val="00AE7F4D"/>
    <w:rsid w:val="00AF25E3"/>
    <w:rsid w:val="00AF4191"/>
    <w:rsid w:val="00B01C32"/>
    <w:rsid w:val="00B022FA"/>
    <w:rsid w:val="00B02935"/>
    <w:rsid w:val="00B02EE3"/>
    <w:rsid w:val="00B03B50"/>
    <w:rsid w:val="00B05E37"/>
    <w:rsid w:val="00B06D86"/>
    <w:rsid w:val="00B2082F"/>
    <w:rsid w:val="00B2388F"/>
    <w:rsid w:val="00B23AB8"/>
    <w:rsid w:val="00B24137"/>
    <w:rsid w:val="00B251A0"/>
    <w:rsid w:val="00B307CD"/>
    <w:rsid w:val="00B32E0B"/>
    <w:rsid w:val="00B33F27"/>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32BA"/>
    <w:rsid w:val="00BA36E9"/>
    <w:rsid w:val="00BA38F8"/>
    <w:rsid w:val="00BA6D74"/>
    <w:rsid w:val="00BA722F"/>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D62A9"/>
    <w:rsid w:val="00BE1CBF"/>
    <w:rsid w:val="00BE57A0"/>
    <w:rsid w:val="00BE6E9F"/>
    <w:rsid w:val="00BF0610"/>
    <w:rsid w:val="00BF1C91"/>
    <w:rsid w:val="00BF2994"/>
    <w:rsid w:val="00BF3E35"/>
    <w:rsid w:val="00BF5BFD"/>
    <w:rsid w:val="00C00058"/>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404A5"/>
    <w:rsid w:val="00C436C2"/>
    <w:rsid w:val="00C4384B"/>
    <w:rsid w:val="00C43E23"/>
    <w:rsid w:val="00C473B4"/>
    <w:rsid w:val="00C4787B"/>
    <w:rsid w:val="00C50473"/>
    <w:rsid w:val="00C514CE"/>
    <w:rsid w:val="00C52F62"/>
    <w:rsid w:val="00C5414F"/>
    <w:rsid w:val="00C56C2C"/>
    <w:rsid w:val="00C5793C"/>
    <w:rsid w:val="00C626D8"/>
    <w:rsid w:val="00C63767"/>
    <w:rsid w:val="00C71DE9"/>
    <w:rsid w:val="00C729DA"/>
    <w:rsid w:val="00C82BC0"/>
    <w:rsid w:val="00C82D6C"/>
    <w:rsid w:val="00C84647"/>
    <w:rsid w:val="00C8467E"/>
    <w:rsid w:val="00C847DA"/>
    <w:rsid w:val="00C858B6"/>
    <w:rsid w:val="00C85B1E"/>
    <w:rsid w:val="00C8747D"/>
    <w:rsid w:val="00C90508"/>
    <w:rsid w:val="00C90D9E"/>
    <w:rsid w:val="00C9220C"/>
    <w:rsid w:val="00C93FF3"/>
    <w:rsid w:val="00C97361"/>
    <w:rsid w:val="00CA3464"/>
    <w:rsid w:val="00CA507A"/>
    <w:rsid w:val="00CB6743"/>
    <w:rsid w:val="00CC214E"/>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8AA"/>
    <w:rsid w:val="00D23CEE"/>
    <w:rsid w:val="00D25051"/>
    <w:rsid w:val="00D32F0B"/>
    <w:rsid w:val="00D34211"/>
    <w:rsid w:val="00D3544B"/>
    <w:rsid w:val="00D36399"/>
    <w:rsid w:val="00D40007"/>
    <w:rsid w:val="00D40A5A"/>
    <w:rsid w:val="00D40BB5"/>
    <w:rsid w:val="00D41278"/>
    <w:rsid w:val="00D4232E"/>
    <w:rsid w:val="00D461EC"/>
    <w:rsid w:val="00D50D51"/>
    <w:rsid w:val="00D55673"/>
    <w:rsid w:val="00D63131"/>
    <w:rsid w:val="00D63AA8"/>
    <w:rsid w:val="00D64C95"/>
    <w:rsid w:val="00D660F2"/>
    <w:rsid w:val="00D703D3"/>
    <w:rsid w:val="00D726CE"/>
    <w:rsid w:val="00D7280A"/>
    <w:rsid w:val="00D74F70"/>
    <w:rsid w:val="00D75572"/>
    <w:rsid w:val="00D77501"/>
    <w:rsid w:val="00D82690"/>
    <w:rsid w:val="00D840CA"/>
    <w:rsid w:val="00D84168"/>
    <w:rsid w:val="00D84497"/>
    <w:rsid w:val="00D84A86"/>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1772"/>
    <w:rsid w:val="00E4788F"/>
    <w:rsid w:val="00E50EA5"/>
    <w:rsid w:val="00E52FE3"/>
    <w:rsid w:val="00E54AD4"/>
    <w:rsid w:val="00E557CA"/>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3192"/>
    <w:rsid w:val="00F14967"/>
    <w:rsid w:val="00F16812"/>
    <w:rsid w:val="00F25A6D"/>
    <w:rsid w:val="00F26372"/>
    <w:rsid w:val="00F30B62"/>
    <w:rsid w:val="00F34E55"/>
    <w:rsid w:val="00F406DD"/>
    <w:rsid w:val="00F42BEC"/>
    <w:rsid w:val="00F44502"/>
    <w:rsid w:val="00F4713E"/>
    <w:rsid w:val="00F52746"/>
    <w:rsid w:val="00F54622"/>
    <w:rsid w:val="00F56055"/>
    <w:rsid w:val="00F5665E"/>
    <w:rsid w:val="00F57CD5"/>
    <w:rsid w:val="00F57FE8"/>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hyperlink" Target="http://www.aysa.com.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ysa.com.a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ammesa.com" TargetMode="External"/><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C59B5-EBF6-453D-BEE0-F2DEF32D5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9046</Words>
  <Characters>49755</Characters>
  <Application>Microsoft Office Word</Application>
  <DocSecurity>0</DocSecurity>
  <Lines>414</Lines>
  <Paragraphs>11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58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ERIC SPERANZA</cp:lastModifiedBy>
  <cp:revision>2</cp:revision>
  <dcterms:created xsi:type="dcterms:W3CDTF">2017-10-09T17:40:00Z</dcterms:created>
  <dcterms:modified xsi:type="dcterms:W3CDTF">2017-10-09T17:40:00Z</dcterms:modified>
</cp:coreProperties>
</file>